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ink/ink34.xml" ContentType="application/inkml+xml"/>
  <Override PartName="/word/ink/ink35.xml" ContentType="application/inkml+xml"/>
  <Override PartName="/word/ink/ink36.xml" ContentType="application/inkml+xml"/>
  <Override PartName="/word/ink/ink37.xml" ContentType="application/inkml+xml"/>
  <Override PartName="/word/ink/ink38.xml" ContentType="application/inkml+xml"/>
  <Override PartName="/word/ink/ink39.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9"/>
        <w:gridCol w:w="6361"/>
        <w:gridCol w:w="2260"/>
      </w:tblGrid>
      <w:tr w:rsidR="006A25D7" w14:paraId="77F6410D" w14:textId="77777777" w:rsidTr="00B61AA5">
        <w:tc>
          <w:tcPr>
            <w:tcW w:w="395" w:type="pct"/>
            <w:hideMark/>
          </w:tcPr>
          <w:p w14:paraId="77F64109" w14:textId="77777777" w:rsidR="006A25D7" w:rsidRDefault="006A25D7" w:rsidP="00E96C4E">
            <w:pPr>
              <w:rPr>
                <w:rFonts w:ascii="Goudy Stout" w:hAnsi="Goudy Stout"/>
                <w:sz w:val="32"/>
              </w:rPr>
            </w:pPr>
            <w:bookmarkStart w:id="0" w:name="OLE_LINK1"/>
          </w:p>
        </w:tc>
        <w:tc>
          <w:tcPr>
            <w:tcW w:w="3398" w:type="pct"/>
            <w:hideMark/>
          </w:tcPr>
          <w:p w14:paraId="77F6410A" w14:textId="45EEB1B8" w:rsidR="00EA6E15" w:rsidRDefault="00EA6E15" w:rsidP="00E96C4E">
            <w:r>
              <w:t xml:space="preserve">Workshop </w:t>
            </w:r>
            <w:r w:rsidR="00EC209B">
              <w:t>5</w:t>
            </w:r>
          </w:p>
          <w:p w14:paraId="77F6410B" w14:textId="77777777" w:rsidR="006A25D7" w:rsidRPr="00EA6E15" w:rsidRDefault="00EA6E15" w:rsidP="00E96C4E">
            <w:pPr>
              <w:pStyle w:val="Title"/>
            </w:pPr>
            <w:r w:rsidRPr="00EA6E15">
              <w:t xml:space="preserve">Graphic elements </w:t>
            </w:r>
            <w:r w:rsidR="00A31EF7" w:rsidRPr="00EA6E15">
              <w:t>in</w:t>
            </w:r>
            <w:r w:rsidR="0072618E" w:rsidRPr="00EA6E15">
              <w:t xml:space="preserve"> technical reports &amp; talks</w:t>
            </w:r>
          </w:p>
        </w:tc>
        <w:tc>
          <w:tcPr>
            <w:tcW w:w="1207" w:type="pct"/>
            <w:hideMark/>
          </w:tcPr>
          <w:p w14:paraId="77F6410C" w14:textId="3B20DE44" w:rsidR="003644C3" w:rsidRPr="00456D67" w:rsidRDefault="00021759" w:rsidP="00021759">
            <w:pPr>
              <w:jc w:val="right"/>
              <w:rPr>
                <w:sz w:val="18"/>
              </w:rPr>
            </w:pPr>
            <w:r>
              <w:rPr>
                <w:sz w:val="18"/>
              </w:rPr>
              <w:t>T-316-LABB Fall 2</w:t>
            </w:r>
            <w:r w:rsidR="00054678">
              <w:rPr>
                <w:sz w:val="18"/>
              </w:rPr>
              <w:t>02</w:t>
            </w:r>
            <w:r w:rsidR="00D1285D">
              <w:rPr>
                <w:sz w:val="18"/>
              </w:rPr>
              <w:t>3</w:t>
            </w:r>
          </w:p>
        </w:tc>
      </w:tr>
      <w:bookmarkEnd w:id="0"/>
    </w:tbl>
    <w:p w14:paraId="77F6410E" w14:textId="77777777" w:rsidR="006A25D7" w:rsidRPr="0059374F" w:rsidRDefault="006A25D7" w:rsidP="0059374F"/>
    <w:p w14:paraId="77F6410F" w14:textId="77777777" w:rsidR="005A46DA" w:rsidRPr="000007F5" w:rsidRDefault="00267809" w:rsidP="000007F5">
      <w:pPr>
        <w:pStyle w:val="Heading2"/>
      </w:pPr>
      <w:r>
        <w:t>Summary</w:t>
      </w:r>
    </w:p>
    <w:p w14:paraId="77F64110" w14:textId="77777777" w:rsidR="00F33F2F" w:rsidRPr="00F33F2F" w:rsidRDefault="00F33F2F" w:rsidP="004250F9">
      <w:r>
        <w:t xml:space="preserve">We define </w:t>
      </w:r>
      <w:r w:rsidRPr="00F33F2F">
        <w:rPr>
          <w:i/>
        </w:rPr>
        <w:t>graphic elements</w:t>
      </w:r>
      <w:r>
        <w:t xml:space="preserve"> of talks and reports to include all schematics, graphs, tables, photographs, and equations. A graphic element is </w:t>
      </w:r>
      <w:r w:rsidRPr="00F33F2F">
        <w:rPr>
          <w:i/>
        </w:rPr>
        <w:t>effective</w:t>
      </w:r>
      <w:r>
        <w:t xml:space="preserve"> when it clearly contributes to the </w:t>
      </w:r>
      <w:r w:rsidR="00A73184">
        <w:t xml:space="preserve">author's </w:t>
      </w:r>
      <w:r>
        <w:t xml:space="preserve">argument.  </w:t>
      </w:r>
    </w:p>
    <w:p w14:paraId="77F64111" w14:textId="77777777" w:rsidR="00F33F2F" w:rsidRDefault="00F33F2F" w:rsidP="004250F9">
      <w:pPr>
        <w:rPr>
          <w:i/>
        </w:rPr>
      </w:pPr>
    </w:p>
    <w:p w14:paraId="77F64112" w14:textId="77777777" w:rsidR="0034258D" w:rsidRDefault="0034258D" w:rsidP="004250F9">
      <w:r w:rsidRPr="00DD2592">
        <w:t xml:space="preserve">After completing the </w:t>
      </w:r>
      <w:r w:rsidR="0050748D">
        <w:t>workshop</w:t>
      </w:r>
      <w:r>
        <w:t xml:space="preserve">, students </w:t>
      </w:r>
      <w:r w:rsidRPr="004250F9">
        <w:t>should</w:t>
      </w:r>
      <w:r>
        <w:t xml:space="preserve"> be able to</w:t>
      </w:r>
      <w:r w:rsidR="00EB2364">
        <w:t xml:space="preserve"> critique and edit schematic diagrams, equations, and graphs for more effective communication</w:t>
      </w:r>
      <w:r w:rsidR="00C730B9">
        <w:t>.</w:t>
      </w:r>
      <w:r w:rsidR="00A73184">
        <w:t xml:space="preserve"> </w:t>
      </w:r>
    </w:p>
    <w:p w14:paraId="77F64113" w14:textId="77777777" w:rsidR="00A73184" w:rsidRDefault="00A73184" w:rsidP="004250F9"/>
    <w:p w14:paraId="77F64114" w14:textId="77777777" w:rsidR="00A73184" w:rsidRDefault="00D17CBB" w:rsidP="004250F9">
      <w:r>
        <w:t>Pl</w:t>
      </w:r>
      <w:r w:rsidR="00A73184">
        <w:t xml:space="preserve">ease create a complete hard copy solution for your notes. </w:t>
      </w:r>
      <w:r>
        <w:t>Nothing is turned in for a grade, but y</w:t>
      </w:r>
      <w:r w:rsidR="00A73184">
        <w:t xml:space="preserve">ou </w:t>
      </w:r>
      <w:r w:rsidR="00655151">
        <w:t>will be tested on this material</w:t>
      </w:r>
      <w:r w:rsidR="00A73184">
        <w:t>.</w:t>
      </w:r>
    </w:p>
    <w:p w14:paraId="77F64115" w14:textId="77777777" w:rsidR="002B0308" w:rsidRDefault="002B0308" w:rsidP="004250F9">
      <w:pPr>
        <w:pStyle w:val="BodyTextInden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2"/>
        <w:gridCol w:w="6386"/>
      </w:tblGrid>
      <w:tr w:rsidR="00F33F2F" w14:paraId="77F6411A" w14:textId="77777777" w:rsidTr="00B358CE">
        <w:tc>
          <w:tcPr>
            <w:tcW w:w="2592" w:type="dxa"/>
            <w:vAlign w:val="center"/>
          </w:tcPr>
          <w:p w14:paraId="77F64116" w14:textId="77777777" w:rsidR="00F33F2F" w:rsidRDefault="00F33F2F" w:rsidP="00F33F2F">
            <w:pPr>
              <w:jc w:val="right"/>
            </w:pPr>
            <w:r>
              <w:rPr>
                <w:noProof/>
              </w:rPr>
              <w:drawing>
                <wp:inline distT="0" distB="0" distL="0" distR="0" wp14:anchorId="77F641F2" wp14:editId="77F641F3">
                  <wp:extent cx="914400" cy="802640"/>
                  <wp:effectExtent l="438150" t="114300" r="114300" b="18796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3210" t="36804" r="26383" b="12747"/>
                          <a:stretch/>
                        </pic:blipFill>
                        <pic:spPr bwMode="auto">
                          <a:xfrm>
                            <a:off x="0" y="0"/>
                            <a:ext cx="914400" cy="802640"/>
                          </a:xfrm>
                          <a:prstGeom prst="rect">
                            <a:avLst/>
                          </a:prstGeom>
                          <a:ln w="127000" cap="rnd">
                            <a:solidFill>
                              <a:srgbClr val="FFFFFF"/>
                            </a:solidFill>
                          </a:ln>
                          <a:effectLst>
                            <a:outerShdw blurRad="76200" dist="95250" dir="10500000" sx="97000" sy="23000" kx="900000" algn="br" rotWithShape="0">
                              <a:srgbClr val="000000">
                                <a:alpha val="20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inline>
              </w:drawing>
            </w:r>
          </w:p>
        </w:tc>
        <w:tc>
          <w:tcPr>
            <w:tcW w:w="6386" w:type="dxa"/>
            <w:vAlign w:val="center"/>
          </w:tcPr>
          <w:p w14:paraId="77F64117" w14:textId="77777777" w:rsidR="00F33F2F" w:rsidRDefault="00F33F2F" w:rsidP="009D2767">
            <w:r>
              <w:t>Activity 1</w:t>
            </w:r>
            <w:r w:rsidR="00385786">
              <w:t>—</w:t>
            </w:r>
            <w:r>
              <w:t>Schematics</w:t>
            </w:r>
            <w:r w:rsidR="00385786">
              <w:t xml:space="preserve"> for presenting an apparatus</w:t>
            </w:r>
          </w:p>
          <w:p w14:paraId="77F64118" w14:textId="77777777" w:rsidR="00F33F2F" w:rsidRPr="007462EE" w:rsidRDefault="00F33F2F" w:rsidP="009D2767">
            <w:r>
              <w:t>Compare original to revised.</w:t>
            </w:r>
          </w:p>
          <w:p w14:paraId="77F64119" w14:textId="77777777" w:rsidR="00F33F2F" w:rsidRDefault="00F33F2F" w:rsidP="009D2767"/>
        </w:tc>
      </w:tr>
      <w:tr w:rsidR="00F33F2F" w14:paraId="77F6411F" w14:textId="77777777" w:rsidTr="00B358CE">
        <w:tc>
          <w:tcPr>
            <w:tcW w:w="2592" w:type="dxa"/>
            <w:vAlign w:val="center"/>
          </w:tcPr>
          <w:p w14:paraId="77F6411B" w14:textId="77777777" w:rsidR="00F33F2F" w:rsidRDefault="00F33F2F" w:rsidP="00F33F2F">
            <w:pPr>
              <w:jc w:val="right"/>
            </w:pPr>
            <w:r>
              <w:rPr>
                <w:noProof/>
              </w:rPr>
              <w:drawing>
                <wp:inline distT="0" distB="0" distL="0" distR="0" wp14:anchorId="77F641F4" wp14:editId="77F641F5">
                  <wp:extent cx="914400" cy="704005"/>
                  <wp:effectExtent l="400050" t="114300" r="114300" b="1917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cstate="print">
                            <a:extLst>
                              <a:ext uri="{28A0092B-C50C-407E-A947-70E740481C1C}">
                                <a14:useLocalDpi xmlns:a14="http://schemas.microsoft.com/office/drawing/2010/main" val="0"/>
                              </a:ext>
                            </a:extLst>
                          </a:blip>
                          <a:srcRect l="-574" t="3409" r="61203" b="-3409"/>
                          <a:stretch/>
                        </pic:blipFill>
                        <pic:spPr bwMode="auto">
                          <a:xfrm>
                            <a:off x="0" y="0"/>
                            <a:ext cx="914400" cy="704005"/>
                          </a:xfrm>
                          <a:prstGeom prst="rect">
                            <a:avLst/>
                          </a:prstGeom>
                          <a:ln w="127000" cap="rnd">
                            <a:solidFill>
                              <a:srgbClr val="FFFFFF"/>
                            </a:solidFill>
                          </a:ln>
                          <a:effectLst>
                            <a:outerShdw blurRad="76200" dist="95250" dir="10500000" sx="97000" sy="23000" kx="900000" algn="br" rotWithShape="0">
                              <a:srgbClr val="000000">
                                <a:alpha val="20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inline>
              </w:drawing>
            </w:r>
          </w:p>
        </w:tc>
        <w:tc>
          <w:tcPr>
            <w:tcW w:w="6386" w:type="dxa"/>
            <w:vAlign w:val="center"/>
          </w:tcPr>
          <w:p w14:paraId="77F6411C" w14:textId="77777777" w:rsidR="00F33F2F" w:rsidRDefault="00F33F2F" w:rsidP="009D2767">
            <w:r>
              <w:t>Activity 2</w:t>
            </w:r>
            <w:r w:rsidR="00385786">
              <w:t>—</w:t>
            </w:r>
            <w:r>
              <w:t>E</w:t>
            </w:r>
            <w:r w:rsidRPr="007462EE">
              <w:t>quation</w:t>
            </w:r>
            <w:r>
              <w:t>s</w:t>
            </w:r>
            <w:r w:rsidRPr="007462EE">
              <w:t xml:space="preserve"> </w:t>
            </w:r>
            <w:r w:rsidR="00385786">
              <w:t>as part of an argument</w:t>
            </w:r>
          </w:p>
          <w:p w14:paraId="77F6411D" w14:textId="77777777" w:rsidR="00F33F2F" w:rsidRPr="007462EE" w:rsidRDefault="00F33F2F" w:rsidP="009D2767">
            <w:r>
              <w:t>Compare original to revised.</w:t>
            </w:r>
          </w:p>
          <w:p w14:paraId="77F6411E" w14:textId="77777777" w:rsidR="00F33F2F" w:rsidRDefault="00F33F2F" w:rsidP="009D2767"/>
        </w:tc>
      </w:tr>
      <w:tr w:rsidR="00F33F2F" w14:paraId="77F64124" w14:textId="77777777" w:rsidTr="00B358CE">
        <w:tc>
          <w:tcPr>
            <w:tcW w:w="2592" w:type="dxa"/>
            <w:vAlign w:val="center"/>
          </w:tcPr>
          <w:p w14:paraId="77F64120" w14:textId="77777777" w:rsidR="00F33F2F" w:rsidRDefault="00F33F2F" w:rsidP="00F33F2F">
            <w:pPr>
              <w:jc w:val="right"/>
            </w:pPr>
            <w:r w:rsidRPr="00293A96">
              <w:rPr>
                <w:noProof/>
              </w:rPr>
              <w:drawing>
                <wp:inline distT="0" distB="0" distL="0" distR="0" wp14:anchorId="77F641F6" wp14:editId="77F641F7">
                  <wp:extent cx="914400" cy="703150"/>
                  <wp:effectExtent l="438150" t="114300" r="114300" b="211455"/>
                  <wp:docPr id="16" name="Picture 16" descr="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jpg"/>
                          <pic:cNvPicPr/>
                        </pic:nvPicPr>
                        <pic:blipFill rotWithShape="1">
                          <a:blip r:embed="rId10" cstate="print">
                            <a:extLst>
                              <a:ext uri="{28A0092B-C50C-407E-A947-70E740481C1C}">
                                <a14:useLocalDpi xmlns:a14="http://schemas.microsoft.com/office/drawing/2010/main" val="0"/>
                              </a:ext>
                            </a:extLst>
                          </a:blip>
                          <a:srcRect l="27890" t="31330" r="43855" b="41304"/>
                          <a:stretch/>
                        </pic:blipFill>
                        <pic:spPr bwMode="auto">
                          <a:xfrm rot="21540000">
                            <a:off x="0" y="0"/>
                            <a:ext cx="914400" cy="703150"/>
                          </a:xfrm>
                          <a:prstGeom prst="rect">
                            <a:avLst/>
                          </a:prstGeom>
                          <a:ln w="127000" cap="rnd" cmpd="sng" algn="ctr">
                            <a:solidFill>
                              <a:srgbClr val="FFFFFF"/>
                            </a:solidFill>
                            <a:prstDash val="solid"/>
                            <a:round/>
                            <a:headEnd type="none" w="med" len="med"/>
                            <a:tailEnd type="none" w="med" len="med"/>
                          </a:ln>
                          <a:effectLst>
                            <a:outerShdw blurRad="76200" dist="95250" dir="10500000" sx="97000" sy="23000" kx="900000" algn="br" rotWithShape="0">
                              <a:srgbClr val="000000">
                                <a:alpha val="20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inline>
              </w:drawing>
            </w:r>
          </w:p>
        </w:tc>
        <w:tc>
          <w:tcPr>
            <w:tcW w:w="6386" w:type="dxa"/>
            <w:vAlign w:val="center"/>
          </w:tcPr>
          <w:p w14:paraId="77F64121" w14:textId="77777777" w:rsidR="00F33F2F" w:rsidRDefault="00F33F2F" w:rsidP="009D2767">
            <w:r>
              <w:t>Activity 3</w:t>
            </w:r>
            <w:r w:rsidR="00385786">
              <w:t>—</w:t>
            </w:r>
            <w:r w:rsidR="007A6C6B">
              <w:t xml:space="preserve"> Graphs</w:t>
            </w:r>
            <w:r w:rsidR="007A6C6B" w:rsidRPr="007462EE">
              <w:t xml:space="preserve"> </w:t>
            </w:r>
            <w:r w:rsidR="007A6C6B">
              <w:t>as part of an argument</w:t>
            </w:r>
          </w:p>
          <w:p w14:paraId="77F64122" w14:textId="77777777" w:rsidR="00F33F2F" w:rsidRDefault="00F33F2F" w:rsidP="009D2767">
            <w:r>
              <w:t>Compare original to revised.</w:t>
            </w:r>
          </w:p>
          <w:p w14:paraId="77F64123" w14:textId="77777777" w:rsidR="00F33F2F" w:rsidRDefault="00F33F2F" w:rsidP="009D2767"/>
        </w:tc>
      </w:tr>
      <w:tr w:rsidR="00F33F2F" w14:paraId="77F64129" w14:textId="77777777" w:rsidTr="00B358CE">
        <w:tc>
          <w:tcPr>
            <w:tcW w:w="2592" w:type="dxa"/>
            <w:vAlign w:val="center"/>
          </w:tcPr>
          <w:p w14:paraId="77F64125" w14:textId="77777777" w:rsidR="00F33F2F" w:rsidRDefault="00F33F2F" w:rsidP="00F33F2F">
            <w:pPr>
              <w:jc w:val="right"/>
            </w:pPr>
            <w:r w:rsidRPr="00F35037">
              <w:rPr>
                <w:noProof/>
              </w:rPr>
              <w:drawing>
                <wp:inline distT="0" distB="0" distL="0" distR="0" wp14:anchorId="77F641F8" wp14:editId="77F641F9">
                  <wp:extent cx="914400" cy="760651"/>
                  <wp:effectExtent l="419100" t="114300" r="114300" b="1924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36501" t="30644" r="16213" b="15947"/>
                          <a:stretch/>
                        </pic:blipFill>
                        <pic:spPr bwMode="auto">
                          <a:xfrm>
                            <a:off x="0" y="0"/>
                            <a:ext cx="914400" cy="760651"/>
                          </a:xfrm>
                          <a:prstGeom prst="rect">
                            <a:avLst/>
                          </a:prstGeom>
                          <a:ln w="127000" cap="rnd" cmpd="sng" algn="ctr">
                            <a:solidFill>
                              <a:srgbClr val="FFFFFF"/>
                            </a:solidFill>
                            <a:prstDash val="solid"/>
                            <a:round/>
                            <a:headEnd type="none" w="med" len="med"/>
                            <a:tailEnd type="none" w="med" len="med"/>
                          </a:ln>
                          <a:effectLst>
                            <a:outerShdw blurRad="76200" dist="95250" dir="10500000" sx="97000" sy="23000" kx="900000" algn="br" rotWithShape="0">
                              <a:srgbClr val="000000">
                                <a:alpha val="20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inline>
              </w:drawing>
            </w:r>
          </w:p>
        </w:tc>
        <w:tc>
          <w:tcPr>
            <w:tcW w:w="6386" w:type="dxa"/>
            <w:vAlign w:val="center"/>
          </w:tcPr>
          <w:p w14:paraId="77F64126" w14:textId="77777777" w:rsidR="00F33F2F" w:rsidRDefault="00F33F2F" w:rsidP="009D2767">
            <w:r>
              <w:t>Activity 4</w:t>
            </w:r>
            <w:r w:rsidR="00385786">
              <w:t>—</w:t>
            </w:r>
            <w:r>
              <w:t xml:space="preserve"> </w:t>
            </w:r>
            <w:r w:rsidR="00385786">
              <w:t>Practice exercise</w:t>
            </w:r>
          </w:p>
          <w:p w14:paraId="77F64127" w14:textId="77777777" w:rsidR="00F33F2F" w:rsidRPr="007462EE" w:rsidRDefault="00F33F2F" w:rsidP="009D2767">
            <w:r>
              <w:t>Prepare separate graphs for a report and a talk.</w:t>
            </w:r>
            <w:r w:rsidRPr="007462EE">
              <w:t xml:space="preserve"> </w:t>
            </w:r>
          </w:p>
          <w:p w14:paraId="77F64128" w14:textId="77777777" w:rsidR="00F33F2F" w:rsidRDefault="00F33F2F" w:rsidP="009D2767"/>
        </w:tc>
      </w:tr>
    </w:tbl>
    <w:p w14:paraId="77F6412A" w14:textId="77777777" w:rsidR="00263FD8" w:rsidRDefault="00263FD8" w:rsidP="00B67E25"/>
    <w:p w14:paraId="77F6412B" w14:textId="77777777" w:rsidR="00662CE0" w:rsidRPr="008C0145" w:rsidRDefault="0009285F" w:rsidP="008C0145">
      <w:r>
        <w:br w:type="page"/>
      </w:r>
    </w:p>
    <w:p w14:paraId="77F6412C" w14:textId="77777777" w:rsidR="00813B28" w:rsidRPr="0059374F" w:rsidRDefault="00385786" w:rsidP="00385786">
      <w:pPr>
        <w:pStyle w:val="Heading1"/>
      </w:pPr>
      <w:r>
        <w:lastRenderedPageBreak/>
        <w:t>Activity 1</w:t>
      </w:r>
      <w:r w:rsidR="00A50353" w:rsidRPr="0059374F">
        <w:sym w:font="Symbol" w:char="F02D"/>
      </w:r>
      <w:r>
        <w:t xml:space="preserve"> Schematics for p</w:t>
      </w:r>
      <w:r w:rsidR="00A50353" w:rsidRPr="0059374F">
        <w:t>resenting an apparatus</w:t>
      </w:r>
    </w:p>
    <w:p w14:paraId="77F6412D" w14:textId="77777777" w:rsidR="00CA35FA" w:rsidRPr="002104A8" w:rsidRDefault="00CA35FA" w:rsidP="000007F5">
      <w:pPr>
        <w:pStyle w:val="Heading2"/>
      </w:pPr>
      <w:r w:rsidRPr="002104A8">
        <w:t>Original photograph</w:t>
      </w:r>
      <w:r w:rsidR="00267809">
        <w:t xml:space="preserve"> and text</w:t>
      </w:r>
    </w:p>
    <w:p w14:paraId="77F6412E" w14:textId="77777777" w:rsidR="00CA35FA" w:rsidRDefault="00CA35FA" w:rsidP="00CA35FA">
      <w:r>
        <w:t>The purpose of this step (a drying process) is to remove excess solvent. This step stabilizes the resist film at room temperature. There are four major effects of removing solvent from a photoresist film: (1) the film thickness is reduced, (2) post-exposure bake and development properties are changed, (3) adhesion is improved, and (4) the film becomes less tacky, and thus less susceptible to particulate contaminant. The bake is performed on a hot plate which will be found in the hood. The bake temperature is about 100 degrees C for forty five seconds.</w:t>
      </w:r>
    </w:p>
    <w:p w14:paraId="77F6412F" w14:textId="77777777" w:rsidR="00CA35FA" w:rsidRPr="00C875CD" w:rsidRDefault="00CA35FA" w:rsidP="00CA35FA">
      <w:pPr>
        <w:pStyle w:val="ListParagraph"/>
      </w:pPr>
    </w:p>
    <w:p w14:paraId="77F64130" w14:textId="77777777" w:rsidR="00CA35FA" w:rsidRDefault="00CA35FA" w:rsidP="00CA35FA">
      <w:pPr>
        <w:jc w:val="center"/>
      </w:pPr>
      <w:r>
        <w:rPr>
          <w:noProof/>
        </w:rPr>
        <w:drawing>
          <wp:inline distT="0" distB="0" distL="0" distR="0" wp14:anchorId="77F641FA" wp14:editId="77F641FB">
            <wp:extent cx="3638550" cy="2559105"/>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BEBA8EAE-BF5A-486C-A8C5-ECC9F3942E4B}">
                          <a14:imgProps xmlns:a14="http://schemas.microsoft.com/office/drawing/2010/main">
                            <a14:imgLayer r:embed="rId13">
                              <a14:imgEffect>
                                <a14:sharpenSoften amount="50000"/>
                              </a14:imgEffect>
                            </a14:imgLayer>
                          </a14:imgProps>
                        </a:ext>
                        <a:ext uri="{28A0092B-C50C-407E-A947-70E740481C1C}">
                          <a14:useLocalDpi xmlns:a14="http://schemas.microsoft.com/office/drawing/2010/main" val="0"/>
                        </a:ext>
                      </a:extLst>
                    </a:blip>
                    <a:stretch>
                      <a:fillRect/>
                    </a:stretch>
                  </pic:blipFill>
                  <pic:spPr bwMode="auto">
                    <a:xfrm>
                      <a:off x="0" y="0"/>
                      <a:ext cx="3644900" cy="2563571"/>
                    </a:xfrm>
                    <a:prstGeom prst="rect">
                      <a:avLst/>
                    </a:prstGeom>
                    <a:noFill/>
                    <a:ln>
                      <a:noFill/>
                    </a:ln>
                  </pic:spPr>
                </pic:pic>
              </a:graphicData>
            </a:graphic>
          </wp:inline>
        </w:drawing>
      </w:r>
    </w:p>
    <w:p w14:paraId="77F64131" w14:textId="77777777" w:rsidR="00CA35FA" w:rsidRPr="00C875CD" w:rsidRDefault="00CA35FA" w:rsidP="00CA35FA">
      <w:pPr>
        <w:jc w:val="center"/>
      </w:pPr>
      <w:r>
        <w:rPr>
          <w:b/>
        </w:rPr>
        <w:t xml:space="preserve">Figure 4. </w:t>
      </w:r>
      <w:r>
        <w:t>Hot plate for baking photoresist.</w:t>
      </w:r>
    </w:p>
    <w:p w14:paraId="77F64132" w14:textId="77777777" w:rsidR="00CA35FA" w:rsidRDefault="00CA35FA" w:rsidP="00CA35FA"/>
    <w:p w14:paraId="77F64133" w14:textId="77777777" w:rsidR="00CA35FA" w:rsidRDefault="00CA35FA" w:rsidP="000007F5">
      <w:pPr>
        <w:pStyle w:val="Heading2"/>
      </w:pPr>
      <w:r>
        <w:t>Revision</w:t>
      </w:r>
    </w:p>
    <w:p w14:paraId="77F64134" w14:textId="77777777" w:rsidR="00CA35FA" w:rsidRDefault="00CA35FA" w:rsidP="00CA35FA">
      <w:pPr>
        <w:spacing w:after="120"/>
        <w:rPr>
          <w:szCs w:val="24"/>
        </w:rPr>
      </w:pPr>
      <w:r>
        <w:rPr>
          <w:szCs w:val="24"/>
        </w:rPr>
        <w:t xml:space="preserve">The purpose of the "bake" is to remove excess solvent to stabilize the resist film. The bake is performed on a hot plate (under the hood) at 100C for 45 sec. The components of the hot plate are shown in Figure 4. </w:t>
      </w:r>
    </w:p>
    <w:p w14:paraId="77F64135" w14:textId="77777777" w:rsidR="00CA35FA" w:rsidRDefault="00CA35FA" w:rsidP="00CA35FA">
      <w:pPr>
        <w:spacing w:after="120"/>
      </w:pPr>
    </w:p>
    <w:p w14:paraId="77F64136" w14:textId="206F0355" w:rsidR="00CA35FA" w:rsidRDefault="007C2341" w:rsidP="00CA35FA">
      <w:pPr>
        <w:spacing w:before="120"/>
        <w:jc w:val="center"/>
      </w:pPr>
      <w:r>
        <w:rPr>
          <w:noProof/>
        </w:rPr>
        <mc:AlternateContent>
          <mc:Choice Requires="wpi">
            <w:drawing>
              <wp:anchor distT="0" distB="0" distL="114300" distR="114300" simplePos="0" relativeHeight="251677696" behindDoc="0" locked="0" layoutInCell="1" allowOverlap="1" wp14:anchorId="5DDF9002" wp14:editId="1A95632B">
                <wp:simplePos x="0" y="0"/>
                <wp:positionH relativeFrom="column">
                  <wp:posOffset>4110676</wp:posOffset>
                </wp:positionH>
                <wp:positionV relativeFrom="paragraph">
                  <wp:posOffset>227971</wp:posOffset>
                </wp:positionV>
                <wp:extent cx="11520" cy="10800"/>
                <wp:effectExtent l="57150" t="38100" r="45720" b="46355"/>
                <wp:wrapNone/>
                <wp:docPr id="27" name="Ink 27"/>
                <wp:cNvGraphicFramePr/>
                <a:graphic xmlns:a="http://schemas.openxmlformats.org/drawingml/2006/main">
                  <a:graphicData uri="http://schemas.microsoft.com/office/word/2010/wordprocessingInk">
                    <w14:contentPart bwMode="auto" r:id="rId14">
                      <w14:nvContentPartPr>
                        <w14:cNvContentPartPr/>
                      </w14:nvContentPartPr>
                      <w14:xfrm>
                        <a:off x="0" y="0"/>
                        <a:ext cx="11520" cy="10800"/>
                      </w14:xfrm>
                    </w14:contentPart>
                  </a:graphicData>
                </a:graphic>
              </wp:anchor>
            </w:drawing>
          </mc:Choice>
          <mc:Fallback>
            <w:pict>
              <v:shapetype w14:anchorId="2A371F3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7" o:spid="_x0000_s1026" type="#_x0000_t75" style="position:absolute;margin-left:323pt;margin-top:17.25pt;width:2.3pt;height:2.2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">
                <v:imagedata r:id="rId15" o:title=""/>
              </v:shape>
            </w:pict>
          </mc:Fallback>
        </mc:AlternateContent>
      </w:r>
      <w:r w:rsidR="00F419B4">
        <w:rPr>
          <w:noProof/>
        </w:rPr>
        <mc:AlternateContent>
          <mc:Choice Requires="wpi">
            <w:drawing>
              <wp:anchor distT="0" distB="0" distL="114300" distR="114300" simplePos="0" relativeHeight="251676672" behindDoc="0" locked="0" layoutInCell="1" allowOverlap="1" wp14:anchorId="21D2FD46" wp14:editId="569F25B9">
                <wp:simplePos x="0" y="0"/>
                <wp:positionH relativeFrom="column">
                  <wp:posOffset>2055076</wp:posOffset>
                </wp:positionH>
                <wp:positionV relativeFrom="paragraph">
                  <wp:posOffset>38761</wp:posOffset>
                </wp:positionV>
                <wp:extent cx="246240" cy="85320"/>
                <wp:effectExtent l="38100" t="57150" r="1905" b="48260"/>
                <wp:wrapNone/>
                <wp:docPr id="26" name="Ink 26"/>
                <wp:cNvGraphicFramePr/>
                <a:graphic xmlns:a="http://schemas.openxmlformats.org/drawingml/2006/main">
                  <a:graphicData uri="http://schemas.microsoft.com/office/word/2010/wordprocessingInk">
                    <w14:contentPart bwMode="auto" r:id="rId16">
                      <w14:nvContentPartPr>
                        <w14:cNvContentPartPr/>
                      </w14:nvContentPartPr>
                      <w14:xfrm>
                        <a:off x="0" y="0"/>
                        <a:ext cx="246240" cy="85320"/>
                      </w14:xfrm>
                    </w14:contentPart>
                  </a:graphicData>
                </a:graphic>
              </wp:anchor>
            </w:drawing>
          </mc:Choice>
          <mc:Fallback>
            <w:pict>
              <v:shape w14:anchorId="4BD13B57" id="Ink 26" o:spid="_x0000_s1026" type="#_x0000_t75" style="position:absolute;margin-left:161.1pt;margin-top:2.35pt;width:20.85pt;height:8.1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">
                <v:imagedata r:id="rId17" o:title=""/>
              </v:shape>
            </w:pict>
          </mc:Fallback>
        </mc:AlternateContent>
      </w:r>
      <w:r w:rsidR="00F419B4">
        <w:rPr>
          <w:noProof/>
        </w:rPr>
        <mc:AlternateContent>
          <mc:Choice Requires="wpi">
            <w:drawing>
              <wp:anchor distT="0" distB="0" distL="114300" distR="114300" simplePos="0" relativeHeight="251675648" behindDoc="0" locked="0" layoutInCell="1" allowOverlap="1" wp14:anchorId="7FCEC9DE" wp14:editId="405F8D57">
                <wp:simplePos x="0" y="0"/>
                <wp:positionH relativeFrom="column">
                  <wp:posOffset>3178996</wp:posOffset>
                </wp:positionH>
                <wp:positionV relativeFrom="paragraph">
                  <wp:posOffset>225241</wp:posOffset>
                </wp:positionV>
                <wp:extent cx="739080" cy="27360"/>
                <wp:effectExtent l="38100" t="57150" r="42545" b="48895"/>
                <wp:wrapNone/>
                <wp:docPr id="25" name="Ink 25"/>
                <wp:cNvGraphicFramePr/>
                <a:graphic xmlns:a="http://schemas.openxmlformats.org/drawingml/2006/main">
                  <a:graphicData uri="http://schemas.microsoft.com/office/word/2010/wordprocessingInk">
                    <w14:contentPart bwMode="auto" r:id="rId18">
                      <w14:nvContentPartPr>
                        <w14:cNvContentPartPr/>
                      </w14:nvContentPartPr>
                      <w14:xfrm>
                        <a:off x="0" y="0"/>
                        <a:ext cx="739080" cy="27360"/>
                      </w14:xfrm>
                    </w14:contentPart>
                  </a:graphicData>
                </a:graphic>
              </wp:anchor>
            </w:drawing>
          </mc:Choice>
          <mc:Fallback>
            <w:pict>
              <v:shape w14:anchorId="728C5D46" id="Ink 25" o:spid="_x0000_s1026" type="#_x0000_t75" style="position:absolute;margin-left:249.6pt;margin-top:17.05pt;width:59.65pt;height:3.5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">
                <v:imagedata r:id="rId19" o:title=""/>
              </v:shape>
            </w:pict>
          </mc:Fallback>
        </mc:AlternateContent>
      </w:r>
      <w:r w:rsidR="00F419B4">
        <w:rPr>
          <w:noProof/>
        </w:rPr>
        <mc:AlternateContent>
          <mc:Choice Requires="wpi">
            <w:drawing>
              <wp:anchor distT="0" distB="0" distL="114300" distR="114300" simplePos="0" relativeHeight="251674624" behindDoc="0" locked="0" layoutInCell="1" allowOverlap="1" wp14:anchorId="76FFB4A8" wp14:editId="60F6DA4E">
                <wp:simplePos x="0" y="0"/>
                <wp:positionH relativeFrom="column">
                  <wp:posOffset>3160276</wp:posOffset>
                </wp:positionH>
                <wp:positionV relativeFrom="paragraph">
                  <wp:posOffset>120481</wp:posOffset>
                </wp:positionV>
                <wp:extent cx="867960" cy="25200"/>
                <wp:effectExtent l="0" t="57150" r="46990" b="51435"/>
                <wp:wrapNone/>
                <wp:docPr id="24" name="Ink 24"/>
                <wp:cNvGraphicFramePr/>
                <a:graphic xmlns:a="http://schemas.openxmlformats.org/drawingml/2006/main">
                  <a:graphicData uri="http://schemas.microsoft.com/office/word/2010/wordprocessingInk">
                    <w14:contentPart bwMode="auto" r:id="rId20">
                      <w14:nvContentPartPr>
                        <w14:cNvContentPartPr/>
                      </w14:nvContentPartPr>
                      <w14:xfrm>
                        <a:off x="0" y="0"/>
                        <a:ext cx="867960" cy="25200"/>
                      </w14:xfrm>
                    </w14:contentPart>
                  </a:graphicData>
                </a:graphic>
              </wp:anchor>
            </w:drawing>
          </mc:Choice>
          <mc:Fallback>
            <w:pict>
              <v:shape w14:anchorId="62B0BB3C" id="Ink 24" o:spid="_x0000_s1026" type="#_x0000_t75" style="position:absolute;margin-left:248.15pt;margin-top:8.8pt;width:69.8pt;height:3.4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">
                <v:imagedata r:id="rId21" o:title=""/>
              </v:shape>
            </w:pict>
          </mc:Fallback>
        </mc:AlternateContent>
      </w:r>
      <w:r w:rsidR="00F419B4">
        <w:rPr>
          <w:noProof/>
        </w:rPr>
        <mc:AlternateContent>
          <mc:Choice Requires="wpi">
            <w:drawing>
              <wp:anchor distT="0" distB="0" distL="114300" distR="114300" simplePos="0" relativeHeight="251673600" behindDoc="0" locked="0" layoutInCell="1" allowOverlap="1" wp14:anchorId="37784296" wp14:editId="0E771E49">
                <wp:simplePos x="0" y="0"/>
                <wp:positionH relativeFrom="column">
                  <wp:posOffset>1538836</wp:posOffset>
                </wp:positionH>
                <wp:positionV relativeFrom="paragraph">
                  <wp:posOffset>952081</wp:posOffset>
                </wp:positionV>
                <wp:extent cx="430200" cy="25920"/>
                <wp:effectExtent l="0" t="57150" r="46355" b="50800"/>
                <wp:wrapNone/>
                <wp:docPr id="23" name="Ink 23"/>
                <wp:cNvGraphicFramePr/>
                <a:graphic xmlns:a="http://schemas.openxmlformats.org/drawingml/2006/main">
                  <a:graphicData uri="http://schemas.microsoft.com/office/word/2010/wordprocessingInk">
                    <w14:contentPart bwMode="auto" r:id="rId22">
                      <w14:nvContentPartPr>
                        <w14:cNvContentPartPr/>
                      </w14:nvContentPartPr>
                      <w14:xfrm>
                        <a:off x="0" y="0"/>
                        <a:ext cx="430200" cy="25920"/>
                      </w14:xfrm>
                    </w14:contentPart>
                  </a:graphicData>
                </a:graphic>
              </wp:anchor>
            </w:drawing>
          </mc:Choice>
          <mc:Fallback>
            <w:pict>
              <v:shape w14:anchorId="7BDB4D9E" id="Ink 23" o:spid="_x0000_s1026" type="#_x0000_t75" style="position:absolute;margin-left:120.45pt;margin-top:74.25pt;width:35.25pt;height:3.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">
                <v:imagedata r:id="rId23" o:title=""/>
              </v:shape>
            </w:pict>
          </mc:Fallback>
        </mc:AlternateContent>
      </w:r>
      <w:r w:rsidR="00F419B4">
        <w:rPr>
          <w:noProof/>
        </w:rPr>
        <mc:AlternateContent>
          <mc:Choice Requires="wpi">
            <w:drawing>
              <wp:anchor distT="0" distB="0" distL="114300" distR="114300" simplePos="0" relativeHeight="251672576" behindDoc="0" locked="0" layoutInCell="1" allowOverlap="1" wp14:anchorId="05B2D092" wp14:editId="31D35493">
                <wp:simplePos x="0" y="0"/>
                <wp:positionH relativeFrom="column">
                  <wp:posOffset>4027516</wp:posOffset>
                </wp:positionH>
                <wp:positionV relativeFrom="paragraph">
                  <wp:posOffset>925441</wp:posOffset>
                </wp:positionV>
                <wp:extent cx="367200" cy="24120"/>
                <wp:effectExtent l="38100" t="57150" r="0" b="52705"/>
                <wp:wrapNone/>
                <wp:docPr id="22" name="Ink 22"/>
                <wp:cNvGraphicFramePr/>
                <a:graphic xmlns:a="http://schemas.openxmlformats.org/drawingml/2006/main">
                  <a:graphicData uri="http://schemas.microsoft.com/office/word/2010/wordprocessingInk">
                    <w14:contentPart bwMode="auto" r:id="rId24">
                      <w14:nvContentPartPr>
                        <w14:cNvContentPartPr/>
                      </w14:nvContentPartPr>
                      <w14:xfrm>
                        <a:off x="0" y="0"/>
                        <a:ext cx="367200" cy="24120"/>
                      </w14:xfrm>
                    </w14:contentPart>
                  </a:graphicData>
                </a:graphic>
              </wp:anchor>
            </w:drawing>
          </mc:Choice>
          <mc:Fallback>
            <w:pict>
              <v:shape w14:anchorId="3D691281" id="Ink 22" o:spid="_x0000_s1026" type="#_x0000_t75" style="position:absolute;margin-left:316.45pt;margin-top:72.15pt;width:30.3pt;height:3.3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">
                <v:imagedata r:id="rId25" o:title=""/>
              </v:shape>
            </w:pict>
          </mc:Fallback>
        </mc:AlternateContent>
      </w:r>
      <w:r w:rsidR="00F419B4">
        <w:rPr>
          <w:noProof/>
        </w:rPr>
        <mc:AlternateContent>
          <mc:Choice Requires="wpi">
            <w:drawing>
              <wp:anchor distT="0" distB="0" distL="114300" distR="114300" simplePos="0" relativeHeight="251671552" behindDoc="0" locked="0" layoutInCell="1" allowOverlap="1" wp14:anchorId="16334AAA" wp14:editId="70A3DA00">
                <wp:simplePos x="0" y="0"/>
                <wp:positionH relativeFrom="column">
                  <wp:posOffset>5526916</wp:posOffset>
                </wp:positionH>
                <wp:positionV relativeFrom="paragraph">
                  <wp:posOffset>592081</wp:posOffset>
                </wp:positionV>
                <wp:extent cx="41040" cy="38520"/>
                <wp:effectExtent l="38100" t="38100" r="16510" b="19050"/>
                <wp:wrapNone/>
                <wp:docPr id="13" name="Ink 13"/>
                <wp:cNvGraphicFramePr/>
                <a:graphic xmlns:a="http://schemas.openxmlformats.org/drawingml/2006/main">
                  <a:graphicData uri="http://schemas.microsoft.com/office/word/2010/wordprocessingInk">
                    <w14:contentPart bwMode="auto" r:id="rId26">
                      <w14:nvContentPartPr>
                        <w14:cNvContentPartPr/>
                      </w14:nvContentPartPr>
                      <w14:xfrm>
                        <a:off x="0" y="0"/>
                        <a:ext cx="41040" cy="38520"/>
                      </w14:xfrm>
                    </w14:contentPart>
                  </a:graphicData>
                </a:graphic>
              </wp:anchor>
            </w:drawing>
          </mc:Choice>
          <mc:Fallback>
            <w:pict>
              <v:shape w14:anchorId="14C74769" id="Ink 13" o:spid="_x0000_s1026" type="#_x0000_t75" style="position:absolute;margin-left:434.5pt;margin-top:45.9pt;width:4.65pt;height:4.4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">
                <v:imagedata r:id="rId27" o:title=""/>
              </v:shape>
            </w:pict>
          </mc:Fallback>
        </mc:AlternateContent>
      </w:r>
      <w:r w:rsidR="00A4176E">
        <w:rPr>
          <w:noProof/>
        </w:rPr>
        <mc:AlternateContent>
          <mc:Choice Requires="wpi">
            <w:drawing>
              <wp:anchor distT="0" distB="0" distL="114300" distR="114300" simplePos="0" relativeHeight="251670528" behindDoc="0" locked="0" layoutInCell="1" allowOverlap="1" wp14:anchorId="63DEBFA4" wp14:editId="2D4E3A85">
                <wp:simplePos x="0" y="0"/>
                <wp:positionH relativeFrom="column">
                  <wp:posOffset>5482636</wp:posOffset>
                </wp:positionH>
                <wp:positionV relativeFrom="paragraph">
                  <wp:posOffset>519484</wp:posOffset>
                </wp:positionV>
                <wp:extent cx="23400" cy="25920"/>
                <wp:effectExtent l="38100" t="57150" r="34290" b="31750"/>
                <wp:wrapNone/>
                <wp:docPr id="12" name="Ink 12"/>
                <wp:cNvGraphicFramePr/>
                <a:graphic xmlns:a="http://schemas.openxmlformats.org/drawingml/2006/main">
                  <a:graphicData uri="http://schemas.microsoft.com/office/word/2010/wordprocessingInk">
                    <w14:contentPart bwMode="auto" r:id="rId28">
                      <w14:nvContentPartPr>
                        <w14:cNvContentPartPr/>
                      </w14:nvContentPartPr>
                      <w14:xfrm>
                        <a:off x="0" y="0"/>
                        <a:ext cx="23400" cy="25920"/>
                      </w14:xfrm>
                    </w14:contentPart>
                  </a:graphicData>
                </a:graphic>
              </wp:anchor>
            </w:drawing>
          </mc:Choice>
          <mc:Fallback>
            <w:pict>
              <v:shape w14:anchorId="046DD737" id="Ink 12" o:spid="_x0000_s1026" type="#_x0000_t75" style="position:absolute;margin-left:431pt;margin-top:40.2pt;width:3.3pt;height:3.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">
                <v:imagedata r:id="rId29" o:title=""/>
              </v:shape>
            </w:pict>
          </mc:Fallback>
        </mc:AlternateContent>
      </w:r>
      <w:r w:rsidR="00CA35FA">
        <w:rPr>
          <w:noProof/>
        </w:rPr>
        <w:drawing>
          <wp:inline distT="0" distB="0" distL="0" distR="0" wp14:anchorId="77F641FC" wp14:editId="77F641FD">
            <wp:extent cx="2926080" cy="1479154"/>
            <wp:effectExtent l="0" t="0" r="7620" b="0"/>
            <wp:docPr id="1" name="Picture 0" descr="revised hot plate dwg v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vised hot plate dwg v2.emf"/>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926080" cy="1479154"/>
                    </a:xfrm>
                    <a:prstGeom prst="rect">
                      <a:avLst/>
                    </a:prstGeom>
                  </pic:spPr>
                </pic:pic>
              </a:graphicData>
            </a:graphic>
          </wp:inline>
        </w:drawing>
      </w:r>
    </w:p>
    <w:p w14:paraId="77F64137" w14:textId="77777777" w:rsidR="00CA35FA" w:rsidRDefault="00CA35FA" w:rsidP="00CA35FA">
      <w:pPr>
        <w:spacing w:after="120"/>
        <w:jc w:val="center"/>
        <w:rPr>
          <w:b/>
          <w:sz w:val="22"/>
          <w:szCs w:val="22"/>
        </w:rPr>
      </w:pPr>
    </w:p>
    <w:p w14:paraId="77F64138" w14:textId="77777777" w:rsidR="00CA35FA" w:rsidRPr="00CA35FA" w:rsidRDefault="00CA35FA" w:rsidP="00CA35FA">
      <w:pPr>
        <w:spacing w:after="120"/>
        <w:jc w:val="center"/>
        <w:rPr>
          <w:szCs w:val="22"/>
        </w:rPr>
      </w:pPr>
      <w:r>
        <w:rPr>
          <w:b/>
          <w:szCs w:val="22"/>
        </w:rPr>
        <w:t xml:space="preserve">Figure </w:t>
      </w:r>
      <w:r w:rsidRPr="009E1F56">
        <w:rPr>
          <w:b/>
          <w:szCs w:val="22"/>
        </w:rPr>
        <w:t>4</w:t>
      </w:r>
      <w:r>
        <w:rPr>
          <w:b/>
          <w:szCs w:val="22"/>
        </w:rPr>
        <w:t>.</w:t>
      </w:r>
      <w:r w:rsidRPr="009E1F56">
        <w:rPr>
          <w:b/>
          <w:szCs w:val="22"/>
        </w:rPr>
        <w:t xml:space="preserve"> </w:t>
      </w:r>
      <w:r w:rsidRPr="009E1F56">
        <w:rPr>
          <w:szCs w:val="22"/>
        </w:rPr>
        <w:t>Hot plate set-up for baking photoresist.</w:t>
      </w:r>
      <w:r>
        <w:br w:type="page"/>
      </w:r>
    </w:p>
    <w:p w14:paraId="77F64139" w14:textId="77777777" w:rsidR="00A50353" w:rsidRDefault="00A50353" w:rsidP="000007F5">
      <w:pPr>
        <w:pStyle w:val="Heading2"/>
      </w:pPr>
      <w:r>
        <w:lastRenderedPageBreak/>
        <w:t>Questions</w:t>
      </w:r>
    </w:p>
    <w:p w14:paraId="77F6413A" w14:textId="77777777" w:rsidR="00A50353" w:rsidRDefault="00F22EBB" w:rsidP="00A50353">
      <w:r>
        <w:rPr>
          <w:noProof/>
        </w:rPr>
        <w:drawing>
          <wp:anchor distT="0" distB="0" distL="114300" distR="114300" simplePos="0" relativeHeight="251667456" behindDoc="0" locked="0" layoutInCell="0" allowOverlap="0" wp14:anchorId="77F641FE" wp14:editId="77F641FF">
            <wp:simplePos x="0" y="0"/>
            <wp:positionH relativeFrom="column">
              <wp:align>right</wp:align>
            </wp:positionH>
            <wp:positionV relativeFrom="margin">
              <wp:align>top</wp:align>
            </wp:positionV>
            <wp:extent cx="1188720" cy="1042416"/>
            <wp:effectExtent l="495300" t="114300" r="106680" b="196215"/>
            <wp:wrapSquare wrapText="bothSides"/>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3210" t="36804" r="26383" b="12747"/>
                    <a:stretch/>
                  </pic:blipFill>
                  <pic:spPr bwMode="auto">
                    <a:xfrm>
                      <a:off x="0" y="0"/>
                      <a:ext cx="1188720" cy="1042416"/>
                    </a:xfrm>
                    <a:prstGeom prst="rect">
                      <a:avLst/>
                    </a:prstGeom>
                    <a:ln w="127000" cap="rnd">
                      <a:solidFill>
                        <a:srgbClr val="FFFFFF"/>
                      </a:solidFill>
                    </a:ln>
                    <a:effectLst>
                      <a:outerShdw blurRad="76200" dist="95250" dir="10500000" sx="97000" sy="23000" kx="900000" algn="br" rotWithShape="0">
                        <a:srgbClr val="000000">
                          <a:alpha val="20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50353">
        <w:t xml:space="preserve">Compare the original figure to the revised figure and answer the questions below. </w:t>
      </w:r>
    </w:p>
    <w:p w14:paraId="77F6413B" w14:textId="77777777" w:rsidR="00A50353" w:rsidRPr="00CA35FA" w:rsidRDefault="00A50353" w:rsidP="00A50353">
      <w:pPr>
        <w:rPr>
          <w:b/>
          <w:i/>
        </w:rPr>
      </w:pPr>
    </w:p>
    <w:p w14:paraId="77F6413C" w14:textId="77777777" w:rsidR="00A50353" w:rsidRDefault="00A50353" w:rsidP="00A50353">
      <w:pPr>
        <w:pStyle w:val="ListParagraph"/>
        <w:numPr>
          <w:ilvl w:val="0"/>
          <w:numId w:val="6"/>
        </w:numPr>
        <w:ind w:left="360"/>
      </w:pPr>
      <w:r>
        <w:t>What is the purpose of each knob on the hotplate?</w:t>
      </w:r>
    </w:p>
    <w:p w14:paraId="77F6413D" w14:textId="77777777" w:rsidR="00A50353" w:rsidRDefault="00A50353" w:rsidP="00A50353">
      <w:pPr>
        <w:pStyle w:val="ListParagraph"/>
        <w:tabs>
          <w:tab w:val="clear" w:pos="720"/>
        </w:tabs>
        <w:ind w:left="360"/>
      </w:pPr>
    </w:p>
    <w:p w14:paraId="77F6413E" w14:textId="77777777" w:rsidR="00A50353" w:rsidRDefault="00A50353" w:rsidP="00A50353">
      <w:pPr>
        <w:pStyle w:val="ListParagraph"/>
        <w:tabs>
          <w:tab w:val="clear" w:pos="720"/>
        </w:tabs>
        <w:ind w:left="360"/>
      </w:pPr>
    </w:p>
    <w:p w14:paraId="77F6413F" w14:textId="77777777" w:rsidR="00A50353" w:rsidRDefault="00A50353" w:rsidP="00A50353">
      <w:pPr>
        <w:pStyle w:val="ListParagraph"/>
        <w:tabs>
          <w:tab w:val="clear" w:pos="720"/>
        </w:tabs>
        <w:ind w:left="360"/>
      </w:pPr>
    </w:p>
    <w:p w14:paraId="77F64140" w14:textId="77777777" w:rsidR="00A50353" w:rsidRDefault="00A50353" w:rsidP="00A50353">
      <w:pPr>
        <w:pStyle w:val="ListParagraph"/>
        <w:tabs>
          <w:tab w:val="clear" w:pos="720"/>
        </w:tabs>
        <w:ind w:left="360"/>
      </w:pPr>
    </w:p>
    <w:p w14:paraId="77F64141" w14:textId="77777777" w:rsidR="00A50353" w:rsidRDefault="00A50353" w:rsidP="00A50353">
      <w:pPr>
        <w:pStyle w:val="ListParagraph"/>
        <w:tabs>
          <w:tab w:val="clear" w:pos="720"/>
        </w:tabs>
        <w:ind w:left="360"/>
      </w:pPr>
    </w:p>
    <w:p w14:paraId="77F64142" w14:textId="77777777" w:rsidR="00A50353" w:rsidRDefault="00A50353" w:rsidP="00A50353">
      <w:pPr>
        <w:pStyle w:val="ListParagraph"/>
        <w:tabs>
          <w:tab w:val="clear" w:pos="720"/>
        </w:tabs>
        <w:ind w:left="360"/>
      </w:pPr>
    </w:p>
    <w:p w14:paraId="77F64143" w14:textId="77777777" w:rsidR="00A50353" w:rsidRDefault="00A50353" w:rsidP="00A50353">
      <w:pPr>
        <w:pStyle w:val="ListParagraph"/>
        <w:numPr>
          <w:ilvl w:val="0"/>
          <w:numId w:val="6"/>
        </w:numPr>
        <w:ind w:left="360"/>
      </w:pPr>
      <w:r>
        <w:t>How would you know if the hotplate were at a hot temperature?</w:t>
      </w:r>
    </w:p>
    <w:p w14:paraId="77F64144" w14:textId="77777777" w:rsidR="00A50353" w:rsidRDefault="00A50353" w:rsidP="00A50353">
      <w:pPr>
        <w:tabs>
          <w:tab w:val="clear" w:pos="720"/>
        </w:tabs>
        <w:ind w:left="360"/>
      </w:pPr>
    </w:p>
    <w:p w14:paraId="77F64145" w14:textId="77777777" w:rsidR="00A50353" w:rsidRDefault="00A50353" w:rsidP="00A50353">
      <w:pPr>
        <w:tabs>
          <w:tab w:val="clear" w:pos="720"/>
        </w:tabs>
        <w:ind w:left="360"/>
      </w:pPr>
    </w:p>
    <w:p w14:paraId="77F64146" w14:textId="77777777" w:rsidR="00A50353" w:rsidRDefault="00A50353" w:rsidP="00A50353">
      <w:pPr>
        <w:tabs>
          <w:tab w:val="clear" w:pos="720"/>
        </w:tabs>
        <w:ind w:left="360"/>
      </w:pPr>
    </w:p>
    <w:p w14:paraId="77F64147" w14:textId="77777777" w:rsidR="00A50353" w:rsidRDefault="00A50353" w:rsidP="00A50353">
      <w:pPr>
        <w:tabs>
          <w:tab w:val="clear" w:pos="720"/>
        </w:tabs>
        <w:ind w:left="360"/>
      </w:pPr>
    </w:p>
    <w:p w14:paraId="77F64148" w14:textId="77777777" w:rsidR="00A50353" w:rsidRDefault="00A50353" w:rsidP="00A50353">
      <w:pPr>
        <w:tabs>
          <w:tab w:val="clear" w:pos="720"/>
        </w:tabs>
        <w:ind w:left="360"/>
      </w:pPr>
    </w:p>
    <w:p w14:paraId="77F64149" w14:textId="77777777" w:rsidR="00A50353" w:rsidRDefault="00A50353" w:rsidP="00A50353">
      <w:pPr>
        <w:tabs>
          <w:tab w:val="clear" w:pos="720"/>
        </w:tabs>
        <w:ind w:left="360"/>
      </w:pPr>
    </w:p>
    <w:p w14:paraId="77F6414A" w14:textId="77777777" w:rsidR="00A50353" w:rsidRDefault="00A50353" w:rsidP="00A50353">
      <w:pPr>
        <w:pStyle w:val="ListParagraph"/>
        <w:numPr>
          <w:ilvl w:val="0"/>
          <w:numId w:val="6"/>
        </w:numPr>
        <w:ind w:left="360"/>
      </w:pPr>
      <w:r>
        <w:t>What is the purpose of the Petri dish?</w:t>
      </w:r>
    </w:p>
    <w:p w14:paraId="77F6414B" w14:textId="77777777" w:rsidR="00A50353" w:rsidRDefault="00A50353" w:rsidP="00A50353">
      <w:pPr>
        <w:tabs>
          <w:tab w:val="clear" w:pos="720"/>
        </w:tabs>
        <w:ind w:left="360"/>
      </w:pPr>
    </w:p>
    <w:p w14:paraId="77F6414C" w14:textId="77777777" w:rsidR="00A50353" w:rsidRDefault="00A50353" w:rsidP="00A50353">
      <w:pPr>
        <w:tabs>
          <w:tab w:val="clear" w:pos="720"/>
        </w:tabs>
        <w:ind w:left="360"/>
      </w:pPr>
    </w:p>
    <w:p w14:paraId="77F6414D" w14:textId="77777777" w:rsidR="00A50353" w:rsidRDefault="00A50353" w:rsidP="00A50353">
      <w:pPr>
        <w:tabs>
          <w:tab w:val="clear" w:pos="720"/>
        </w:tabs>
        <w:ind w:left="360"/>
      </w:pPr>
    </w:p>
    <w:p w14:paraId="77F6414E" w14:textId="77777777" w:rsidR="00A50353" w:rsidRDefault="00A50353" w:rsidP="00A50353">
      <w:pPr>
        <w:tabs>
          <w:tab w:val="clear" w:pos="720"/>
        </w:tabs>
        <w:ind w:left="360"/>
      </w:pPr>
    </w:p>
    <w:p w14:paraId="77F6414F" w14:textId="77777777" w:rsidR="00A50353" w:rsidRDefault="00A50353" w:rsidP="00A50353">
      <w:pPr>
        <w:tabs>
          <w:tab w:val="clear" w:pos="720"/>
        </w:tabs>
        <w:ind w:left="360"/>
      </w:pPr>
    </w:p>
    <w:p w14:paraId="77F64150" w14:textId="77777777" w:rsidR="00A50353" w:rsidRDefault="00A50353" w:rsidP="00A50353">
      <w:pPr>
        <w:tabs>
          <w:tab w:val="clear" w:pos="720"/>
        </w:tabs>
        <w:ind w:left="360"/>
      </w:pPr>
    </w:p>
    <w:p w14:paraId="77F64151" w14:textId="77777777" w:rsidR="00A50353" w:rsidRDefault="00A50353" w:rsidP="00A50353">
      <w:pPr>
        <w:pStyle w:val="ListParagraph"/>
        <w:numPr>
          <w:ilvl w:val="0"/>
          <w:numId w:val="6"/>
        </w:numPr>
        <w:ind w:left="360"/>
      </w:pPr>
      <w:r>
        <w:t xml:space="preserve">In what ways is the revised figure an improvement? </w:t>
      </w:r>
    </w:p>
    <w:p w14:paraId="77F64152" w14:textId="77777777" w:rsidR="00A50353" w:rsidRDefault="00A50353" w:rsidP="00A50353">
      <w:pPr>
        <w:tabs>
          <w:tab w:val="clear" w:pos="720"/>
        </w:tabs>
        <w:ind w:left="360"/>
      </w:pPr>
    </w:p>
    <w:p w14:paraId="77F64153" w14:textId="77777777" w:rsidR="00A50353" w:rsidRDefault="00A50353" w:rsidP="00A50353">
      <w:pPr>
        <w:tabs>
          <w:tab w:val="clear" w:pos="720"/>
        </w:tabs>
        <w:ind w:left="360"/>
      </w:pPr>
    </w:p>
    <w:p w14:paraId="77F64154" w14:textId="77777777" w:rsidR="00A50353" w:rsidRDefault="00A50353" w:rsidP="00A50353">
      <w:pPr>
        <w:tabs>
          <w:tab w:val="clear" w:pos="720"/>
        </w:tabs>
        <w:ind w:left="360"/>
      </w:pPr>
    </w:p>
    <w:p w14:paraId="77F64155" w14:textId="77777777" w:rsidR="00A50353" w:rsidRDefault="00A50353" w:rsidP="00A50353">
      <w:pPr>
        <w:tabs>
          <w:tab w:val="clear" w:pos="720"/>
        </w:tabs>
        <w:ind w:left="360"/>
      </w:pPr>
    </w:p>
    <w:p w14:paraId="77F64156" w14:textId="77777777" w:rsidR="00A50353" w:rsidRDefault="00A50353" w:rsidP="00A50353">
      <w:pPr>
        <w:tabs>
          <w:tab w:val="clear" w:pos="720"/>
        </w:tabs>
        <w:ind w:left="360"/>
      </w:pPr>
    </w:p>
    <w:p w14:paraId="77F64157" w14:textId="77777777" w:rsidR="00A50353" w:rsidRDefault="00A50353" w:rsidP="00A50353">
      <w:pPr>
        <w:tabs>
          <w:tab w:val="clear" w:pos="720"/>
        </w:tabs>
        <w:ind w:left="360"/>
      </w:pPr>
    </w:p>
    <w:p w14:paraId="77F64158" w14:textId="77777777" w:rsidR="00A50353" w:rsidRDefault="00A50353" w:rsidP="00A50353">
      <w:pPr>
        <w:pStyle w:val="ListParagraph"/>
        <w:numPr>
          <w:ilvl w:val="0"/>
          <w:numId w:val="6"/>
        </w:numPr>
        <w:ind w:left="360"/>
      </w:pPr>
      <w:r>
        <w:t xml:space="preserve">If the photograph were included in the lab manual, list two ways it could be improved to meet our communication goals. </w:t>
      </w:r>
    </w:p>
    <w:p w14:paraId="77F64159" w14:textId="77777777" w:rsidR="00A50353" w:rsidRDefault="00A50353" w:rsidP="00A50353">
      <w:pPr>
        <w:tabs>
          <w:tab w:val="clear" w:pos="720"/>
        </w:tabs>
        <w:ind w:left="360"/>
      </w:pPr>
    </w:p>
    <w:p w14:paraId="77F6415A" w14:textId="77777777" w:rsidR="00A50353" w:rsidRDefault="00A50353" w:rsidP="00A50353">
      <w:pPr>
        <w:tabs>
          <w:tab w:val="clear" w:pos="720"/>
        </w:tabs>
        <w:ind w:left="360"/>
      </w:pPr>
    </w:p>
    <w:p w14:paraId="77F6415B" w14:textId="77777777" w:rsidR="00A50353" w:rsidRDefault="00A50353" w:rsidP="00A50353">
      <w:pPr>
        <w:tabs>
          <w:tab w:val="clear" w:pos="720"/>
        </w:tabs>
        <w:ind w:left="360"/>
      </w:pPr>
    </w:p>
    <w:p w14:paraId="77F6415C" w14:textId="77777777" w:rsidR="00A50353" w:rsidRDefault="00A50353" w:rsidP="00A50353">
      <w:pPr>
        <w:tabs>
          <w:tab w:val="clear" w:pos="720"/>
        </w:tabs>
        <w:ind w:left="360"/>
      </w:pPr>
    </w:p>
    <w:p w14:paraId="77F6415D" w14:textId="77777777" w:rsidR="00A50353" w:rsidRDefault="00A50353" w:rsidP="00A50353">
      <w:pPr>
        <w:tabs>
          <w:tab w:val="clear" w:pos="720"/>
        </w:tabs>
        <w:ind w:left="360"/>
      </w:pPr>
    </w:p>
    <w:p w14:paraId="77F6415E" w14:textId="77777777" w:rsidR="00A50353" w:rsidRDefault="00A50353">
      <w:pPr>
        <w:tabs>
          <w:tab w:val="clear" w:pos="720"/>
        </w:tabs>
        <w:spacing w:after="200"/>
        <w:rPr>
          <w:rFonts w:ascii="Gill Sans MT" w:eastAsiaTheme="majorEastAsia" w:hAnsi="Gill Sans MT" w:cstheme="majorBidi"/>
          <w:bCs/>
          <w:sz w:val="24"/>
          <w:szCs w:val="28"/>
        </w:rPr>
      </w:pPr>
      <w:r>
        <w:br w:type="page"/>
      </w:r>
    </w:p>
    <w:p w14:paraId="77F6415F" w14:textId="77777777" w:rsidR="00F021DA" w:rsidRDefault="00385786" w:rsidP="00385786">
      <w:pPr>
        <w:pStyle w:val="Heading1"/>
      </w:pPr>
      <w:r>
        <w:lastRenderedPageBreak/>
        <w:t>Activity 2</w:t>
      </w:r>
      <w:r w:rsidR="00F021DA">
        <w:sym w:font="Symbol" w:char="F02D"/>
      </w:r>
      <w:r>
        <w:t xml:space="preserve"> Equations as part of an argument</w:t>
      </w:r>
    </w:p>
    <w:p w14:paraId="77F64160" w14:textId="77777777" w:rsidR="00B72597" w:rsidRPr="000007F5" w:rsidRDefault="00B72597" w:rsidP="000007F5">
      <w:pPr>
        <w:pStyle w:val="Heading2"/>
      </w:pPr>
      <w:r w:rsidRPr="000007F5">
        <w:t xml:space="preserve">Original </w:t>
      </w:r>
      <w:r w:rsidR="00267809">
        <w:t>argument with computer code</w:t>
      </w:r>
    </w:p>
    <w:p w14:paraId="77F64161" w14:textId="77777777" w:rsidR="00B72597" w:rsidRPr="00415D1E" w:rsidRDefault="00B72597" w:rsidP="00B72597">
      <w:r w:rsidRPr="00415D1E">
        <w:t>The calculation for pressure loss through the fluids involves both the major and minor friction losses throughout the entire network of shell and tubes.  The major losses include the overall friction of the pipe walls.  The minor losses include all of the losses involved with fittings, inlets and outlets, and piping reductions and additions.</w:t>
      </w:r>
    </w:p>
    <w:p w14:paraId="77F64162" w14:textId="77777777" w:rsidR="00B72597" w:rsidRPr="00E67714" w:rsidRDefault="00B72597" w:rsidP="00B72597"/>
    <w:p w14:paraId="77F64163" w14:textId="77777777" w:rsidR="00B72597" w:rsidRPr="007E548F" w:rsidRDefault="00B72597" w:rsidP="00B72597">
      <w:pPr>
        <w:pStyle w:val="computercode"/>
        <w:ind w:left="360"/>
        <w:rPr>
          <w:sz w:val="20"/>
        </w:rPr>
      </w:pPr>
      <w:r w:rsidRPr="007E548F">
        <w:rPr>
          <w:sz w:val="20"/>
        </w:rPr>
        <w:t xml:space="preserve">"Friction </w:t>
      </w:r>
      <w:r w:rsidR="008B6731">
        <w:rPr>
          <w:sz w:val="20"/>
        </w:rPr>
        <w:t>f</w:t>
      </w:r>
      <w:r w:rsidRPr="007E548F">
        <w:rPr>
          <w:sz w:val="20"/>
        </w:rPr>
        <w:t>actors"</w:t>
      </w:r>
    </w:p>
    <w:p w14:paraId="77F64164" w14:textId="77777777" w:rsidR="00B72597" w:rsidRPr="007E548F" w:rsidRDefault="00B72597" w:rsidP="00B72597">
      <w:pPr>
        <w:pStyle w:val="computercode"/>
        <w:ind w:left="360"/>
        <w:rPr>
          <w:sz w:val="20"/>
        </w:rPr>
      </w:pPr>
      <w:r w:rsidRPr="007E548F">
        <w:rPr>
          <w:sz w:val="20"/>
        </w:rPr>
        <w:t>epsilon_t = 0.000005</w:t>
      </w:r>
    </w:p>
    <w:p w14:paraId="77F64165" w14:textId="77777777" w:rsidR="008B6731" w:rsidRDefault="00B72597" w:rsidP="00B72597">
      <w:pPr>
        <w:pStyle w:val="computercode"/>
        <w:ind w:left="360"/>
        <w:rPr>
          <w:sz w:val="20"/>
        </w:rPr>
      </w:pPr>
      <w:r w:rsidRPr="007E548F">
        <w:rPr>
          <w:sz w:val="20"/>
        </w:rPr>
        <w:t>f_t = (-2</w:t>
      </w:r>
      <w:r w:rsidR="008B6731">
        <w:rPr>
          <w:sz w:val="20"/>
        </w:rPr>
        <w:t xml:space="preserve"> </w:t>
      </w:r>
      <w:r w:rsidRPr="007E548F">
        <w:rPr>
          <w:sz w:val="20"/>
        </w:rPr>
        <w:t>*</w:t>
      </w:r>
      <w:r w:rsidR="008B6731">
        <w:rPr>
          <w:sz w:val="20"/>
        </w:rPr>
        <w:t xml:space="preserve"> </w:t>
      </w:r>
      <w:r w:rsidRPr="007E548F">
        <w:rPr>
          <w:sz w:val="20"/>
        </w:rPr>
        <w:t>log10(</w:t>
      </w:r>
      <w:r w:rsidR="008B6731">
        <w:rPr>
          <w:sz w:val="20"/>
        </w:rPr>
        <w:t xml:space="preserve"> epsilon_t/ID_t</w:t>
      </w:r>
      <w:r w:rsidRPr="007E548F">
        <w:rPr>
          <w:sz w:val="20"/>
        </w:rPr>
        <w:t>/3.7065</w:t>
      </w:r>
      <w:r w:rsidR="008B6731">
        <w:rPr>
          <w:sz w:val="20"/>
        </w:rPr>
        <w:t xml:space="preserve"> - </w:t>
      </w:r>
      <w:r w:rsidRPr="007E548F">
        <w:rPr>
          <w:sz w:val="20"/>
        </w:rPr>
        <w:t>5.0452</w:t>
      </w:r>
      <w:r w:rsidR="008B6731">
        <w:rPr>
          <w:sz w:val="20"/>
        </w:rPr>
        <w:t xml:space="preserve"> </w:t>
      </w:r>
      <w:r w:rsidRPr="007E548F">
        <w:rPr>
          <w:sz w:val="20"/>
        </w:rPr>
        <w:t>/</w:t>
      </w:r>
      <w:r w:rsidR="008B6731">
        <w:rPr>
          <w:sz w:val="20"/>
        </w:rPr>
        <w:t xml:space="preserve"> </w:t>
      </w:r>
      <w:r w:rsidRPr="007E548F">
        <w:rPr>
          <w:sz w:val="20"/>
        </w:rPr>
        <w:t>Re_t</w:t>
      </w:r>
      <w:r w:rsidR="008B6731">
        <w:rPr>
          <w:sz w:val="20"/>
        </w:rPr>
        <w:t xml:space="preserve"> </w:t>
      </w:r>
    </w:p>
    <w:p w14:paraId="77F64166" w14:textId="77777777" w:rsidR="00B72597" w:rsidRPr="007E548F" w:rsidRDefault="008B6731" w:rsidP="00B72597">
      <w:pPr>
        <w:pStyle w:val="computercode"/>
        <w:ind w:left="360"/>
        <w:rPr>
          <w:sz w:val="20"/>
        </w:rPr>
      </w:pPr>
      <w:r>
        <w:rPr>
          <w:sz w:val="20"/>
        </w:rPr>
        <w:tab/>
      </w:r>
      <w:r w:rsidR="00B72597" w:rsidRPr="007E548F">
        <w:rPr>
          <w:sz w:val="20"/>
        </w:rPr>
        <w:t>*</w:t>
      </w:r>
      <w:r>
        <w:rPr>
          <w:sz w:val="20"/>
        </w:rPr>
        <w:t xml:space="preserve"> </w:t>
      </w:r>
      <w:r w:rsidR="00B72597" w:rsidRPr="007E548F">
        <w:rPr>
          <w:sz w:val="20"/>
        </w:rPr>
        <w:t>log10(</w:t>
      </w:r>
      <w:r>
        <w:rPr>
          <w:sz w:val="20"/>
        </w:rPr>
        <w:t xml:space="preserve"> </w:t>
      </w:r>
      <w:r w:rsidR="00B72597" w:rsidRPr="007E548F">
        <w:rPr>
          <w:sz w:val="20"/>
        </w:rPr>
        <w:t>(epsilon_t/ID_t)^1.1098</w:t>
      </w:r>
      <w:r>
        <w:rPr>
          <w:sz w:val="20"/>
        </w:rPr>
        <w:t xml:space="preserve"> </w:t>
      </w:r>
      <w:r w:rsidR="00B72597" w:rsidRPr="007E548F">
        <w:rPr>
          <w:sz w:val="20"/>
        </w:rPr>
        <w:t>/</w:t>
      </w:r>
      <w:r>
        <w:rPr>
          <w:sz w:val="20"/>
        </w:rPr>
        <w:t xml:space="preserve"> </w:t>
      </w:r>
      <w:r w:rsidR="00B72597" w:rsidRPr="007E548F">
        <w:rPr>
          <w:sz w:val="20"/>
        </w:rPr>
        <w:t>2.8257</w:t>
      </w:r>
      <w:r>
        <w:rPr>
          <w:sz w:val="20"/>
        </w:rPr>
        <w:t xml:space="preserve"> + </w:t>
      </w:r>
      <w:r w:rsidR="00B72597" w:rsidRPr="007E548F">
        <w:rPr>
          <w:sz w:val="20"/>
        </w:rPr>
        <w:t>5.8506/Re_t^0.8981)))^(-2)</w:t>
      </w:r>
    </w:p>
    <w:p w14:paraId="77F64167" w14:textId="77777777" w:rsidR="00B72597" w:rsidRPr="007E548F" w:rsidRDefault="00B72597" w:rsidP="00B72597">
      <w:pPr>
        <w:pStyle w:val="computercode"/>
        <w:ind w:left="360"/>
        <w:rPr>
          <w:sz w:val="20"/>
        </w:rPr>
      </w:pPr>
      <w:r w:rsidRPr="007E548F">
        <w:rPr>
          <w:sz w:val="20"/>
        </w:rPr>
        <w:t>f_s = exp(</w:t>
      </w:r>
      <w:r w:rsidR="008B6731">
        <w:rPr>
          <w:sz w:val="20"/>
        </w:rPr>
        <w:t xml:space="preserve"> </w:t>
      </w:r>
      <w:r w:rsidRPr="007E548F">
        <w:rPr>
          <w:sz w:val="20"/>
        </w:rPr>
        <w:t>0.576-0.17*ln(Re_s)</w:t>
      </w:r>
      <w:r w:rsidR="008B6731">
        <w:rPr>
          <w:sz w:val="20"/>
        </w:rPr>
        <w:t xml:space="preserve"> </w:t>
      </w:r>
      <w:r w:rsidRPr="007E548F">
        <w:rPr>
          <w:sz w:val="20"/>
        </w:rPr>
        <w:t>)</w:t>
      </w:r>
    </w:p>
    <w:p w14:paraId="77F64168" w14:textId="77777777" w:rsidR="00B72597" w:rsidRPr="007E548F" w:rsidRDefault="00B72597" w:rsidP="00B72597">
      <w:pPr>
        <w:pStyle w:val="computercode"/>
        <w:ind w:left="360"/>
        <w:rPr>
          <w:sz w:val="20"/>
        </w:rPr>
      </w:pPr>
    </w:p>
    <w:p w14:paraId="77F64169" w14:textId="77777777" w:rsidR="00B72597" w:rsidRPr="007E548F" w:rsidRDefault="008B6731" w:rsidP="00B72597">
      <w:pPr>
        <w:pStyle w:val="computercode"/>
        <w:ind w:left="360"/>
        <w:rPr>
          <w:sz w:val="20"/>
        </w:rPr>
      </w:pPr>
      <w:r>
        <w:rPr>
          <w:sz w:val="20"/>
        </w:rPr>
        <w:t>"Major loss pressure drops</w:t>
      </w:r>
      <w:r w:rsidR="00B72597" w:rsidRPr="007E548F">
        <w:rPr>
          <w:sz w:val="20"/>
        </w:rPr>
        <w:t>"</w:t>
      </w:r>
    </w:p>
    <w:p w14:paraId="77F6416A" w14:textId="77777777" w:rsidR="00B72597" w:rsidRPr="007E548F" w:rsidRDefault="00B72597" w:rsidP="00B72597">
      <w:pPr>
        <w:pStyle w:val="computercode"/>
        <w:ind w:left="360"/>
        <w:rPr>
          <w:sz w:val="20"/>
        </w:rPr>
      </w:pPr>
      <w:r w:rsidRPr="007E548F">
        <w:rPr>
          <w:sz w:val="20"/>
        </w:rPr>
        <w:t>g_c = 32.174*Convert(ft/s^2,ft/hr^2)</w:t>
      </w:r>
    </w:p>
    <w:p w14:paraId="77F6416B" w14:textId="77777777" w:rsidR="00B72597" w:rsidRPr="007E548F" w:rsidRDefault="00B72597" w:rsidP="00B72597">
      <w:pPr>
        <w:pStyle w:val="computercode"/>
        <w:ind w:left="360"/>
        <w:rPr>
          <w:sz w:val="20"/>
        </w:rPr>
      </w:pPr>
      <w:r w:rsidRPr="007E548F">
        <w:rPr>
          <w:sz w:val="20"/>
        </w:rPr>
        <w:t>dP_t_maj = rho_c</w:t>
      </w:r>
      <w:r w:rsidR="008B6731">
        <w:rPr>
          <w:sz w:val="20"/>
        </w:rPr>
        <w:t xml:space="preserve"> </w:t>
      </w:r>
      <w:r w:rsidRPr="007E548F">
        <w:rPr>
          <w:sz w:val="20"/>
        </w:rPr>
        <w:t>*</w:t>
      </w:r>
      <w:r w:rsidR="008B6731">
        <w:rPr>
          <w:sz w:val="20"/>
        </w:rPr>
        <w:t xml:space="preserve"> </w:t>
      </w:r>
      <w:r w:rsidRPr="007E548F">
        <w:rPr>
          <w:sz w:val="20"/>
        </w:rPr>
        <w:t>V_t^2</w:t>
      </w:r>
      <w:r w:rsidR="008B6731">
        <w:rPr>
          <w:sz w:val="20"/>
        </w:rPr>
        <w:t xml:space="preserve"> </w:t>
      </w:r>
      <w:r w:rsidRPr="007E548F">
        <w:rPr>
          <w:sz w:val="20"/>
        </w:rPr>
        <w:t>*</w:t>
      </w:r>
      <w:r w:rsidR="008B6731">
        <w:rPr>
          <w:sz w:val="20"/>
        </w:rPr>
        <w:t xml:space="preserve"> </w:t>
      </w:r>
      <w:r w:rsidRPr="007E548F">
        <w:rPr>
          <w:sz w:val="20"/>
        </w:rPr>
        <w:t>(f_t*L/ID_t+4)*</w:t>
      </w:r>
      <w:r w:rsidR="008B6731">
        <w:rPr>
          <w:sz w:val="20"/>
        </w:rPr>
        <w:t xml:space="preserve"> </w:t>
      </w:r>
      <w:r w:rsidRPr="007E548F">
        <w:rPr>
          <w:sz w:val="20"/>
        </w:rPr>
        <w:t>N_p</w:t>
      </w:r>
      <w:r w:rsidR="008B6731">
        <w:rPr>
          <w:sz w:val="20"/>
        </w:rPr>
        <w:t xml:space="preserve"> </w:t>
      </w:r>
      <w:r w:rsidRPr="007E548F">
        <w:rPr>
          <w:sz w:val="20"/>
        </w:rPr>
        <w:t>/</w:t>
      </w:r>
      <w:r w:rsidR="008B6731">
        <w:rPr>
          <w:sz w:val="20"/>
        </w:rPr>
        <w:t xml:space="preserve"> </w:t>
      </w:r>
      <w:r w:rsidRPr="007E548F">
        <w:rPr>
          <w:sz w:val="20"/>
        </w:rPr>
        <w:t>(2*g_c)</w:t>
      </w:r>
    </w:p>
    <w:p w14:paraId="77F6416C" w14:textId="77777777" w:rsidR="00B72597" w:rsidRPr="007E548F" w:rsidRDefault="00B72597" w:rsidP="00B72597">
      <w:pPr>
        <w:pStyle w:val="computercode"/>
        <w:ind w:left="360"/>
        <w:rPr>
          <w:sz w:val="20"/>
        </w:rPr>
      </w:pPr>
      <w:r w:rsidRPr="007E548F">
        <w:rPr>
          <w:sz w:val="20"/>
        </w:rPr>
        <w:t>dP_s_maj = rho_w</w:t>
      </w:r>
      <w:r w:rsidR="008B6731">
        <w:rPr>
          <w:sz w:val="20"/>
        </w:rPr>
        <w:t xml:space="preserve"> </w:t>
      </w:r>
      <w:r w:rsidRPr="007E548F">
        <w:rPr>
          <w:sz w:val="20"/>
        </w:rPr>
        <w:t>*</w:t>
      </w:r>
      <w:r w:rsidR="008B6731">
        <w:rPr>
          <w:sz w:val="20"/>
        </w:rPr>
        <w:t xml:space="preserve"> </w:t>
      </w:r>
      <w:r w:rsidRPr="007E548F">
        <w:rPr>
          <w:sz w:val="20"/>
        </w:rPr>
        <w:t>V_s^2</w:t>
      </w:r>
      <w:r w:rsidR="008B6731">
        <w:rPr>
          <w:sz w:val="20"/>
        </w:rPr>
        <w:t xml:space="preserve"> </w:t>
      </w:r>
      <w:r w:rsidRPr="007E548F">
        <w:rPr>
          <w:sz w:val="20"/>
        </w:rPr>
        <w:t>*</w:t>
      </w:r>
      <w:r w:rsidR="008B6731">
        <w:rPr>
          <w:sz w:val="20"/>
        </w:rPr>
        <w:t xml:space="preserve"> </w:t>
      </w:r>
      <w:r w:rsidRPr="007E548F">
        <w:rPr>
          <w:sz w:val="20"/>
        </w:rPr>
        <w:t>D_s*f_s*(N_b+1)</w:t>
      </w:r>
      <w:r w:rsidR="008B6731">
        <w:rPr>
          <w:sz w:val="20"/>
        </w:rPr>
        <w:t xml:space="preserve"> </w:t>
      </w:r>
      <w:r w:rsidRPr="007E548F">
        <w:rPr>
          <w:sz w:val="20"/>
        </w:rPr>
        <w:t>/</w:t>
      </w:r>
      <w:r w:rsidR="008B6731">
        <w:rPr>
          <w:sz w:val="20"/>
        </w:rPr>
        <w:t xml:space="preserve"> (</w:t>
      </w:r>
      <w:r w:rsidRPr="007E548F">
        <w:rPr>
          <w:sz w:val="20"/>
        </w:rPr>
        <w:t>D_e*2*g_c)</w:t>
      </w:r>
    </w:p>
    <w:p w14:paraId="77F6416D" w14:textId="77777777" w:rsidR="00B72597" w:rsidRDefault="00B72597" w:rsidP="00B72597"/>
    <w:p w14:paraId="77F6416E" w14:textId="77777777" w:rsidR="00B0578B" w:rsidRDefault="00B0578B" w:rsidP="00B72597"/>
    <w:p w14:paraId="77F6416F" w14:textId="77777777" w:rsidR="00B72597" w:rsidRDefault="00B72597" w:rsidP="000007F5">
      <w:pPr>
        <w:pStyle w:val="Heading2"/>
      </w:pPr>
      <w:r>
        <w:t>Revision</w:t>
      </w:r>
    </w:p>
    <w:p w14:paraId="77F64170" w14:textId="77777777" w:rsidR="00B72597" w:rsidRDefault="00B72597" w:rsidP="00B72597">
      <w:pPr>
        <w:autoSpaceDE w:val="0"/>
        <w:autoSpaceDN w:val="0"/>
        <w:adjustRightInd w:val="0"/>
        <w:rPr>
          <w:color w:val="000000"/>
          <w:szCs w:val="24"/>
        </w:rPr>
      </w:pPr>
      <w:r>
        <w:rPr>
          <w:color w:val="000000"/>
          <w:szCs w:val="24"/>
        </w:rPr>
        <w:t xml:space="preserve">In </w:t>
      </w:r>
      <w:r w:rsidR="0059374F">
        <w:rPr>
          <w:color w:val="000000"/>
          <w:szCs w:val="24"/>
        </w:rPr>
        <w:t>a</w:t>
      </w:r>
      <w:r>
        <w:rPr>
          <w:color w:val="000000"/>
          <w:szCs w:val="24"/>
        </w:rPr>
        <w:t xml:space="preserve"> heat exchanger arrangement, cold fluid flows through the tube side (subscript </w:t>
      </w:r>
      <w:r w:rsidRPr="00FA21A9">
        <w:rPr>
          <w:i/>
          <w:color w:val="000000"/>
          <w:szCs w:val="24"/>
        </w:rPr>
        <w:t>t</w:t>
      </w:r>
      <w:r>
        <w:rPr>
          <w:color w:val="000000"/>
          <w:szCs w:val="24"/>
        </w:rPr>
        <w:t>). Pressure drop in the tube due to major losses is modeled by</w:t>
      </w:r>
    </w:p>
    <w:p w14:paraId="77F64171" w14:textId="4672C5C3" w:rsidR="00B72597" w:rsidRPr="003E3CDA" w:rsidRDefault="00B72597" w:rsidP="00B72597">
      <w:pPr>
        <w:tabs>
          <w:tab w:val="center" w:pos="4680"/>
          <w:tab w:val="right" w:pos="9360"/>
        </w:tabs>
        <w:spacing w:before="120" w:after="120"/>
      </w:pPr>
      <w:r>
        <w:tab/>
      </w:r>
      <w:r>
        <w:tab/>
      </w:r>
      <w:r w:rsidR="00A4176E" w:rsidRPr="0059374F">
        <w:rPr>
          <w:noProof/>
          <w:position w:val="-26"/>
        </w:rPr>
        <w:object w:dxaOrig="2720" w:dyaOrig="639" w14:anchorId="77F642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6.5pt;height:31pt" o:ole="">
            <v:imagedata r:id="rId31" o:title=""/>
          </v:shape>
          <o:OLEObject Type="Embed" ProgID="Equation.3" ShapeID="_x0000_i1025" DrawAspect="Content" ObjectID="_1758956308" r:id="rId32"/>
        </w:object>
      </w:r>
      <w:r w:rsidRPr="003E3CDA">
        <w:t xml:space="preserve"> </w:t>
      </w:r>
      <w:r w:rsidRPr="003E3CDA">
        <w:tab/>
        <w:t xml:space="preserve"> (1)</w:t>
      </w:r>
    </w:p>
    <w:p w14:paraId="77F64172" w14:textId="032AA8D8" w:rsidR="00B72597" w:rsidRDefault="00B72597" w:rsidP="00B72597">
      <w:pPr>
        <w:tabs>
          <w:tab w:val="center" w:pos="4680"/>
          <w:tab w:val="right" w:pos="9360"/>
        </w:tabs>
        <w:autoSpaceDE w:val="0"/>
        <w:autoSpaceDN w:val="0"/>
        <w:adjustRightInd w:val="0"/>
        <w:ind w:right="400"/>
        <w:rPr>
          <w:color w:val="000000"/>
          <w:szCs w:val="24"/>
        </w:rPr>
      </w:pPr>
      <w:r>
        <w:rPr>
          <w:color w:val="000000"/>
          <w:szCs w:val="24"/>
        </w:rPr>
        <w:t>where friction factor is determined using the Chen equation,</w:t>
      </w:r>
      <w:r w:rsidR="00032771">
        <w:rPr>
          <w:color w:val="000000"/>
          <w:szCs w:val="24"/>
        </w:rPr>
        <w:t>k</w:t>
      </w:r>
    </w:p>
    <w:p w14:paraId="77F64173" w14:textId="3C19A22E" w:rsidR="00B72597" w:rsidRPr="003E3CDA" w:rsidRDefault="00B72597" w:rsidP="00B72597">
      <w:pPr>
        <w:tabs>
          <w:tab w:val="center" w:pos="4680"/>
          <w:tab w:val="right" w:pos="9360"/>
        </w:tabs>
        <w:spacing w:before="120" w:after="120"/>
      </w:pPr>
      <w:r>
        <w:tab/>
      </w:r>
      <w:r w:rsidR="0059374F">
        <w:tab/>
      </w:r>
      <w:r w:rsidR="00A4176E" w:rsidRPr="0059374F">
        <w:rPr>
          <w:noProof/>
          <w:position w:val="-72"/>
        </w:rPr>
        <w:object w:dxaOrig="5480" w:dyaOrig="1060" w14:anchorId="77F64201">
          <v:shape id="_x0000_i1026" type="#_x0000_t75" style="width:274.5pt;height:52.5pt" o:ole="">
            <v:imagedata r:id="rId33" o:title=""/>
          </v:shape>
          <o:OLEObject Type="Embed" ProgID="Equation.3" ShapeID="_x0000_i1026" DrawAspect="Content" ObjectID="_1758956309" r:id="rId34"/>
        </w:object>
      </w:r>
      <w:r>
        <w:t>,</w:t>
      </w:r>
      <w:r w:rsidRPr="003E3CDA">
        <w:tab/>
        <w:t xml:space="preserve"> (</w:t>
      </w:r>
      <w:r>
        <w:t>2</w:t>
      </w:r>
      <w:r w:rsidRPr="003E3CDA">
        <w:t>)</w:t>
      </w:r>
    </w:p>
    <w:p w14:paraId="77F64174" w14:textId="5B1F40AD" w:rsidR="00B72597" w:rsidRPr="00C569F2" w:rsidRDefault="00B72597" w:rsidP="00B72597">
      <w:pPr>
        <w:autoSpaceDE w:val="0"/>
        <w:autoSpaceDN w:val="0"/>
        <w:adjustRightInd w:val="0"/>
      </w:pPr>
      <w:r>
        <w:rPr>
          <w:color w:val="000000"/>
          <w:szCs w:val="24"/>
        </w:rPr>
        <w:t xml:space="preserve">in which the surface roughness is assumed to be </w:t>
      </w:r>
      <w:r w:rsidRPr="00EF5D0A">
        <w:rPr>
          <w:rFonts w:ascii="Times New Roman" w:hAnsi="Times New Roman"/>
          <w:i/>
          <w:color w:val="000000"/>
          <w:szCs w:val="24"/>
        </w:rPr>
        <w:t>ε</w:t>
      </w:r>
      <w:r>
        <w:rPr>
          <w:i/>
          <w:color w:val="000000"/>
          <w:szCs w:val="24"/>
          <w:vertAlign w:val="subscript"/>
        </w:rPr>
        <w:t xml:space="preserve">t </w:t>
      </w:r>
      <w:r>
        <w:t>= 5×10</w:t>
      </w:r>
      <w:r w:rsidRPr="00714958">
        <w:rPr>
          <w:rFonts w:ascii="Symbol" w:hAnsi="Symbol"/>
          <w:vertAlign w:val="superscript"/>
        </w:rPr>
        <w:t></w:t>
      </w:r>
      <w:r w:rsidRPr="00714958">
        <w:rPr>
          <w:rFonts w:ascii="Symbol" w:hAnsi="Symbol"/>
          <w:vertAlign w:val="superscript"/>
        </w:rPr>
        <w:t></w:t>
      </w:r>
      <w:r w:rsidR="00C569F2">
        <w:t xml:space="preserve"> in. </w:t>
      </w:r>
      <w:r>
        <w:rPr>
          <w:color w:val="000000"/>
          <w:szCs w:val="24"/>
        </w:rPr>
        <w:t xml:space="preserve">Warm fluid flows through the shell (subscript </w:t>
      </w:r>
      <w:r>
        <w:rPr>
          <w:i/>
          <w:color w:val="000000"/>
          <w:szCs w:val="24"/>
        </w:rPr>
        <w:t>s</w:t>
      </w:r>
      <w:r>
        <w:rPr>
          <w:color w:val="000000"/>
          <w:szCs w:val="24"/>
        </w:rPr>
        <w:t>). The pressure drop in the shell due to major losses is modeled by</w:t>
      </w:r>
    </w:p>
    <w:p w14:paraId="77F64175" w14:textId="3E6F9E78" w:rsidR="00B72597" w:rsidRPr="003E3CDA" w:rsidRDefault="00B72597" w:rsidP="00B72597">
      <w:pPr>
        <w:tabs>
          <w:tab w:val="center" w:pos="4680"/>
          <w:tab w:val="right" w:pos="9360"/>
        </w:tabs>
        <w:spacing w:before="120" w:after="120"/>
      </w:pPr>
      <w:r>
        <w:tab/>
      </w:r>
      <w:r>
        <w:tab/>
      </w:r>
      <w:r w:rsidR="00A4176E" w:rsidRPr="0059374F">
        <w:rPr>
          <w:noProof/>
          <w:position w:val="-26"/>
        </w:rPr>
        <w:object w:dxaOrig="2659" w:dyaOrig="639" w14:anchorId="77F64202">
          <v:shape id="_x0000_i1027" type="#_x0000_t75" style="width:132pt;height:31pt" o:ole="">
            <v:imagedata r:id="rId35" o:title=""/>
          </v:shape>
          <o:OLEObject Type="Embed" ProgID="Equation.3" ShapeID="_x0000_i1027" DrawAspect="Content" ObjectID="_1758956310" r:id="rId36"/>
        </w:object>
      </w:r>
      <w:r>
        <w:t xml:space="preserve">. </w:t>
      </w:r>
      <w:r w:rsidRPr="003E3CDA">
        <w:tab/>
        <w:t xml:space="preserve"> (</w:t>
      </w:r>
      <w:r>
        <w:t>3</w:t>
      </w:r>
      <w:r w:rsidRPr="003E3CDA">
        <w:t>)</w:t>
      </w:r>
    </w:p>
    <w:p w14:paraId="77F64176" w14:textId="77777777" w:rsidR="00B72597" w:rsidRDefault="00B72597" w:rsidP="00B72597">
      <w:pPr>
        <w:tabs>
          <w:tab w:val="center" w:pos="4680"/>
          <w:tab w:val="right" w:pos="9360"/>
        </w:tabs>
        <w:autoSpaceDE w:val="0"/>
        <w:autoSpaceDN w:val="0"/>
        <w:adjustRightInd w:val="0"/>
        <w:ind w:right="400"/>
        <w:rPr>
          <w:color w:val="000000"/>
          <w:szCs w:val="24"/>
        </w:rPr>
      </w:pPr>
      <w:r>
        <w:t>The shell surface is smooth, so the friction factor can be modeled using</w:t>
      </w:r>
    </w:p>
    <w:p w14:paraId="77F64177" w14:textId="77777777" w:rsidR="00B72597" w:rsidRPr="007E548F" w:rsidRDefault="00B72597" w:rsidP="00B72597">
      <w:pPr>
        <w:tabs>
          <w:tab w:val="center" w:pos="4680"/>
          <w:tab w:val="right" w:pos="9360"/>
        </w:tabs>
        <w:spacing w:before="120" w:after="120"/>
      </w:pPr>
      <w:r>
        <w:tab/>
      </w:r>
      <w:r>
        <w:tab/>
      </w:r>
      <w:r w:rsidR="00A4176E" w:rsidRPr="0059374F">
        <w:rPr>
          <w:noProof/>
          <w:position w:val="-10"/>
        </w:rPr>
        <w:object w:dxaOrig="2520" w:dyaOrig="300" w14:anchorId="77F64203">
          <v:shape id="_x0000_i1028" type="#_x0000_t75" style="width:126.5pt;height:15pt" o:ole="">
            <v:imagedata r:id="rId37" o:title=""/>
          </v:shape>
          <o:OLEObject Type="Embed" ProgID="Equation.3" ShapeID="_x0000_i1028" DrawAspect="Content" ObjectID="_1758956311" r:id="rId38"/>
        </w:object>
      </w:r>
      <w:r w:rsidRPr="003E3CDA">
        <w:t>.</w:t>
      </w:r>
      <w:r w:rsidRPr="003E3CDA">
        <w:tab/>
        <w:t xml:space="preserve"> (4)</w:t>
      </w:r>
      <w:r>
        <w:br w:type="page"/>
      </w:r>
    </w:p>
    <w:p w14:paraId="77F64178" w14:textId="77777777" w:rsidR="00B72597" w:rsidRPr="00B72597" w:rsidRDefault="00B72597" w:rsidP="000007F5">
      <w:pPr>
        <w:pStyle w:val="Heading2"/>
      </w:pPr>
      <w:r>
        <w:lastRenderedPageBreak/>
        <w:t>Questions</w:t>
      </w:r>
    </w:p>
    <w:p w14:paraId="77F64179" w14:textId="77777777" w:rsidR="00CA35FA" w:rsidRDefault="00F22EBB" w:rsidP="00CA35FA">
      <w:r>
        <w:rPr>
          <w:noProof/>
        </w:rPr>
        <w:drawing>
          <wp:anchor distT="0" distB="0" distL="114300" distR="114300" simplePos="0" relativeHeight="251666432" behindDoc="0" locked="0" layoutInCell="0" allowOverlap="0" wp14:anchorId="77F64204" wp14:editId="77F64205">
            <wp:simplePos x="0" y="0"/>
            <wp:positionH relativeFrom="column">
              <wp:align>right</wp:align>
            </wp:positionH>
            <wp:positionV relativeFrom="margin">
              <wp:align>top</wp:align>
            </wp:positionV>
            <wp:extent cx="1185950" cy="914400"/>
            <wp:effectExtent l="457200" t="114300" r="109855" b="19050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9" cstate="print">
                      <a:extLst>
                        <a:ext uri="{28A0092B-C50C-407E-A947-70E740481C1C}">
                          <a14:useLocalDpi xmlns:a14="http://schemas.microsoft.com/office/drawing/2010/main" val="0"/>
                        </a:ext>
                      </a:extLst>
                    </a:blip>
                    <a:srcRect l="-574" t="3409" r="61203" b="-3409"/>
                    <a:stretch/>
                  </pic:blipFill>
                  <pic:spPr bwMode="auto">
                    <a:xfrm>
                      <a:off x="0" y="0"/>
                      <a:ext cx="1185950" cy="914400"/>
                    </a:xfrm>
                    <a:prstGeom prst="rect">
                      <a:avLst/>
                    </a:prstGeom>
                    <a:ln w="127000" cap="rnd">
                      <a:solidFill>
                        <a:srgbClr val="FFFFFF"/>
                      </a:solidFill>
                    </a:ln>
                    <a:effectLst>
                      <a:outerShdw blurRad="76200" dist="95250" dir="10500000" sx="97000" sy="23000" kx="900000" algn="br" rotWithShape="0">
                        <a:srgbClr val="000000">
                          <a:alpha val="20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A35FA">
        <w:t xml:space="preserve">Compare the original discussion to the revised discussion and answer the questions below. </w:t>
      </w:r>
    </w:p>
    <w:p w14:paraId="77F6417A" w14:textId="77777777" w:rsidR="0009285F" w:rsidRPr="0009285F" w:rsidRDefault="0009285F" w:rsidP="0009285F"/>
    <w:p w14:paraId="77F6417B" w14:textId="77777777" w:rsidR="00C05B83" w:rsidRDefault="00C05B83" w:rsidP="00AA243E">
      <w:pPr>
        <w:pStyle w:val="ListParagraph"/>
        <w:numPr>
          <w:ilvl w:val="0"/>
          <w:numId w:val="7"/>
        </w:numPr>
        <w:ind w:left="360"/>
      </w:pPr>
      <w:r>
        <w:t>All other conditions being the same, what effect would doubling the velocity of the cold fluid have on the pressure drop in the tube fluid?</w:t>
      </w:r>
      <w:r w:rsidR="0009285F">
        <w:t xml:space="preserve"> </w:t>
      </w:r>
    </w:p>
    <w:p w14:paraId="77F6417C" w14:textId="77777777" w:rsidR="00555276" w:rsidRDefault="00555276" w:rsidP="00AA243E">
      <w:pPr>
        <w:tabs>
          <w:tab w:val="clear" w:pos="720"/>
        </w:tabs>
        <w:ind w:left="360"/>
      </w:pPr>
    </w:p>
    <w:p w14:paraId="77F6417D" w14:textId="77777777" w:rsidR="00E10755" w:rsidRDefault="00E10755" w:rsidP="00AA243E">
      <w:pPr>
        <w:tabs>
          <w:tab w:val="clear" w:pos="720"/>
        </w:tabs>
        <w:ind w:left="360"/>
      </w:pPr>
    </w:p>
    <w:p w14:paraId="77F6417E" w14:textId="77777777" w:rsidR="00554CE1" w:rsidRDefault="00554CE1" w:rsidP="00AA243E">
      <w:pPr>
        <w:tabs>
          <w:tab w:val="clear" w:pos="720"/>
        </w:tabs>
        <w:ind w:left="360"/>
      </w:pPr>
    </w:p>
    <w:p w14:paraId="77F6417F" w14:textId="77777777" w:rsidR="00555276" w:rsidRDefault="00555276" w:rsidP="00AA243E">
      <w:pPr>
        <w:tabs>
          <w:tab w:val="clear" w:pos="720"/>
        </w:tabs>
        <w:ind w:left="360"/>
      </w:pPr>
    </w:p>
    <w:p w14:paraId="77F64180" w14:textId="77777777" w:rsidR="00555276" w:rsidRDefault="00555276" w:rsidP="00AA243E">
      <w:pPr>
        <w:tabs>
          <w:tab w:val="clear" w:pos="720"/>
        </w:tabs>
        <w:ind w:left="360"/>
      </w:pPr>
    </w:p>
    <w:p w14:paraId="77F64181" w14:textId="77777777" w:rsidR="00C05B83" w:rsidRDefault="00C05B83" w:rsidP="00AA243E">
      <w:pPr>
        <w:pStyle w:val="ListParagraph"/>
        <w:numPr>
          <w:ilvl w:val="0"/>
          <w:numId w:val="7"/>
        </w:numPr>
        <w:ind w:left="360"/>
      </w:pPr>
      <w:r>
        <w:t>What is the surface roughness of the tube material?</w:t>
      </w:r>
    </w:p>
    <w:p w14:paraId="77F64182" w14:textId="77777777" w:rsidR="00F021DA" w:rsidRDefault="00F021DA" w:rsidP="00AA243E">
      <w:pPr>
        <w:tabs>
          <w:tab w:val="clear" w:pos="720"/>
        </w:tabs>
        <w:ind w:left="360"/>
      </w:pPr>
    </w:p>
    <w:p w14:paraId="77F64183" w14:textId="77777777" w:rsidR="006E1F2E" w:rsidRDefault="006E1F2E" w:rsidP="00AA243E">
      <w:pPr>
        <w:tabs>
          <w:tab w:val="clear" w:pos="720"/>
        </w:tabs>
        <w:ind w:left="360"/>
      </w:pPr>
    </w:p>
    <w:p w14:paraId="77F64184" w14:textId="77777777" w:rsidR="00554CE1" w:rsidRDefault="00554CE1" w:rsidP="00AA243E">
      <w:pPr>
        <w:tabs>
          <w:tab w:val="clear" w:pos="720"/>
        </w:tabs>
        <w:ind w:left="360"/>
      </w:pPr>
    </w:p>
    <w:p w14:paraId="77F64185" w14:textId="77777777" w:rsidR="00554CE1" w:rsidRDefault="00554CE1" w:rsidP="00AA243E">
      <w:pPr>
        <w:tabs>
          <w:tab w:val="clear" w:pos="720"/>
        </w:tabs>
        <w:ind w:left="360"/>
      </w:pPr>
    </w:p>
    <w:p w14:paraId="77F64186" w14:textId="77777777" w:rsidR="00554CE1" w:rsidRDefault="00554CE1" w:rsidP="00AA243E">
      <w:pPr>
        <w:tabs>
          <w:tab w:val="clear" w:pos="720"/>
        </w:tabs>
        <w:ind w:left="360"/>
      </w:pPr>
    </w:p>
    <w:p w14:paraId="77F64187" w14:textId="77777777" w:rsidR="00D46529" w:rsidRDefault="005E14F4" w:rsidP="00AA243E">
      <w:pPr>
        <w:pStyle w:val="ListParagraph"/>
        <w:numPr>
          <w:ilvl w:val="0"/>
          <w:numId w:val="7"/>
        </w:numPr>
        <w:ind w:left="360"/>
      </w:pPr>
      <w:r>
        <w:t xml:space="preserve">Suppose the </w:t>
      </w:r>
      <w:r w:rsidR="00C05B83">
        <w:t>Reynolds number of the shell fluid is doubled. Does the friction factor in the shell fluid increase or decrease?</w:t>
      </w:r>
    </w:p>
    <w:p w14:paraId="77F64188" w14:textId="77777777" w:rsidR="00D46529" w:rsidRDefault="00D46529" w:rsidP="00AA243E">
      <w:pPr>
        <w:tabs>
          <w:tab w:val="clear" w:pos="720"/>
        </w:tabs>
        <w:ind w:left="360"/>
      </w:pPr>
    </w:p>
    <w:p w14:paraId="77F64189" w14:textId="77777777" w:rsidR="00D46529" w:rsidRDefault="00D46529" w:rsidP="00AA243E">
      <w:pPr>
        <w:tabs>
          <w:tab w:val="clear" w:pos="720"/>
        </w:tabs>
        <w:ind w:left="360"/>
      </w:pPr>
    </w:p>
    <w:p w14:paraId="77F6418A" w14:textId="77777777" w:rsidR="00554CE1" w:rsidRDefault="00554CE1" w:rsidP="00AA243E">
      <w:pPr>
        <w:tabs>
          <w:tab w:val="clear" w:pos="720"/>
        </w:tabs>
        <w:ind w:left="360"/>
      </w:pPr>
    </w:p>
    <w:p w14:paraId="77F6418B" w14:textId="77777777" w:rsidR="00F021DA" w:rsidRDefault="00F021DA" w:rsidP="00AA243E">
      <w:pPr>
        <w:tabs>
          <w:tab w:val="clear" w:pos="720"/>
        </w:tabs>
        <w:ind w:left="360"/>
      </w:pPr>
    </w:p>
    <w:p w14:paraId="77F6418C" w14:textId="77777777" w:rsidR="00554CE1" w:rsidRDefault="00554CE1" w:rsidP="00AA243E">
      <w:pPr>
        <w:tabs>
          <w:tab w:val="clear" w:pos="720"/>
        </w:tabs>
        <w:ind w:left="360"/>
      </w:pPr>
    </w:p>
    <w:p w14:paraId="77F6418D" w14:textId="77777777" w:rsidR="00D46529" w:rsidRDefault="00D46529" w:rsidP="00AA243E">
      <w:pPr>
        <w:tabs>
          <w:tab w:val="clear" w:pos="720"/>
        </w:tabs>
        <w:ind w:left="360"/>
      </w:pPr>
    </w:p>
    <w:p w14:paraId="77F6418E" w14:textId="77777777" w:rsidR="0009285F" w:rsidRDefault="0009285F" w:rsidP="00AA243E">
      <w:pPr>
        <w:pStyle w:val="ListParagraph"/>
        <w:numPr>
          <w:ilvl w:val="0"/>
          <w:numId w:val="7"/>
        </w:numPr>
        <w:ind w:left="360"/>
      </w:pPr>
      <w:r>
        <w:t>In what</w:t>
      </w:r>
      <w:r w:rsidR="00F90ED7">
        <w:t xml:space="preserve"> ways is the revised discussion</w:t>
      </w:r>
      <w:r>
        <w:t xml:space="preserve"> an improvement? </w:t>
      </w:r>
    </w:p>
    <w:p w14:paraId="77F6418F" w14:textId="77777777" w:rsidR="006E1F2E" w:rsidRDefault="006E1F2E" w:rsidP="00AA243E">
      <w:pPr>
        <w:pStyle w:val="ListParagraph"/>
        <w:tabs>
          <w:tab w:val="clear" w:pos="720"/>
        </w:tabs>
        <w:ind w:left="360"/>
      </w:pPr>
    </w:p>
    <w:p w14:paraId="77F64190" w14:textId="77777777" w:rsidR="006E1F2E" w:rsidRDefault="006E1F2E" w:rsidP="00AA243E">
      <w:pPr>
        <w:pStyle w:val="ListParagraph"/>
        <w:tabs>
          <w:tab w:val="clear" w:pos="720"/>
        </w:tabs>
        <w:ind w:left="360"/>
      </w:pPr>
    </w:p>
    <w:p w14:paraId="77F64191" w14:textId="77777777" w:rsidR="006E1F2E" w:rsidRDefault="006E1F2E" w:rsidP="00AA243E">
      <w:pPr>
        <w:pStyle w:val="ListParagraph"/>
        <w:tabs>
          <w:tab w:val="clear" w:pos="720"/>
        </w:tabs>
        <w:ind w:left="360"/>
      </w:pPr>
    </w:p>
    <w:p w14:paraId="77F64192" w14:textId="77777777" w:rsidR="006E1F2E" w:rsidRDefault="006E1F2E" w:rsidP="00AA243E">
      <w:pPr>
        <w:pStyle w:val="ListParagraph"/>
        <w:tabs>
          <w:tab w:val="clear" w:pos="720"/>
        </w:tabs>
        <w:ind w:left="360"/>
      </w:pPr>
    </w:p>
    <w:p w14:paraId="77F64193" w14:textId="77777777" w:rsidR="006E1F2E" w:rsidRDefault="006E1F2E" w:rsidP="00AA243E">
      <w:pPr>
        <w:pStyle w:val="ListParagraph"/>
        <w:tabs>
          <w:tab w:val="clear" w:pos="720"/>
        </w:tabs>
        <w:ind w:left="360"/>
      </w:pPr>
    </w:p>
    <w:p w14:paraId="77F64194" w14:textId="77777777" w:rsidR="00AA243E" w:rsidRDefault="006E1F2E" w:rsidP="00AA243E">
      <w:pPr>
        <w:pStyle w:val="ListParagraph"/>
        <w:numPr>
          <w:ilvl w:val="0"/>
          <w:numId w:val="7"/>
        </w:numPr>
        <w:ind w:left="360"/>
      </w:pPr>
      <w:r>
        <w:t xml:space="preserve">Rewrite these equations using correct mathematical syntax. </w:t>
      </w:r>
    </w:p>
    <w:p w14:paraId="77F64195" w14:textId="77777777" w:rsidR="00AA243E" w:rsidRDefault="00AA243E" w:rsidP="00AA243E">
      <w:pPr>
        <w:pStyle w:val="ListParagraph"/>
        <w:tabs>
          <w:tab w:val="clear" w:pos="720"/>
        </w:tabs>
        <w:ind w:left="360"/>
      </w:pPr>
    </w:p>
    <w:p w14:paraId="77F64196" w14:textId="359A04CC" w:rsidR="00AA243E" w:rsidRDefault="0017546E" w:rsidP="00AA243E">
      <w:pPr>
        <w:pStyle w:val="ListParagraph"/>
        <w:numPr>
          <w:ilvl w:val="0"/>
          <w:numId w:val="29"/>
        </w:numPr>
      </w:pPr>
      <w:r>
        <w:rPr>
          <w:noProof/>
        </w:rPr>
        <mc:AlternateContent>
          <mc:Choice Requires="wpi">
            <w:drawing>
              <wp:anchor distT="0" distB="0" distL="114300" distR="114300" simplePos="0" relativeHeight="251688960" behindDoc="0" locked="0" layoutInCell="1" allowOverlap="1" wp14:anchorId="70B6CBF1" wp14:editId="7E21B373">
                <wp:simplePos x="0" y="0"/>
                <wp:positionH relativeFrom="column">
                  <wp:posOffset>2630356</wp:posOffset>
                </wp:positionH>
                <wp:positionV relativeFrom="paragraph">
                  <wp:posOffset>224330</wp:posOffset>
                </wp:positionV>
                <wp:extent cx="576720" cy="111960"/>
                <wp:effectExtent l="38100" t="38100" r="33020" b="40640"/>
                <wp:wrapNone/>
                <wp:docPr id="38" name="Ink 38"/>
                <wp:cNvGraphicFramePr/>
                <a:graphic xmlns:a="http://schemas.openxmlformats.org/drawingml/2006/main">
                  <a:graphicData uri="http://schemas.microsoft.com/office/word/2010/wordprocessingInk">
                    <w14:contentPart bwMode="auto" r:id="rId40">
                      <w14:nvContentPartPr>
                        <w14:cNvContentPartPr/>
                      </w14:nvContentPartPr>
                      <w14:xfrm>
                        <a:off x="0" y="0"/>
                        <a:ext cx="576720" cy="111960"/>
                      </w14:xfrm>
                    </w14:contentPart>
                  </a:graphicData>
                </a:graphic>
              </wp:anchor>
            </w:drawing>
          </mc:Choice>
          <mc:Fallback>
            <w:pict>
              <v:shape w14:anchorId="62E04D52" id="Ink 38" o:spid="_x0000_s1026" type="#_x0000_t75" style="position:absolute;margin-left:206.4pt;margin-top:16.95pt;width:46.8pt;height:10.2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">
                <v:imagedata r:id="rId53" o:title=""/>
              </v:shape>
            </w:pict>
          </mc:Fallback>
        </mc:AlternateContent>
      </w:r>
      <w:r>
        <w:rPr>
          <w:noProof/>
        </w:rPr>
        <mc:AlternateContent>
          <mc:Choice Requires="wpi">
            <w:drawing>
              <wp:anchor distT="0" distB="0" distL="114300" distR="114300" simplePos="0" relativeHeight="251687936" behindDoc="0" locked="0" layoutInCell="1" allowOverlap="1" wp14:anchorId="239CF00B" wp14:editId="454D5AD1">
                <wp:simplePos x="0" y="0"/>
                <wp:positionH relativeFrom="column">
                  <wp:posOffset>2846356</wp:posOffset>
                </wp:positionH>
                <wp:positionV relativeFrom="paragraph">
                  <wp:posOffset>-19390</wp:posOffset>
                </wp:positionV>
                <wp:extent cx="142200" cy="146880"/>
                <wp:effectExtent l="38100" t="57150" r="29845" b="43815"/>
                <wp:wrapNone/>
                <wp:docPr id="37" name="Ink 37"/>
                <wp:cNvGraphicFramePr/>
                <a:graphic xmlns:a="http://schemas.openxmlformats.org/drawingml/2006/main">
                  <a:graphicData uri="http://schemas.microsoft.com/office/word/2010/wordprocessingInk">
                    <w14:contentPart bwMode="auto" r:id="rId54">
                      <w14:nvContentPartPr>
                        <w14:cNvContentPartPr/>
                      </w14:nvContentPartPr>
                      <w14:xfrm>
                        <a:off x="0" y="0"/>
                        <a:ext cx="142200" cy="146880"/>
                      </w14:xfrm>
                    </w14:contentPart>
                  </a:graphicData>
                </a:graphic>
              </wp:anchor>
            </w:drawing>
          </mc:Choice>
          <mc:Fallback>
            <w:pict>
              <v:shape w14:anchorId="596AA21C" id="Ink 37" o:spid="_x0000_s1026" type="#_x0000_t75" style="position:absolute;margin-left:223.4pt;margin-top:-2.25pt;width:12.65pt;height:12.95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">
                <v:imagedata r:id="rId55" o:title=""/>
              </v:shape>
            </w:pict>
          </mc:Fallback>
        </mc:AlternateContent>
      </w:r>
      <w:r>
        <w:rPr>
          <w:noProof/>
        </w:rPr>
        <mc:AlternateContent>
          <mc:Choice Requires="wpi">
            <w:drawing>
              <wp:anchor distT="0" distB="0" distL="114300" distR="114300" simplePos="0" relativeHeight="251686912" behindDoc="0" locked="0" layoutInCell="1" allowOverlap="1" wp14:anchorId="052F4833" wp14:editId="3732DD05">
                <wp:simplePos x="0" y="0"/>
                <wp:positionH relativeFrom="column">
                  <wp:posOffset>2877676</wp:posOffset>
                </wp:positionH>
                <wp:positionV relativeFrom="paragraph">
                  <wp:posOffset>-4990</wp:posOffset>
                </wp:positionV>
                <wp:extent cx="40680" cy="251640"/>
                <wp:effectExtent l="38100" t="57150" r="35560" b="34290"/>
                <wp:wrapNone/>
                <wp:docPr id="36" name="Ink 36"/>
                <wp:cNvGraphicFramePr/>
                <a:graphic xmlns:a="http://schemas.openxmlformats.org/drawingml/2006/main">
                  <a:graphicData uri="http://schemas.microsoft.com/office/word/2010/wordprocessingInk">
                    <w14:contentPart bwMode="auto" r:id="rId56">
                      <w14:nvContentPartPr>
                        <w14:cNvContentPartPr/>
                      </w14:nvContentPartPr>
                      <w14:xfrm>
                        <a:off x="0" y="0"/>
                        <a:ext cx="40680" cy="251640"/>
                      </w14:xfrm>
                    </w14:contentPart>
                  </a:graphicData>
                </a:graphic>
              </wp:anchor>
            </w:drawing>
          </mc:Choice>
          <mc:Fallback>
            <w:pict>
              <v:shape w14:anchorId="54707BBF" id="Ink 36" o:spid="_x0000_s1026" type="#_x0000_t75" style="position:absolute;margin-left:225.9pt;margin-top:-1.1pt;width:4.6pt;height:21.2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">
                <v:imagedata r:id="rId57" o:title=""/>
              </v:shape>
            </w:pict>
          </mc:Fallback>
        </mc:AlternateContent>
      </w:r>
      <w:r>
        <w:rPr>
          <w:noProof/>
        </w:rPr>
        <mc:AlternateContent>
          <mc:Choice Requires="wpi">
            <w:drawing>
              <wp:anchor distT="0" distB="0" distL="114300" distR="114300" simplePos="0" relativeHeight="251685888" behindDoc="0" locked="0" layoutInCell="1" allowOverlap="1" wp14:anchorId="4FA451D6" wp14:editId="31F1DADD">
                <wp:simplePos x="0" y="0"/>
                <wp:positionH relativeFrom="column">
                  <wp:posOffset>2360716</wp:posOffset>
                </wp:positionH>
                <wp:positionV relativeFrom="paragraph">
                  <wp:posOffset>196250</wp:posOffset>
                </wp:positionV>
                <wp:extent cx="122400" cy="78480"/>
                <wp:effectExtent l="57150" t="57150" r="11430" b="55245"/>
                <wp:wrapNone/>
                <wp:docPr id="35" name="Ink 35"/>
                <wp:cNvGraphicFramePr/>
                <a:graphic xmlns:a="http://schemas.openxmlformats.org/drawingml/2006/main">
                  <a:graphicData uri="http://schemas.microsoft.com/office/word/2010/wordprocessingInk">
                    <w14:contentPart bwMode="auto" r:id="rId58">
                      <w14:nvContentPartPr>
                        <w14:cNvContentPartPr/>
                      </w14:nvContentPartPr>
                      <w14:xfrm>
                        <a:off x="0" y="0"/>
                        <a:ext cx="122400" cy="78480"/>
                      </w14:xfrm>
                    </w14:contentPart>
                  </a:graphicData>
                </a:graphic>
              </wp:anchor>
            </w:drawing>
          </mc:Choice>
          <mc:Fallback>
            <w:pict>
              <v:shape w14:anchorId="0696EF39" id="Ink 35" o:spid="_x0000_s1026" type="#_x0000_t75" style="position:absolute;margin-left:185.2pt;margin-top:14.75pt;width:11.1pt;height:7.6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">
                <v:imagedata r:id="rId59" o:title=""/>
              </v:shape>
            </w:pict>
          </mc:Fallback>
        </mc:AlternateContent>
      </w:r>
      <w:r>
        <w:rPr>
          <w:noProof/>
        </w:rPr>
        <mc:AlternateContent>
          <mc:Choice Requires="wpi">
            <w:drawing>
              <wp:anchor distT="0" distB="0" distL="114300" distR="114300" simplePos="0" relativeHeight="251684864" behindDoc="0" locked="0" layoutInCell="1" allowOverlap="1" wp14:anchorId="4F7B5A62" wp14:editId="5C3505FC">
                <wp:simplePos x="0" y="0"/>
                <wp:positionH relativeFrom="column">
                  <wp:posOffset>2143636</wp:posOffset>
                </wp:positionH>
                <wp:positionV relativeFrom="paragraph">
                  <wp:posOffset>17690</wp:posOffset>
                </wp:positionV>
                <wp:extent cx="174600" cy="353160"/>
                <wp:effectExtent l="57150" t="57150" r="16510" b="46990"/>
                <wp:wrapNone/>
                <wp:docPr id="34" name="Ink 34"/>
                <wp:cNvGraphicFramePr/>
                <a:graphic xmlns:a="http://schemas.openxmlformats.org/drawingml/2006/main">
                  <a:graphicData uri="http://schemas.microsoft.com/office/word/2010/wordprocessingInk">
                    <w14:contentPart bwMode="auto" r:id="rId60">
                      <w14:nvContentPartPr>
                        <w14:cNvContentPartPr/>
                      </w14:nvContentPartPr>
                      <w14:xfrm>
                        <a:off x="0" y="0"/>
                        <a:ext cx="174600" cy="353160"/>
                      </w14:xfrm>
                    </w14:contentPart>
                  </a:graphicData>
                </a:graphic>
              </wp:anchor>
            </w:drawing>
          </mc:Choice>
          <mc:Fallback>
            <w:pict>
              <v:shape w14:anchorId="6C8BD358" id="Ink 34" o:spid="_x0000_s1026" type="#_x0000_t75" style="position:absolute;margin-left:168.1pt;margin-top:.7pt;width:15.2pt;height:29.2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">
                <v:imagedata r:id="rId61" o:title=""/>
              </v:shape>
            </w:pict>
          </mc:Fallback>
        </mc:AlternateContent>
      </w:r>
      <w:r w:rsidR="00A4176E" w:rsidRPr="00AA243E">
        <w:rPr>
          <w:noProof/>
          <w:position w:val="-24"/>
        </w:rPr>
        <w:object w:dxaOrig="1120" w:dyaOrig="620" w14:anchorId="77F64206">
          <v:shape id="_x0000_i1029" type="#_x0000_t75" style="width:56pt;height:31.5pt" o:ole="">
            <v:imagedata r:id="rId62" o:title=""/>
          </v:shape>
          <o:OLEObject Type="Embed" ProgID="Equation.3" ShapeID="_x0000_i1029" DrawAspect="Content" ObjectID="_1758956312" r:id="rId63"/>
        </w:object>
      </w:r>
    </w:p>
    <w:p w14:paraId="77F64197" w14:textId="48C0ACEC" w:rsidR="00AA243E" w:rsidRDefault="007E3898" w:rsidP="00AA243E">
      <w:pPr>
        <w:pStyle w:val="ListParagraph"/>
        <w:tabs>
          <w:tab w:val="clear" w:pos="720"/>
        </w:tabs>
      </w:pPr>
      <w:r>
        <w:rPr>
          <w:noProof/>
        </w:rPr>
        <mc:AlternateContent>
          <mc:Choice Requires="wpi">
            <w:drawing>
              <wp:anchor distT="0" distB="0" distL="114300" distR="114300" simplePos="0" relativeHeight="251711488" behindDoc="0" locked="0" layoutInCell="1" allowOverlap="1" wp14:anchorId="22B6B30D" wp14:editId="4F372B20">
                <wp:simplePos x="0" y="0"/>
                <wp:positionH relativeFrom="column">
                  <wp:posOffset>5101756</wp:posOffset>
                </wp:positionH>
                <wp:positionV relativeFrom="paragraph">
                  <wp:posOffset>46030</wp:posOffset>
                </wp:positionV>
                <wp:extent cx="443520" cy="180360"/>
                <wp:effectExtent l="57150" t="57150" r="33020" b="48260"/>
                <wp:wrapNone/>
                <wp:docPr id="60" name="Ink 60"/>
                <wp:cNvGraphicFramePr/>
                <a:graphic xmlns:a="http://schemas.openxmlformats.org/drawingml/2006/main">
                  <a:graphicData uri="http://schemas.microsoft.com/office/word/2010/wordprocessingInk">
                    <w14:contentPart bwMode="auto" r:id="rId64">
                      <w14:nvContentPartPr>
                        <w14:cNvContentPartPr/>
                      </w14:nvContentPartPr>
                      <w14:xfrm>
                        <a:off x="0" y="0"/>
                        <a:ext cx="443520" cy="180360"/>
                      </w14:xfrm>
                    </w14:contentPart>
                  </a:graphicData>
                </a:graphic>
              </wp:anchor>
            </w:drawing>
          </mc:Choice>
          <mc:Fallback>
            <w:pict>
              <v:shape w14:anchorId="4A7EFB76" id="Ink 60" o:spid="_x0000_s1026" type="#_x0000_t75" style="position:absolute;margin-left:401pt;margin-top:2.9pt;width:36.3pt;height:15.6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">
                <v:imagedata r:id="rId65" o:title=""/>
              </v:shape>
            </w:pict>
          </mc:Fallback>
        </mc:AlternateContent>
      </w:r>
      <w:r w:rsidR="0017546E">
        <w:rPr>
          <w:noProof/>
        </w:rPr>
        <mc:AlternateContent>
          <mc:Choice Requires="wpi">
            <w:drawing>
              <wp:anchor distT="0" distB="0" distL="114300" distR="114300" simplePos="0" relativeHeight="251692032" behindDoc="0" locked="0" layoutInCell="1" allowOverlap="1" wp14:anchorId="5F6C1060" wp14:editId="5D5D554B">
                <wp:simplePos x="0" y="0"/>
                <wp:positionH relativeFrom="column">
                  <wp:posOffset>3060916</wp:posOffset>
                </wp:positionH>
                <wp:positionV relativeFrom="paragraph">
                  <wp:posOffset>-60170</wp:posOffset>
                </wp:positionV>
                <wp:extent cx="126000" cy="181440"/>
                <wp:effectExtent l="38100" t="57150" r="45720" b="28575"/>
                <wp:wrapNone/>
                <wp:docPr id="41" name="Ink 41"/>
                <wp:cNvGraphicFramePr/>
                <a:graphic xmlns:a="http://schemas.openxmlformats.org/drawingml/2006/main">
                  <a:graphicData uri="http://schemas.microsoft.com/office/word/2010/wordprocessingInk">
                    <w14:contentPart bwMode="auto" r:id="rId66">
                      <w14:nvContentPartPr>
                        <w14:cNvContentPartPr/>
                      </w14:nvContentPartPr>
                      <w14:xfrm>
                        <a:off x="0" y="0"/>
                        <a:ext cx="126000" cy="181440"/>
                      </w14:xfrm>
                    </w14:contentPart>
                  </a:graphicData>
                </a:graphic>
              </wp:anchor>
            </w:drawing>
          </mc:Choice>
          <mc:Fallback>
            <w:pict>
              <v:shape w14:anchorId="59F4DF46" id="Ink 41" o:spid="_x0000_s1026" type="#_x0000_t75" style="position:absolute;margin-left:240.3pt;margin-top:-5.45pt;width:11.3pt;height:15.75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">
                <v:imagedata r:id="rId67" o:title=""/>
              </v:shape>
            </w:pict>
          </mc:Fallback>
        </mc:AlternateContent>
      </w:r>
      <w:r w:rsidR="0017546E">
        <w:rPr>
          <w:noProof/>
        </w:rPr>
        <mc:AlternateContent>
          <mc:Choice Requires="wpi">
            <w:drawing>
              <wp:anchor distT="0" distB="0" distL="114300" distR="114300" simplePos="0" relativeHeight="251691008" behindDoc="0" locked="0" layoutInCell="1" allowOverlap="1" wp14:anchorId="6A719A37" wp14:editId="651826FD">
                <wp:simplePos x="0" y="0"/>
                <wp:positionH relativeFrom="column">
                  <wp:posOffset>2776516</wp:posOffset>
                </wp:positionH>
                <wp:positionV relativeFrom="paragraph">
                  <wp:posOffset>-96890</wp:posOffset>
                </wp:positionV>
                <wp:extent cx="463680" cy="271080"/>
                <wp:effectExtent l="38100" t="57150" r="0" b="34290"/>
                <wp:wrapNone/>
                <wp:docPr id="40" name="Ink 40"/>
                <wp:cNvGraphicFramePr/>
                <a:graphic xmlns:a="http://schemas.openxmlformats.org/drawingml/2006/main">
                  <a:graphicData uri="http://schemas.microsoft.com/office/word/2010/wordprocessingInk">
                    <w14:contentPart bwMode="auto" r:id="rId68">
                      <w14:nvContentPartPr>
                        <w14:cNvContentPartPr/>
                      </w14:nvContentPartPr>
                      <w14:xfrm>
                        <a:off x="0" y="0"/>
                        <a:ext cx="463680" cy="271080"/>
                      </w14:xfrm>
                    </w14:contentPart>
                  </a:graphicData>
                </a:graphic>
              </wp:anchor>
            </w:drawing>
          </mc:Choice>
          <mc:Fallback>
            <w:pict>
              <v:shape w14:anchorId="7AA9EF52" id="Ink 40" o:spid="_x0000_s1026" type="#_x0000_t75" style="position:absolute;margin-left:217.9pt;margin-top:-8.35pt;width:37.9pt;height:22.8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">
                <v:imagedata r:id="rId69" o:title=""/>
              </v:shape>
            </w:pict>
          </mc:Fallback>
        </mc:AlternateContent>
      </w:r>
      <w:r w:rsidR="0017546E">
        <w:rPr>
          <w:noProof/>
        </w:rPr>
        <mc:AlternateContent>
          <mc:Choice Requires="wpi">
            <w:drawing>
              <wp:anchor distT="0" distB="0" distL="114300" distR="114300" simplePos="0" relativeHeight="251689984" behindDoc="0" locked="0" layoutInCell="1" allowOverlap="1" wp14:anchorId="59E2BB9D" wp14:editId="0A6021AC">
                <wp:simplePos x="0" y="0"/>
                <wp:positionH relativeFrom="column">
                  <wp:posOffset>2772556</wp:posOffset>
                </wp:positionH>
                <wp:positionV relativeFrom="paragraph">
                  <wp:posOffset>-31010</wp:posOffset>
                </wp:positionV>
                <wp:extent cx="36360" cy="190800"/>
                <wp:effectExtent l="38100" t="57150" r="40005" b="38100"/>
                <wp:wrapNone/>
                <wp:docPr id="39" name="Ink 39"/>
                <wp:cNvGraphicFramePr/>
                <a:graphic xmlns:a="http://schemas.openxmlformats.org/drawingml/2006/main">
                  <a:graphicData uri="http://schemas.microsoft.com/office/word/2010/wordprocessingInk">
                    <w14:contentPart bwMode="auto" r:id="rId70">
                      <w14:nvContentPartPr>
                        <w14:cNvContentPartPr/>
                      </w14:nvContentPartPr>
                      <w14:xfrm>
                        <a:off x="0" y="0"/>
                        <a:ext cx="36360" cy="190800"/>
                      </w14:xfrm>
                    </w14:contentPart>
                  </a:graphicData>
                </a:graphic>
              </wp:anchor>
            </w:drawing>
          </mc:Choice>
          <mc:Fallback>
            <w:pict>
              <v:shape w14:anchorId="094DDE21" id="Ink 39" o:spid="_x0000_s1026" type="#_x0000_t75" style="position:absolute;margin-left:217.6pt;margin-top:-3.15pt;width:4.25pt;height:16.4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">
                <v:imagedata r:id="rId71" o:title=""/>
              </v:shape>
            </w:pict>
          </mc:Fallback>
        </mc:AlternateContent>
      </w:r>
    </w:p>
    <w:p w14:paraId="77F64198" w14:textId="5368D307" w:rsidR="00AA243E" w:rsidRDefault="007E3898" w:rsidP="00AA243E">
      <w:pPr>
        <w:pStyle w:val="ListParagraph"/>
        <w:numPr>
          <w:ilvl w:val="0"/>
          <w:numId w:val="29"/>
        </w:numPr>
      </w:pPr>
      <w:r>
        <w:rPr>
          <w:noProof/>
        </w:rPr>
        <mc:AlternateContent>
          <mc:Choice Requires="wpi">
            <w:drawing>
              <wp:anchor distT="0" distB="0" distL="114300" distR="114300" simplePos="0" relativeHeight="251710464" behindDoc="0" locked="0" layoutInCell="1" allowOverlap="1" wp14:anchorId="77749C4A" wp14:editId="2DEBFE07">
                <wp:simplePos x="0" y="0"/>
                <wp:positionH relativeFrom="column">
                  <wp:posOffset>5266636</wp:posOffset>
                </wp:positionH>
                <wp:positionV relativeFrom="paragraph">
                  <wp:posOffset>167145</wp:posOffset>
                </wp:positionV>
                <wp:extent cx="159120" cy="67320"/>
                <wp:effectExtent l="57150" t="57150" r="12700" b="46990"/>
                <wp:wrapNone/>
                <wp:docPr id="59" name="Ink 59"/>
                <wp:cNvGraphicFramePr/>
                <a:graphic xmlns:a="http://schemas.openxmlformats.org/drawingml/2006/main">
                  <a:graphicData uri="http://schemas.microsoft.com/office/word/2010/wordprocessingInk">
                    <w14:contentPart bwMode="auto" r:id="rId72">
                      <w14:nvContentPartPr>
                        <w14:cNvContentPartPr/>
                      </w14:nvContentPartPr>
                      <w14:xfrm>
                        <a:off x="0" y="0"/>
                        <a:ext cx="159120" cy="67320"/>
                      </w14:xfrm>
                    </w14:contentPart>
                  </a:graphicData>
                </a:graphic>
              </wp:anchor>
            </w:drawing>
          </mc:Choice>
          <mc:Fallback>
            <w:pict>
              <v:shape w14:anchorId="3AC08463" id="Ink 59" o:spid="_x0000_s1026" type="#_x0000_t75" style="position:absolute;margin-left:414pt;margin-top:12.45pt;width:13.95pt;height:6.7pt;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">
                <v:imagedata r:id="rId73" o:title=""/>
              </v:shape>
            </w:pict>
          </mc:Fallback>
        </mc:AlternateContent>
      </w:r>
      <w:r>
        <w:rPr>
          <w:noProof/>
        </w:rPr>
        <mc:AlternateContent>
          <mc:Choice Requires="wpi">
            <w:drawing>
              <wp:anchor distT="0" distB="0" distL="114300" distR="114300" simplePos="0" relativeHeight="251709440" behindDoc="0" locked="0" layoutInCell="1" allowOverlap="1" wp14:anchorId="77A6EF02" wp14:editId="3660B9EF">
                <wp:simplePos x="0" y="0"/>
                <wp:positionH relativeFrom="column">
                  <wp:posOffset>4878556</wp:posOffset>
                </wp:positionH>
                <wp:positionV relativeFrom="paragraph">
                  <wp:posOffset>148785</wp:posOffset>
                </wp:positionV>
                <wp:extent cx="456840" cy="187920"/>
                <wp:effectExtent l="38100" t="57150" r="57785" b="41275"/>
                <wp:wrapNone/>
                <wp:docPr id="58" name="Ink 58"/>
                <wp:cNvGraphicFramePr/>
                <a:graphic xmlns:a="http://schemas.openxmlformats.org/drawingml/2006/main">
                  <a:graphicData uri="http://schemas.microsoft.com/office/word/2010/wordprocessingInk">
                    <w14:contentPart bwMode="auto" r:id="rId74">
                      <w14:nvContentPartPr>
                        <w14:cNvContentPartPr/>
                      </w14:nvContentPartPr>
                      <w14:xfrm>
                        <a:off x="0" y="0"/>
                        <a:ext cx="456840" cy="187920"/>
                      </w14:xfrm>
                    </w14:contentPart>
                  </a:graphicData>
                </a:graphic>
              </wp:anchor>
            </w:drawing>
          </mc:Choice>
          <mc:Fallback>
            <w:pict>
              <v:shape w14:anchorId="4B45BA96" id="Ink 58" o:spid="_x0000_s1026" type="#_x0000_t75" style="position:absolute;margin-left:383.45pt;margin-top:11pt;width:37.35pt;height:16.25pt;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">
                <v:imagedata r:id="rId75" o:title=""/>
              </v:shape>
            </w:pict>
          </mc:Fallback>
        </mc:AlternateContent>
      </w:r>
      <w:r>
        <w:rPr>
          <w:noProof/>
        </w:rPr>
        <mc:AlternateContent>
          <mc:Choice Requires="wpi">
            <w:drawing>
              <wp:anchor distT="0" distB="0" distL="114300" distR="114300" simplePos="0" relativeHeight="251708416" behindDoc="0" locked="0" layoutInCell="1" allowOverlap="1" wp14:anchorId="38243219" wp14:editId="49EC6D75">
                <wp:simplePos x="0" y="0"/>
                <wp:positionH relativeFrom="column">
                  <wp:posOffset>4643116</wp:posOffset>
                </wp:positionH>
                <wp:positionV relativeFrom="paragraph">
                  <wp:posOffset>62385</wp:posOffset>
                </wp:positionV>
                <wp:extent cx="256320" cy="206280"/>
                <wp:effectExtent l="57150" t="57150" r="48895" b="41910"/>
                <wp:wrapNone/>
                <wp:docPr id="57" name="Ink 57"/>
                <wp:cNvGraphicFramePr/>
                <a:graphic xmlns:a="http://schemas.openxmlformats.org/drawingml/2006/main">
                  <a:graphicData uri="http://schemas.microsoft.com/office/word/2010/wordprocessingInk">
                    <w14:contentPart bwMode="auto" r:id="rId76">
                      <w14:nvContentPartPr>
                        <w14:cNvContentPartPr/>
                      </w14:nvContentPartPr>
                      <w14:xfrm>
                        <a:off x="0" y="0"/>
                        <a:ext cx="256320" cy="206280"/>
                      </w14:xfrm>
                    </w14:contentPart>
                  </a:graphicData>
                </a:graphic>
              </wp:anchor>
            </w:drawing>
          </mc:Choice>
          <mc:Fallback>
            <w:pict>
              <v:shape w14:anchorId="4754D7DE" id="Ink 57" o:spid="_x0000_s1026" type="#_x0000_t75" style="position:absolute;margin-left:364.9pt;margin-top:4.2pt;width:21.6pt;height:17.7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">
                <v:imagedata r:id="rId77" o:title=""/>
              </v:shape>
            </w:pict>
          </mc:Fallback>
        </mc:AlternateContent>
      </w:r>
      <w:r>
        <w:rPr>
          <w:noProof/>
        </w:rPr>
        <mc:AlternateContent>
          <mc:Choice Requires="wpi">
            <w:drawing>
              <wp:anchor distT="0" distB="0" distL="114300" distR="114300" simplePos="0" relativeHeight="251707392" behindDoc="0" locked="0" layoutInCell="1" allowOverlap="1" wp14:anchorId="6A3C2CD5" wp14:editId="1D8FB33B">
                <wp:simplePos x="0" y="0"/>
                <wp:positionH relativeFrom="column">
                  <wp:posOffset>4345756</wp:posOffset>
                </wp:positionH>
                <wp:positionV relativeFrom="paragraph">
                  <wp:posOffset>177585</wp:posOffset>
                </wp:positionV>
                <wp:extent cx="40320" cy="154440"/>
                <wp:effectExtent l="57150" t="57150" r="36195" b="36195"/>
                <wp:wrapNone/>
                <wp:docPr id="56" name="Ink 56"/>
                <wp:cNvGraphicFramePr/>
                <a:graphic xmlns:a="http://schemas.openxmlformats.org/drawingml/2006/main">
                  <a:graphicData uri="http://schemas.microsoft.com/office/word/2010/wordprocessingInk">
                    <w14:contentPart bwMode="auto" r:id="rId78">
                      <w14:nvContentPartPr>
                        <w14:cNvContentPartPr/>
                      </w14:nvContentPartPr>
                      <w14:xfrm>
                        <a:off x="0" y="0"/>
                        <a:ext cx="40320" cy="154440"/>
                      </w14:xfrm>
                    </w14:contentPart>
                  </a:graphicData>
                </a:graphic>
              </wp:anchor>
            </w:drawing>
          </mc:Choice>
          <mc:Fallback>
            <w:pict>
              <v:shape w14:anchorId="3D1BC401" id="Ink 56" o:spid="_x0000_s1026" type="#_x0000_t75" style="position:absolute;margin-left:341.5pt;margin-top:13.3pt;width:4.55pt;height:13.55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">
                <v:imagedata r:id="rId79" o:title=""/>
              </v:shape>
            </w:pict>
          </mc:Fallback>
        </mc:AlternateContent>
      </w:r>
      <w:r>
        <w:rPr>
          <w:noProof/>
        </w:rPr>
        <mc:AlternateContent>
          <mc:Choice Requires="wpi">
            <w:drawing>
              <wp:anchor distT="0" distB="0" distL="114300" distR="114300" simplePos="0" relativeHeight="251706368" behindDoc="0" locked="0" layoutInCell="1" allowOverlap="1" wp14:anchorId="6CD4DA90" wp14:editId="663FE68A">
                <wp:simplePos x="0" y="0"/>
                <wp:positionH relativeFrom="column">
                  <wp:posOffset>4298236</wp:posOffset>
                </wp:positionH>
                <wp:positionV relativeFrom="paragraph">
                  <wp:posOffset>254625</wp:posOffset>
                </wp:positionV>
                <wp:extent cx="138960" cy="43200"/>
                <wp:effectExtent l="57150" t="38100" r="33020" b="52070"/>
                <wp:wrapNone/>
                <wp:docPr id="55" name="Ink 55"/>
                <wp:cNvGraphicFramePr/>
                <a:graphic xmlns:a="http://schemas.openxmlformats.org/drawingml/2006/main">
                  <a:graphicData uri="http://schemas.microsoft.com/office/word/2010/wordprocessingInk">
                    <w14:contentPart bwMode="auto" r:id="rId80">
                      <w14:nvContentPartPr>
                        <w14:cNvContentPartPr/>
                      </w14:nvContentPartPr>
                      <w14:xfrm>
                        <a:off x="0" y="0"/>
                        <a:ext cx="138960" cy="43200"/>
                      </w14:xfrm>
                    </w14:contentPart>
                  </a:graphicData>
                </a:graphic>
              </wp:anchor>
            </w:drawing>
          </mc:Choice>
          <mc:Fallback>
            <w:pict>
              <v:shape w14:anchorId="4914E19C" id="Ink 55" o:spid="_x0000_s1026" type="#_x0000_t75" style="position:absolute;margin-left:337.75pt;margin-top:19.35pt;width:12.4pt;height:4.8pt;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">
                <v:imagedata r:id="rId81" o:title=""/>
              </v:shape>
            </w:pict>
          </mc:Fallback>
        </mc:AlternateContent>
      </w:r>
      <w:r>
        <w:rPr>
          <w:noProof/>
        </w:rPr>
        <mc:AlternateContent>
          <mc:Choice Requires="wpi">
            <w:drawing>
              <wp:anchor distT="0" distB="0" distL="114300" distR="114300" simplePos="0" relativeHeight="251705344" behindDoc="0" locked="0" layoutInCell="1" allowOverlap="1" wp14:anchorId="43118353" wp14:editId="264FE80C">
                <wp:simplePos x="0" y="0"/>
                <wp:positionH relativeFrom="column">
                  <wp:posOffset>3936796</wp:posOffset>
                </wp:positionH>
                <wp:positionV relativeFrom="paragraph">
                  <wp:posOffset>113505</wp:posOffset>
                </wp:positionV>
                <wp:extent cx="150480" cy="77760"/>
                <wp:effectExtent l="19050" t="57150" r="40640" b="55880"/>
                <wp:wrapNone/>
                <wp:docPr id="54" name="Ink 54"/>
                <wp:cNvGraphicFramePr/>
                <a:graphic xmlns:a="http://schemas.openxmlformats.org/drawingml/2006/main">
                  <a:graphicData uri="http://schemas.microsoft.com/office/word/2010/wordprocessingInk">
                    <w14:contentPart bwMode="auto" r:id="rId82">
                      <w14:nvContentPartPr>
                        <w14:cNvContentPartPr/>
                      </w14:nvContentPartPr>
                      <w14:xfrm>
                        <a:off x="0" y="0"/>
                        <a:ext cx="150480" cy="77760"/>
                      </w14:xfrm>
                    </w14:contentPart>
                  </a:graphicData>
                </a:graphic>
              </wp:anchor>
            </w:drawing>
          </mc:Choice>
          <mc:Fallback>
            <w:pict>
              <v:shape w14:anchorId="5EC78FEA" id="Ink 54" o:spid="_x0000_s1026" type="#_x0000_t75" style="position:absolute;margin-left:309.3pt;margin-top:8.25pt;width:13.3pt;height:7.5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">
                <v:imagedata r:id="rId83" o:title=""/>
              </v:shape>
            </w:pict>
          </mc:Fallback>
        </mc:AlternateContent>
      </w:r>
      <w:r>
        <w:rPr>
          <w:noProof/>
        </w:rPr>
        <mc:AlternateContent>
          <mc:Choice Requires="wpi">
            <w:drawing>
              <wp:anchor distT="0" distB="0" distL="114300" distR="114300" simplePos="0" relativeHeight="251704320" behindDoc="0" locked="0" layoutInCell="1" allowOverlap="1" wp14:anchorId="4BB40302" wp14:editId="7D7ED442">
                <wp:simplePos x="0" y="0"/>
                <wp:positionH relativeFrom="column">
                  <wp:posOffset>3954796</wp:posOffset>
                </wp:positionH>
                <wp:positionV relativeFrom="paragraph">
                  <wp:posOffset>327345</wp:posOffset>
                </wp:positionV>
                <wp:extent cx="194040" cy="113040"/>
                <wp:effectExtent l="38100" t="57150" r="15875" b="39370"/>
                <wp:wrapNone/>
                <wp:docPr id="53" name="Ink 53"/>
                <wp:cNvGraphicFramePr/>
                <a:graphic xmlns:a="http://schemas.openxmlformats.org/drawingml/2006/main">
                  <a:graphicData uri="http://schemas.microsoft.com/office/word/2010/wordprocessingInk">
                    <w14:contentPart bwMode="auto" r:id="rId84">
                      <w14:nvContentPartPr>
                        <w14:cNvContentPartPr/>
                      </w14:nvContentPartPr>
                      <w14:xfrm>
                        <a:off x="0" y="0"/>
                        <a:ext cx="194040" cy="113040"/>
                      </w14:xfrm>
                    </w14:contentPart>
                  </a:graphicData>
                </a:graphic>
              </wp:anchor>
            </w:drawing>
          </mc:Choice>
          <mc:Fallback>
            <w:pict>
              <v:shape w14:anchorId="2A837BAF" id="Ink 53" o:spid="_x0000_s1026" type="#_x0000_t75" style="position:absolute;margin-left:310.7pt;margin-top:25.1pt;width:16.7pt;height:10.3pt;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">
                <v:imagedata r:id="rId85" o:title=""/>
              </v:shape>
            </w:pict>
          </mc:Fallback>
        </mc:AlternateContent>
      </w:r>
      <w:r>
        <w:rPr>
          <w:noProof/>
        </w:rPr>
        <mc:AlternateContent>
          <mc:Choice Requires="wpi">
            <w:drawing>
              <wp:anchor distT="0" distB="0" distL="114300" distR="114300" simplePos="0" relativeHeight="251701248" behindDoc="0" locked="0" layoutInCell="1" allowOverlap="1" wp14:anchorId="19511164" wp14:editId="0CCDFAC4">
                <wp:simplePos x="0" y="0"/>
                <wp:positionH relativeFrom="column">
                  <wp:posOffset>3829516</wp:posOffset>
                </wp:positionH>
                <wp:positionV relativeFrom="paragraph">
                  <wp:posOffset>343185</wp:posOffset>
                </wp:positionV>
                <wp:extent cx="1800" cy="2160"/>
                <wp:effectExtent l="0" t="0" r="0" b="0"/>
                <wp:wrapNone/>
                <wp:docPr id="50" name="Ink 50"/>
                <wp:cNvGraphicFramePr/>
                <a:graphic xmlns:a="http://schemas.openxmlformats.org/drawingml/2006/main">
                  <a:graphicData uri="http://schemas.microsoft.com/office/word/2010/wordprocessingInk">
                    <w14:contentPart bwMode="auto" r:id="rId86">
                      <w14:nvContentPartPr>
                        <w14:cNvContentPartPr/>
                      </w14:nvContentPartPr>
                      <w14:xfrm>
                        <a:off x="0" y="0"/>
                        <a:ext cx="1800" cy="2160"/>
                      </w14:xfrm>
                    </w14:contentPart>
                  </a:graphicData>
                </a:graphic>
              </wp:anchor>
            </w:drawing>
          </mc:Choice>
          <mc:Fallback>
            <w:pict>
              <v:shape w14:anchorId="25D302A6" id="Ink 50" o:spid="_x0000_s1026" type="#_x0000_t75" style="position:absolute;margin-left:300.85pt;margin-top:26.3pt;width:1.6pt;height:1.5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">
                <v:imagedata r:id="rId87" o:title=""/>
              </v:shape>
            </w:pict>
          </mc:Fallback>
        </mc:AlternateContent>
      </w:r>
      <w:r>
        <w:rPr>
          <w:noProof/>
        </w:rPr>
        <mc:AlternateContent>
          <mc:Choice Requires="wpi">
            <w:drawing>
              <wp:anchor distT="0" distB="0" distL="114300" distR="114300" simplePos="0" relativeHeight="251700224" behindDoc="0" locked="0" layoutInCell="1" allowOverlap="1" wp14:anchorId="50F9494B" wp14:editId="0629DC75">
                <wp:simplePos x="0" y="0"/>
                <wp:positionH relativeFrom="column">
                  <wp:posOffset>3625036</wp:posOffset>
                </wp:positionH>
                <wp:positionV relativeFrom="paragraph">
                  <wp:posOffset>236985</wp:posOffset>
                </wp:positionV>
                <wp:extent cx="158760" cy="173880"/>
                <wp:effectExtent l="57150" t="57150" r="50800" b="55245"/>
                <wp:wrapNone/>
                <wp:docPr id="49" name="Ink 49"/>
                <wp:cNvGraphicFramePr/>
                <a:graphic xmlns:a="http://schemas.openxmlformats.org/drawingml/2006/main">
                  <a:graphicData uri="http://schemas.microsoft.com/office/word/2010/wordprocessingInk">
                    <w14:contentPart bwMode="auto" r:id="rId88">
                      <w14:nvContentPartPr>
                        <w14:cNvContentPartPr/>
                      </w14:nvContentPartPr>
                      <w14:xfrm>
                        <a:off x="0" y="0"/>
                        <a:ext cx="158760" cy="173880"/>
                      </w14:xfrm>
                    </w14:contentPart>
                  </a:graphicData>
                </a:graphic>
              </wp:anchor>
            </w:drawing>
          </mc:Choice>
          <mc:Fallback>
            <w:pict>
              <v:shape w14:anchorId="2CA3060F" id="Ink 49" o:spid="_x0000_s1026" type="#_x0000_t75" style="position:absolute;margin-left:284.75pt;margin-top:17.95pt;width:13.9pt;height:15.15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">
                <v:imagedata r:id="rId89" o:title=""/>
              </v:shape>
            </w:pict>
          </mc:Fallback>
        </mc:AlternateContent>
      </w:r>
      <w:r>
        <w:rPr>
          <w:noProof/>
        </w:rPr>
        <mc:AlternateContent>
          <mc:Choice Requires="wpi">
            <w:drawing>
              <wp:anchor distT="0" distB="0" distL="114300" distR="114300" simplePos="0" relativeHeight="251699200" behindDoc="0" locked="0" layoutInCell="1" allowOverlap="1" wp14:anchorId="31400F9C" wp14:editId="3A3228BA">
                <wp:simplePos x="0" y="0"/>
                <wp:positionH relativeFrom="column">
                  <wp:posOffset>3408676</wp:posOffset>
                </wp:positionH>
                <wp:positionV relativeFrom="paragraph">
                  <wp:posOffset>-166215</wp:posOffset>
                </wp:positionV>
                <wp:extent cx="1911240" cy="711000"/>
                <wp:effectExtent l="57150" t="57150" r="32385" b="51435"/>
                <wp:wrapNone/>
                <wp:docPr id="48" name="Ink 48"/>
                <wp:cNvGraphicFramePr/>
                <a:graphic xmlns:a="http://schemas.openxmlformats.org/drawingml/2006/main">
                  <a:graphicData uri="http://schemas.microsoft.com/office/word/2010/wordprocessingInk">
                    <w14:contentPart bwMode="auto" r:id="rId90">
                      <w14:nvContentPartPr>
                        <w14:cNvContentPartPr/>
                      </w14:nvContentPartPr>
                      <w14:xfrm>
                        <a:off x="0" y="0"/>
                        <a:ext cx="1911240" cy="711000"/>
                      </w14:xfrm>
                    </w14:contentPart>
                  </a:graphicData>
                </a:graphic>
              </wp:anchor>
            </w:drawing>
          </mc:Choice>
          <mc:Fallback>
            <w:pict>
              <v:shape w14:anchorId="124F0996" id="Ink 48" o:spid="_x0000_s1026" type="#_x0000_t75" style="position:absolute;margin-left:267.7pt;margin-top:-13.8pt;width:151.95pt;height:57.4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">
                <v:imagedata r:id="rId91" o:title=""/>
              </v:shape>
            </w:pict>
          </mc:Fallback>
        </mc:AlternateContent>
      </w:r>
      <w:r>
        <w:rPr>
          <w:noProof/>
        </w:rPr>
        <mc:AlternateContent>
          <mc:Choice Requires="wpi">
            <w:drawing>
              <wp:anchor distT="0" distB="0" distL="114300" distR="114300" simplePos="0" relativeHeight="251693056" behindDoc="0" locked="0" layoutInCell="1" allowOverlap="1" wp14:anchorId="2931A305" wp14:editId="7561B752">
                <wp:simplePos x="0" y="0"/>
                <wp:positionH relativeFrom="column">
                  <wp:posOffset>539116</wp:posOffset>
                </wp:positionH>
                <wp:positionV relativeFrom="paragraph">
                  <wp:posOffset>212505</wp:posOffset>
                </wp:positionV>
                <wp:extent cx="561960" cy="22680"/>
                <wp:effectExtent l="57150" t="57150" r="48260" b="34925"/>
                <wp:wrapNone/>
                <wp:docPr id="42" name="Ink 42"/>
                <wp:cNvGraphicFramePr/>
                <a:graphic xmlns:a="http://schemas.openxmlformats.org/drawingml/2006/main">
                  <a:graphicData uri="http://schemas.microsoft.com/office/word/2010/wordprocessingInk">
                    <w14:contentPart bwMode="auto" r:id="rId92">
                      <w14:nvContentPartPr>
                        <w14:cNvContentPartPr/>
                      </w14:nvContentPartPr>
                      <w14:xfrm>
                        <a:off x="0" y="0"/>
                        <a:ext cx="561960" cy="22680"/>
                      </w14:xfrm>
                    </w14:contentPart>
                  </a:graphicData>
                </a:graphic>
              </wp:anchor>
            </w:drawing>
          </mc:Choice>
          <mc:Fallback>
            <w:pict>
              <v:shape w14:anchorId="28F1D09C" id="Ink 42" o:spid="_x0000_s1026" type="#_x0000_t75" style="position:absolute;margin-left:41.75pt;margin-top:16.05pt;width:45.7pt;height:3.2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">
                <v:imagedata r:id="rId93" o:title=""/>
              </v:shape>
            </w:pict>
          </mc:Fallback>
        </mc:AlternateContent>
      </w:r>
      <w:r w:rsidR="00A4176E" w:rsidRPr="00AA243E">
        <w:rPr>
          <w:noProof/>
          <w:position w:val="-6"/>
        </w:rPr>
        <w:object w:dxaOrig="1500" w:dyaOrig="279" w14:anchorId="77F64207">
          <v:shape id="_x0000_i1030" type="#_x0000_t75" style="width:75pt;height:15pt" o:ole="">
            <v:imagedata r:id="rId94" o:title=""/>
          </v:shape>
          <o:OLEObject Type="Embed" ProgID="Equation.3" ShapeID="_x0000_i1030" DrawAspect="Content" ObjectID="_1758956313" r:id="rId95"/>
        </w:object>
      </w:r>
      <w:r w:rsidR="00AA243E">
        <w:br/>
      </w:r>
    </w:p>
    <w:p w14:paraId="77F64199" w14:textId="148A41BA" w:rsidR="00AA243E" w:rsidRDefault="007E3898" w:rsidP="00AA243E">
      <w:pPr>
        <w:pStyle w:val="ListParagraph"/>
        <w:numPr>
          <w:ilvl w:val="0"/>
          <w:numId w:val="29"/>
        </w:numPr>
      </w:pPr>
      <w:r>
        <w:rPr>
          <w:noProof/>
        </w:rPr>
        <mc:AlternateContent>
          <mc:Choice Requires="wpi">
            <w:drawing>
              <wp:anchor distT="0" distB="0" distL="114300" distR="114300" simplePos="0" relativeHeight="251703296" behindDoc="0" locked="0" layoutInCell="1" allowOverlap="1" wp14:anchorId="17083A2A" wp14:editId="5FA9EF4F">
                <wp:simplePos x="0" y="0"/>
                <wp:positionH relativeFrom="column">
                  <wp:posOffset>3873436</wp:posOffset>
                </wp:positionH>
                <wp:positionV relativeFrom="paragraph">
                  <wp:posOffset>16835</wp:posOffset>
                </wp:positionV>
                <wp:extent cx="30960" cy="46440"/>
                <wp:effectExtent l="38100" t="57150" r="45720" b="48895"/>
                <wp:wrapNone/>
                <wp:docPr id="52" name="Ink 52"/>
                <wp:cNvGraphicFramePr/>
                <a:graphic xmlns:a="http://schemas.openxmlformats.org/drawingml/2006/main">
                  <a:graphicData uri="http://schemas.microsoft.com/office/word/2010/wordprocessingInk">
                    <w14:contentPart bwMode="auto" r:id="rId96">
                      <w14:nvContentPartPr>
                        <w14:cNvContentPartPr/>
                      </w14:nvContentPartPr>
                      <w14:xfrm>
                        <a:off x="0" y="0"/>
                        <a:ext cx="30960" cy="46440"/>
                      </w14:xfrm>
                    </w14:contentPart>
                  </a:graphicData>
                </a:graphic>
              </wp:anchor>
            </w:drawing>
          </mc:Choice>
          <mc:Fallback>
            <w:pict>
              <v:shape w14:anchorId="75638528" id="Ink 52" o:spid="_x0000_s1026" type="#_x0000_t75" style="position:absolute;margin-left:304.3pt;margin-top:.65pt;width:3.9pt;height:5.05pt;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">
                <v:imagedata r:id="rId97" o:title=""/>
              </v:shape>
            </w:pict>
          </mc:Fallback>
        </mc:AlternateContent>
      </w:r>
      <w:r>
        <w:rPr>
          <w:noProof/>
        </w:rPr>
        <mc:AlternateContent>
          <mc:Choice Requires="wpi">
            <w:drawing>
              <wp:anchor distT="0" distB="0" distL="114300" distR="114300" simplePos="0" relativeHeight="251702272" behindDoc="0" locked="0" layoutInCell="1" allowOverlap="1" wp14:anchorId="215060EF" wp14:editId="546AC681">
                <wp:simplePos x="0" y="0"/>
                <wp:positionH relativeFrom="column">
                  <wp:posOffset>3775516</wp:posOffset>
                </wp:positionH>
                <wp:positionV relativeFrom="paragraph">
                  <wp:posOffset>-94045</wp:posOffset>
                </wp:positionV>
                <wp:extent cx="113400" cy="192240"/>
                <wp:effectExtent l="57150" t="38100" r="39370" b="36830"/>
                <wp:wrapNone/>
                <wp:docPr id="51" name="Ink 51"/>
                <wp:cNvGraphicFramePr/>
                <a:graphic xmlns:a="http://schemas.openxmlformats.org/drawingml/2006/main">
                  <a:graphicData uri="http://schemas.microsoft.com/office/word/2010/wordprocessingInk">
                    <w14:contentPart bwMode="auto" r:id="rId98">
                      <w14:nvContentPartPr>
                        <w14:cNvContentPartPr/>
                      </w14:nvContentPartPr>
                      <w14:xfrm>
                        <a:off x="0" y="0"/>
                        <a:ext cx="113400" cy="192240"/>
                      </w14:xfrm>
                    </w14:contentPart>
                  </a:graphicData>
                </a:graphic>
              </wp:anchor>
            </w:drawing>
          </mc:Choice>
          <mc:Fallback>
            <w:pict>
              <v:shape w14:anchorId="061BBC0E" id="Ink 51" o:spid="_x0000_s1026" type="#_x0000_t75" style="position:absolute;margin-left:296.6pt;margin-top:-8.1pt;width:10.35pt;height:16.6pt;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">
                <v:imagedata r:id="rId99" o:title=""/>
              </v:shape>
            </w:pict>
          </mc:Fallback>
        </mc:AlternateContent>
      </w:r>
      <w:r>
        <w:rPr>
          <w:noProof/>
        </w:rPr>
        <mc:AlternateContent>
          <mc:Choice Requires="wpi">
            <w:drawing>
              <wp:anchor distT="0" distB="0" distL="114300" distR="114300" simplePos="0" relativeHeight="251698176" behindDoc="0" locked="0" layoutInCell="1" allowOverlap="1" wp14:anchorId="446E6736" wp14:editId="0C3ADCCD">
                <wp:simplePos x="0" y="0"/>
                <wp:positionH relativeFrom="column">
                  <wp:posOffset>3081436</wp:posOffset>
                </wp:positionH>
                <wp:positionV relativeFrom="paragraph">
                  <wp:posOffset>12515</wp:posOffset>
                </wp:positionV>
                <wp:extent cx="254160" cy="103320"/>
                <wp:effectExtent l="38100" t="57150" r="12700" b="49530"/>
                <wp:wrapNone/>
                <wp:docPr id="47" name="Ink 47"/>
                <wp:cNvGraphicFramePr/>
                <a:graphic xmlns:a="http://schemas.openxmlformats.org/drawingml/2006/main">
                  <a:graphicData uri="http://schemas.microsoft.com/office/word/2010/wordprocessingInk">
                    <w14:contentPart bwMode="auto" r:id="rId100">
                      <w14:nvContentPartPr>
                        <w14:cNvContentPartPr/>
                      </w14:nvContentPartPr>
                      <w14:xfrm>
                        <a:off x="0" y="0"/>
                        <a:ext cx="254160" cy="103320"/>
                      </w14:xfrm>
                    </w14:contentPart>
                  </a:graphicData>
                </a:graphic>
              </wp:anchor>
            </w:drawing>
          </mc:Choice>
          <mc:Fallback>
            <w:pict>
              <v:shape w14:anchorId="70CDF61A" id="Ink 47" o:spid="_x0000_s1026" type="#_x0000_t75" style="position:absolute;margin-left:241.95pt;margin-top:.3pt;width:21.45pt;height:9.55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">
                <v:imagedata r:id="rId101" o:title=""/>
              </v:shape>
            </w:pict>
          </mc:Fallback>
        </mc:AlternateContent>
      </w:r>
      <w:r>
        <w:rPr>
          <w:noProof/>
        </w:rPr>
        <mc:AlternateContent>
          <mc:Choice Requires="wpi">
            <w:drawing>
              <wp:anchor distT="0" distB="0" distL="114300" distR="114300" simplePos="0" relativeHeight="251697152" behindDoc="0" locked="0" layoutInCell="1" allowOverlap="1" wp14:anchorId="0B8D580D" wp14:editId="26640554">
                <wp:simplePos x="0" y="0"/>
                <wp:positionH relativeFrom="column">
                  <wp:posOffset>3061276</wp:posOffset>
                </wp:positionH>
                <wp:positionV relativeFrom="paragraph">
                  <wp:posOffset>23315</wp:posOffset>
                </wp:positionV>
                <wp:extent cx="65520" cy="128160"/>
                <wp:effectExtent l="38100" t="38100" r="48895" b="43815"/>
                <wp:wrapNone/>
                <wp:docPr id="46" name="Ink 46"/>
                <wp:cNvGraphicFramePr/>
                <a:graphic xmlns:a="http://schemas.openxmlformats.org/drawingml/2006/main">
                  <a:graphicData uri="http://schemas.microsoft.com/office/word/2010/wordprocessingInk">
                    <w14:contentPart bwMode="auto" r:id="rId102">
                      <w14:nvContentPartPr>
                        <w14:cNvContentPartPr/>
                      </w14:nvContentPartPr>
                      <w14:xfrm>
                        <a:off x="0" y="0"/>
                        <a:ext cx="65520" cy="128160"/>
                      </w14:xfrm>
                    </w14:contentPart>
                  </a:graphicData>
                </a:graphic>
              </wp:anchor>
            </w:drawing>
          </mc:Choice>
          <mc:Fallback>
            <w:pict>
              <v:shape w14:anchorId="184C458E" id="Ink 46" o:spid="_x0000_s1026" type="#_x0000_t75" style="position:absolute;margin-left:240.35pt;margin-top:1.15pt;width:6.55pt;height:11.55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">
                <v:imagedata r:id="rId103" o:title=""/>
              </v:shape>
            </w:pict>
          </mc:Fallback>
        </mc:AlternateContent>
      </w:r>
      <w:r>
        <w:rPr>
          <w:noProof/>
        </w:rPr>
        <mc:AlternateContent>
          <mc:Choice Requires="wpi">
            <w:drawing>
              <wp:anchor distT="0" distB="0" distL="114300" distR="114300" simplePos="0" relativeHeight="251696128" behindDoc="0" locked="0" layoutInCell="1" allowOverlap="1" wp14:anchorId="19950E2E" wp14:editId="3560DE8F">
                <wp:simplePos x="0" y="0"/>
                <wp:positionH relativeFrom="column">
                  <wp:posOffset>2884156</wp:posOffset>
                </wp:positionH>
                <wp:positionV relativeFrom="paragraph">
                  <wp:posOffset>-54445</wp:posOffset>
                </wp:positionV>
                <wp:extent cx="182520" cy="138960"/>
                <wp:effectExtent l="57150" t="57150" r="46355" b="52070"/>
                <wp:wrapNone/>
                <wp:docPr id="45" name="Ink 45"/>
                <wp:cNvGraphicFramePr/>
                <a:graphic xmlns:a="http://schemas.openxmlformats.org/drawingml/2006/main">
                  <a:graphicData uri="http://schemas.microsoft.com/office/word/2010/wordprocessingInk">
                    <w14:contentPart bwMode="auto" r:id="rId104">
                      <w14:nvContentPartPr>
                        <w14:cNvContentPartPr/>
                      </w14:nvContentPartPr>
                      <w14:xfrm>
                        <a:off x="0" y="0"/>
                        <a:ext cx="182520" cy="138960"/>
                      </w14:xfrm>
                    </w14:contentPart>
                  </a:graphicData>
                </a:graphic>
              </wp:anchor>
            </w:drawing>
          </mc:Choice>
          <mc:Fallback>
            <w:pict>
              <v:shape w14:anchorId="7EF132E6" id="Ink 45" o:spid="_x0000_s1026" type="#_x0000_t75" style="position:absolute;margin-left:226.4pt;margin-top:-5pt;width:15.75pt;height:12.4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">
                <v:imagedata r:id="rId105" o:title=""/>
              </v:shape>
            </w:pict>
          </mc:Fallback>
        </mc:AlternateContent>
      </w:r>
      <w:r>
        <w:rPr>
          <w:noProof/>
        </w:rPr>
        <mc:AlternateContent>
          <mc:Choice Requires="wpi">
            <w:drawing>
              <wp:anchor distT="0" distB="0" distL="114300" distR="114300" simplePos="0" relativeHeight="251695104" behindDoc="0" locked="0" layoutInCell="1" allowOverlap="1" wp14:anchorId="6BACF396" wp14:editId="66F4C04A">
                <wp:simplePos x="0" y="0"/>
                <wp:positionH relativeFrom="column">
                  <wp:posOffset>2613076</wp:posOffset>
                </wp:positionH>
                <wp:positionV relativeFrom="paragraph">
                  <wp:posOffset>132755</wp:posOffset>
                </wp:positionV>
                <wp:extent cx="30600" cy="93240"/>
                <wp:effectExtent l="38100" t="57150" r="45720" b="40640"/>
                <wp:wrapNone/>
                <wp:docPr id="44" name="Ink 44"/>
                <wp:cNvGraphicFramePr/>
                <a:graphic xmlns:a="http://schemas.openxmlformats.org/drawingml/2006/main">
                  <a:graphicData uri="http://schemas.microsoft.com/office/word/2010/wordprocessingInk">
                    <w14:contentPart bwMode="auto" r:id="rId106">
                      <w14:nvContentPartPr>
                        <w14:cNvContentPartPr/>
                      </w14:nvContentPartPr>
                      <w14:xfrm>
                        <a:off x="0" y="0"/>
                        <a:ext cx="30600" cy="93240"/>
                      </w14:xfrm>
                    </w14:contentPart>
                  </a:graphicData>
                </a:graphic>
              </wp:anchor>
            </w:drawing>
          </mc:Choice>
          <mc:Fallback>
            <w:pict>
              <v:shape w14:anchorId="22A1125A" id="Ink 44" o:spid="_x0000_s1026" type="#_x0000_t75" style="position:absolute;margin-left:205.05pt;margin-top:9.75pt;width:3.8pt;height:8.8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">
                <v:imagedata r:id="rId107" o:title=""/>
              </v:shape>
            </w:pict>
          </mc:Fallback>
        </mc:AlternateContent>
      </w:r>
      <w:r w:rsidR="00A4176E" w:rsidRPr="00AA243E">
        <w:rPr>
          <w:noProof/>
          <w:position w:val="-14"/>
        </w:rPr>
        <w:object w:dxaOrig="3120" w:dyaOrig="380" w14:anchorId="77F64208">
          <v:shape id="_x0000_i1031" type="#_x0000_t75" style="width:156pt;height:19.5pt" o:ole="">
            <v:imagedata r:id="rId108" o:title=""/>
          </v:shape>
          <o:OLEObject Type="Embed" ProgID="Equation.3" ShapeID="_x0000_i1031" DrawAspect="Content" ObjectID="_1758956314" r:id="rId109"/>
        </w:object>
      </w:r>
    </w:p>
    <w:p w14:paraId="77F6419A" w14:textId="09D5A3FE" w:rsidR="00AA243E" w:rsidRDefault="007E3898" w:rsidP="00AA243E">
      <w:pPr>
        <w:tabs>
          <w:tab w:val="clear" w:pos="720"/>
        </w:tabs>
      </w:pPr>
      <w:r>
        <w:rPr>
          <w:noProof/>
        </w:rPr>
        <mc:AlternateContent>
          <mc:Choice Requires="wpi">
            <w:drawing>
              <wp:anchor distT="0" distB="0" distL="114300" distR="114300" simplePos="0" relativeHeight="251694080" behindDoc="0" locked="0" layoutInCell="1" allowOverlap="1" wp14:anchorId="6400F1FB" wp14:editId="5A81D747">
                <wp:simplePos x="0" y="0"/>
                <wp:positionH relativeFrom="column">
                  <wp:posOffset>535516</wp:posOffset>
                </wp:positionH>
                <wp:positionV relativeFrom="paragraph">
                  <wp:posOffset>21620</wp:posOffset>
                </wp:positionV>
                <wp:extent cx="1535400" cy="69120"/>
                <wp:effectExtent l="38100" t="57150" r="8255" b="45720"/>
                <wp:wrapNone/>
                <wp:docPr id="43" name="Ink 43"/>
                <wp:cNvGraphicFramePr/>
                <a:graphic xmlns:a="http://schemas.openxmlformats.org/drawingml/2006/main">
                  <a:graphicData uri="http://schemas.microsoft.com/office/word/2010/wordprocessingInk">
                    <w14:contentPart bwMode="auto" r:id="rId110">
                      <w14:nvContentPartPr>
                        <w14:cNvContentPartPr/>
                      </w14:nvContentPartPr>
                      <w14:xfrm>
                        <a:off x="0" y="0"/>
                        <a:ext cx="1535400" cy="69120"/>
                      </w14:xfrm>
                    </w14:contentPart>
                  </a:graphicData>
                </a:graphic>
              </wp:anchor>
            </w:drawing>
          </mc:Choice>
          <mc:Fallback>
            <w:pict>
              <v:shape w14:anchorId="78998788" id="Ink 43" o:spid="_x0000_s1026" type="#_x0000_t75" style="position:absolute;margin-left:41.45pt;margin-top:1pt;width:122.35pt;height:6.9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">
                <v:imagedata r:id="rId111" o:title=""/>
              </v:shape>
            </w:pict>
          </mc:Fallback>
        </mc:AlternateContent>
      </w:r>
    </w:p>
    <w:p w14:paraId="77F6419B" w14:textId="77777777" w:rsidR="00CA35FA" w:rsidRDefault="00CA35FA">
      <w:pPr>
        <w:tabs>
          <w:tab w:val="clear" w:pos="720"/>
        </w:tabs>
        <w:spacing w:after="200"/>
      </w:pPr>
      <w:r>
        <w:lastRenderedPageBreak/>
        <w:br w:type="page"/>
      </w:r>
    </w:p>
    <w:p w14:paraId="77F6419C" w14:textId="77777777" w:rsidR="00CA35FA" w:rsidRDefault="00CA35FA" w:rsidP="00385786">
      <w:pPr>
        <w:pStyle w:val="Heading1"/>
      </w:pPr>
      <w:r>
        <w:lastRenderedPageBreak/>
        <w:t>Activity</w:t>
      </w:r>
      <w:r w:rsidR="001701F7">
        <w:t xml:space="preserve"> </w:t>
      </w:r>
      <w:r w:rsidR="00385786">
        <w:t>3</w:t>
      </w:r>
      <w:r>
        <w:sym w:font="Symbol" w:char="F02D"/>
      </w:r>
      <w:r w:rsidR="00385786">
        <w:t xml:space="preserve"> </w:t>
      </w:r>
      <w:r w:rsidR="007A6C6B">
        <w:t>Graphs as part of an argument</w:t>
      </w:r>
    </w:p>
    <w:p w14:paraId="77F6419D" w14:textId="77777777" w:rsidR="00367D43" w:rsidRDefault="00367D43" w:rsidP="000007F5">
      <w:pPr>
        <w:pStyle w:val="Heading2"/>
      </w:pPr>
      <w:r w:rsidRPr="00617495">
        <w:t>Original graph</w:t>
      </w:r>
      <w:r w:rsidR="004D338C">
        <w:t xml:space="preserve"> </w:t>
      </w:r>
      <w:r w:rsidR="00267809">
        <w:t>and discussion</w:t>
      </w:r>
    </w:p>
    <w:p w14:paraId="77F6419E" w14:textId="77777777" w:rsidR="002051A3" w:rsidRDefault="002051A3" w:rsidP="002051A3">
      <w:r>
        <w:t>The</w:t>
      </w:r>
      <w:r w:rsidR="00883867">
        <w:t xml:space="preserve"> increase in the heat transfer coefficient for different values of tube inclination with respect to heat flux is shown on Figure 2. It represents the effect of heat supplied on the fully developed heat transfer coefficient for the test section of 20 degree inclination, 12 mm side square tube, and 1.5 m length. </w:t>
      </w:r>
    </w:p>
    <w:p w14:paraId="77F6419F" w14:textId="77777777" w:rsidR="00367D43" w:rsidRDefault="00367D43" w:rsidP="00367D43">
      <w:pPr>
        <w:jc w:val="center"/>
      </w:pPr>
      <w:r w:rsidRPr="00293A96">
        <w:rPr>
          <w:noProof/>
        </w:rPr>
        <w:drawing>
          <wp:inline distT="0" distB="0" distL="0" distR="0" wp14:anchorId="77F64209" wp14:editId="77F6420A">
            <wp:extent cx="5297978" cy="1671793"/>
            <wp:effectExtent l="19050" t="57150" r="17145" b="62230"/>
            <wp:docPr id="5" name="Picture 5" descr="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jpg"/>
                    <pic:cNvPicPr/>
                  </pic:nvPicPr>
                  <pic:blipFill rotWithShape="1">
                    <a:blip r:embed="rId10" cstate="print">
                      <a:extLst>
                        <a:ext uri="{28A0092B-C50C-407E-A947-70E740481C1C}">
                          <a14:useLocalDpi xmlns:a14="http://schemas.microsoft.com/office/drawing/2010/main" val="0"/>
                        </a:ext>
                      </a:extLst>
                    </a:blip>
                    <a:srcRect t="28419" b="31869"/>
                    <a:stretch/>
                  </pic:blipFill>
                  <pic:spPr bwMode="auto">
                    <a:xfrm rot="21540000">
                      <a:off x="0" y="0"/>
                      <a:ext cx="5303520" cy="1673542"/>
                    </a:xfrm>
                    <a:prstGeom prst="rect">
                      <a:avLst/>
                    </a:prstGeom>
                    <a:ln>
                      <a:noFill/>
                    </a:ln>
                    <a:extLst>
                      <a:ext uri="{53640926-AAD7-44D8-BBD7-CCE9431645EC}">
                        <a14:shadowObscured xmlns:a14="http://schemas.microsoft.com/office/drawing/2010/main"/>
                      </a:ext>
                    </a:extLst>
                  </pic:spPr>
                </pic:pic>
              </a:graphicData>
            </a:graphic>
          </wp:inline>
        </w:drawing>
      </w:r>
    </w:p>
    <w:p w14:paraId="77F641A0" w14:textId="77777777" w:rsidR="001F285C" w:rsidRPr="001F285C" w:rsidRDefault="001F285C" w:rsidP="001F285C">
      <w:pPr>
        <w:pStyle w:val="myCaption"/>
      </w:pPr>
      <w:r w:rsidRPr="001F285C">
        <w:t xml:space="preserve">Figure 2. Heat transfer characteristics. </w:t>
      </w:r>
    </w:p>
    <w:p w14:paraId="77F641A1" w14:textId="77777777" w:rsidR="001F285C" w:rsidRDefault="001F285C" w:rsidP="00367D43">
      <w:pPr>
        <w:jc w:val="center"/>
      </w:pPr>
    </w:p>
    <w:p w14:paraId="77F641A2" w14:textId="77777777" w:rsidR="002051A3" w:rsidRDefault="00883867" w:rsidP="002051A3">
      <w:r>
        <w:t xml:space="preserve">It can be seen from the figure that with an increase in the value of heat supplied, the heat transfer coefficient tends to increase. This due to the fact that with an increase in heat supplied the buoyancy force tends to increase. The net effect of this is to increase the mass flow rate of liquid through the tube. The same trend was observed for other configurations. </w:t>
      </w:r>
      <w:r w:rsidR="002051A3">
        <w:t xml:space="preserve"> </w:t>
      </w:r>
    </w:p>
    <w:p w14:paraId="77F641A3" w14:textId="77777777" w:rsidR="002051A3" w:rsidRPr="00B0578B" w:rsidRDefault="002051A3" w:rsidP="002051A3"/>
    <w:p w14:paraId="77F641A4" w14:textId="77777777" w:rsidR="00367D43" w:rsidRPr="00617495" w:rsidRDefault="00367D43" w:rsidP="000007F5">
      <w:pPr>
        <w:pStyle w:val="Heading2"/>
      </w:pPr>
      <w:r w:rsidRPr="00617495">
        <w:t>Revision</w:t>
      </w:r>
    </w:p>
    <w:p w14:paraId="77F641A5" w14:textId="77777777" w:rsidR="00367D43" w:rsidRDefault="00367D43" w:rsidP="00367D43">
      <w:r>
        <w:t>The effect of heat flux on heat transfer coefficient is shown in Figure 2. The test section is a 12-mm square tube with a total length of 1.5 m at an inclination angle of 20°. The flow is considered to be fully-developed throughout.</w:t>
      </w:r>
    </w:p>
    <w:tbl>
      <w:tblPr>
        <w:tblStyle w:val="TableGrid"/>
        <w:tblW w:w="583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4"/>
        <w:gridCol w:w="4608"/>
      </w:tblGrid>
      <w:tr w:rsidR="00714D21" w:rsidRPr="00714D21" w14:paraId="77F641B2" w14:textId="77777777" w:rsidTr="00714D21">
        <w:trPr>
          <w:jc w:val="center"/>
        </w:trPr>
        <w:tc>
          <w:tcPr>
            <w:tcW w:w="1224" w:type="dxa"/>
            <w:tcMar>
              <w:left w:w="115" w:type="dxa"/>
              <w:right w:w="0" w:type="dxa"/>
            </w:tcMar>
            <w:vAlign w:val="center"/>
          </w:tcPr>
          <w:p w14:paraId="77F641A6" w14:textId="77777777" w:rsidR="002051A3" w:rsidRPr="00714D21" w:rsidRDefault="002051A3" w:rsidP="002051A3">
            <w:pPr>
              <w:jc w:val="right"/>
              <w:rPr>
                <w:rFonts w:asciiTheme="minorHAnsi" w:hAnsiTheme="minorHAnsi"/>
                <w:sz w:val="18"/>
                <w:szCs w:val="18"/>
              </w:rPr>
            </w:pPr>
            <w:r w:rsidRPr="00714D21">
              <w:rPr>
                <w:rFonts w:asciiTheme="minorHAnsi" w:hAnsiTheme="minorHAnsi"/>
                <w:sz w:val="18"/>
                <w:szCs w:val="18"/>
              </w:rPr>
              <w:t>Heat transfer</w:t>
            </w:r>
          </w:p>
          <w:p w14:paraId="77F641A7" w14:textId="77777777" w:rsidR="002051A3" w:rsidRPr="00714D21" w:rsidRDefault="002051A3" w:rsidP="002051A3">
            <w:pPr>
              <w:jc w:val="right"/>
              <w:rPr>
                <w:rFonts w:asciiTheme="minorHAnsi" w:hAnsiTheme="minorHAnsi"/>
                <w:sz w:val="18"/>
                <w:szCs w:val="18"/>
              </w:rPr>
            </w:pPr>
            <w:r w:rsidRPr="00714D21">
              <w:rPr>
                <w:rFonts w:asciiTheme="minorHAnsi" w:hAnsiTheme="minorHAnsi"/>
                <w:sz w:val="18"/>
                <w:szCs w:val="18"/>
              </w:rPr>
              <w:t>coefficient</w:t>
            </w:r>
          </w:p>
          <w:p w14:paraId="77F641A8" w14:textId="77777777" w:rsidR="00714D21" w:rsidRPr="00714D21" w:rsidRDefault="00714D21" w:rsidP="002051A3">
            <w:pPr>
              <w:jc w:val="right"/>
              <w:rPr>
                <w:rFonts w:asciiTheme="minorHAnsi" w:hAnsiTheme="minorHAnsi"/>
                <w:sz w:val="18"/>
                <w:szCs w:val="18"/>
              </w:rPr>
            </w:pPr>
            <w:r w:rsidRPr="00714D21">
              <w:rPr>
                <w:rFonts w:asciiTheme="minorHAnsi" w:hAnsiTheme="minorHAnsi"/>
                <w:sz w:val="18"/>
                <w:szCs w:val="18"/>
              </w:rPr>
              <w:t>(W/m</w:t>
            </w:r>
            <w:r w:rsidRPr="00714D21">
              <w:rPr>
                <w:rFonts w:asciiTheme="minorHAnsi" w:hAnsiTheme="minorHAnsi"/>
                <w:sz w:val="18"/>
                <w:szCs w:val="18"/>
                <w:vertAlign w:val="superscript"/>
              </w:rPr>
              <w:t>2</w:t>
            </w:r>
            <w:r w:rsidRPr="00714D21">
              <w:rPr>
                <w:rFonts w:asciiTheme="minorHAnsi" w:hAnsiTheme="minorHAnsi"/>
                <w:sz w:val="18"/>
                <w:szCs w:val="18"/>
              </w:rPr>
              <w:t>K)</w:t>
            </w:r>
          </w:p>
          <w:p w14:paraId="77F641A9" w14:textId="77777777" w:rsidR="00714D21" w:rsidRPr="00714D21" w:rsidRDefault="00714D21" w:rsidP="002051A3">
            <w:pPr>
              <w:jc w:val="right"/>
              <w:rPr>
                <w:sz w:val="18"/>
                <w:szCs w:val="18"/>
              </w:rPr>
            </w:pPr>
          </w:p>
          <w:p w14:paraId="77F641AA" w14:textId="77777777" w:rsidR="00714D21" w:rsidRPr="00714D21" w:rsidRDefault="00714D21" w:rsidP="002051A3">
            <w:pPr>
              <w:jc w:val="right"/>
              <w:rPr>
                <w:sz w:val="18"/>
                <w:szCs w:val="18"/>
              </w:rPr>
            </w:pPr>
          </w:p>
          <w:p w14:paraId="77F641AB" w14:textId="77777777" w:rsidR="00714D21" w:rsidRPr="00714D21" w:rsidRDefault="00714D21" w:rsidP="002051A3">
            <w:pPr>
              <w:jc w:val="right"/>
              <w:rPr>
                <w:sz w:val="18"/>
                <w:szCs w:val="18"/>
              </w:rPr>
            </w:pPr>
          </w:p>
          <w:p w14:paraId="77F641AC" w14:textId="77777777" w:rsidR="00714D21" w:rsidRPr="00714D21" w:rsidRDefault="00714D21" w:rsidP="002051A3">
            <w:pPr>
              <w:jc w:val="right"/>
              <w:rPr>
                <w:sz w:val="18"/>
                <w:szCs w:val="18"/>
              </w:rPr>
            </w:pPr>
          </w:p>
          <w:p w14:paraId="77F641AD" w14:textId="77777777" w:rsidR="00714D21" w:rsidRPr="00714D21" w:rsidRDefault="00714D21" w:rsidP="002051A3">
            <w:pPr>
              <w:jc w:val="right"/>
              <w:rPr>
                <w:sz w:val="18"/>
                <w:szCs w:val="18"/>
              </w:rPr>
            </w:pPr>
          </w:p>
        </w:tc>
        <w:tc>
          <w:tcPr>
            <w:tcW w:w="4608" w:type="dxa"/>
            <w:vAlign w:val="center"/>
          </w:tcPr>
          <w:p w14:paraId="77F641AE" w14:textId="77777777" w:rsidR="002051A3" w:rsidRPr="00714D21" w:rsidRDefault="002051A3" w:rsidP="00714D21">
            <w:pPr>
              <w:jc w:val="center"/>
              <w:rPr>
                <w:sz w:val="18"/>
                <w:szCs w:val="18"/>
              </w:rPr>
            </w:pPr>
            <w:r w:rsidRPr="00714D21">
              <w:rPr>
                <w:noProof/>
                <w:sz w:val="18"/>
                <w:szCs w:val="18"/>
              </w:rPr>
              <w:drawing>
                <wp:inline distT="0" distB="0" distL="0" distR="0" wp14:anchorId="77F6420B" wp14:editId="77F6420C">
                  <wp:extent cx="2743200" cy="1713187"/>
                  <wp:effectExtent l="0" t="0" r="0" b="190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 name="Picture 13"/>
                          <pic:cNvPicPr>
                            <a:picLocks noChangeAspect="1" noChangeArrowheads="1"/>
                          </pic:cNvPicPr>
                        </pic:nvPicPr>
                        <pic:blipFill rotWithShape="1">
                          <a:blip r:embed="rId112" cstate="print">
                            <a:extLst>
                              <a:ext uri="{28A0092B-C50C-407E-A947-70E740481C1C}">
                                <a14:useLocalDpi xmlns:a14="http://schemas.microsoft.com/office/drawing/2010/main" val="0"/>
                              </a:ext>
                            </a:extLst>
                          </a:blip>
                          <a:srcRect l="6952" b="8918"/>
                          <a:stretch/>
                        </pic:blipFill>
                        <pic:spPr bwMode="auto">
                          <a:xfrm>
                            <a:off x="0" y="0"/>
                            <a:ext cx="2743200" cy="1713187"/>
                          </a:xfrm>
                          <a:prstGeom prst="rect">
                            <a:avLst/>
                          </a:prstGeom>
                          <a:noFill/>
                          <a:ln>
                            <a:noFill/>
                          </a:ln>
                          <a:effectLst/>
                          <a:extLst>
                            <a:ext uri="{53640926-AAD7-44D8-BBD7-CCE9431645EC}">
                              <a14:shadowObscured xmlns:a14="http://schemas.microsoft.com/office/drawing/2010/main"/>
                            </a:ext>
                          </a:extLst>
                        </pic:spPr>
                      </pic:pic>
                    </a:graphicData>
                  </a:graphic>
                </wp:inline>
              </w:drawing>
            </w:r>
          </w:p>
          <w:p w14:paraId="77F641AF" w14:textId="77777777" w:rsidR="00714D21" w:rsidRPr="00714D21" w:rsidRDefault="00714D21" w:rsidP="00714D21">
            <w:pPr>
              <w:jc w:val="center"/>
              <w:rPr>
                <w:sz w:val="18"/>
                <w:szCs w:val="18"/>
              </w:rPr>
            </w:pPr>
            <w:r w:rsidRPr="00714D21">
              <w:rPr>
                <w:rFonts w:asciiTheme="minorHAnsi" w:hAnsiTheme="minorHAnsi"/>
                <w:sz w:val="18"/>
                <w:szCs w:val="18"/>
              </w:rPr>
              <w:t>Heat flux</w:t>
            </w:r>
            <w:r w:rsidRPr="00714D21">
              <w:rPr>
                <w:sz w:val="18"/>
                <w:szCs w:val="18"/>
              </w:rPr>
              <w:t xml:space="preserve"> (kW/m</w:t>
            </w:r>
            <w:r w:rsidRPr="00714D21">
              <w:rPr>
                <w:sz w:val="18"/>
                <w:szCs w:val="18"/>
                <w:vertAlign w:val="superscript"/>
              </w:rPr>
              <w:t>2</w:t>
            </w:r>
            <w:r w:rsidRPr="00714D21">
              <w:rPr>
                <w:sz w:val="18"/>
                <w:szCs w:val="18"/>
              </w:rPr>
              <w:t>)</w:t>
            </w:r>
          </w:p>
          <w:p w14:paraId="77F641B0" w14:textId="77777777" w:rsidR="00714D21" w:rsidRPr="00714D21" w:rsidRDefault="00714D21" w:rsidP="00714D21">
            <w:pPr>
              <w:jc w:val="center"/>
              <w:rPr>
                <w:sz w:val="18"/>
                <w:szCs w:val="18"/>
              </w:rPr>
            </w:pPr>
          </w:p>
          <w:p w14:paraId="77F641B1" w14:textId="77777777" w:rsidR="00714D21" w:rsidRPr="00714D21" w:rsidRDefault="00714D21" w:rsidP="001F285C">
            <w:pPr>
              <w:pStyle w:val="myCaption"/>
            </w:pPr>
            <w:r w:rsidRPr="00714D21">
              <w:t>Figure 2: Heat transfer characteristics for fully-developed flow at an inclination angle of 20°.</w:t>
            </w:r>
          </w:p>
        </w:tc>
      </w:tr>
    </w:tbl>
    <w:p w14:paraId="77F641B3" w14:textId="77777777" w:rsidR="002051A3" w:rsidRDefault="002051A3" w:rsidP="00B0578B"/>
    <w:p w14:paraId="77F641B4" w14:textId="77777777" w:rsidR="00367D43" w:rsidRPr="00B0578B" w:rsidRDefault="00367D43" w:rsidP="00B0578B">
      <w:r>
        <w:t xml:space="preserve">Figure 2 shows that larger heat fluxes generally increase the heat transfer coefficient. However, at higher values of heat flux the trend in the data is less clear than at lower values of heat flux. </w:t>
      </w:r>
    </w:p>
    <w:p w14:paraId="77F641B5" w14:textId="77777777" w:rsidR="00367D43" w:rsidRPr="00367D43" w:rsidRDefault="00367D43" w:rsidP="000007F5">
      <w:pPr>
        <w:pStyle w:val="Heading2"/>
      </w:pPr>
      <w:r>
        <w:lastRenderedPageBreak/>
        <w:t>Questions</w:t>
      </w:r>
    </w:p>
    <w:p w14:paraId="77F641B6" w14:textId="77777777" w:rsidR="00CA35FA" w:rsidRDefault="00F22EBB" w:rsidP="00CA35FA">
      <w:r w:rsidRPr="00293A96">
        <w:rPr>
          <w:noProof/>
        </w:rPr>
        <w:drawing>
          <wp:anchor distT="0" distB="0" distL="114300" distR="114300" simplePos="0" relativeHeight="251668480" behindDoc="0" locked="0" layoutInCell="0" allowOverlap="0" wp14:anchorId="77F6420D" wp14:editId="77F6420E">
            <wp:simplePos x="0" y="0"/>
            <wp:positionH relativeFrom="column">
              <wp:align>right</wp:align>
            </wp:positionH>
            <wp:positionV relativeFrom="margin">
              <wp:align>top</wp:align>
            </wp:positionV>
            <wp:extent cx="1188720" cy="913765"/>
            <wp:effectExtent l="457200" t="133350" r="125730" b="210185"/>
            <wp:wrapSquare wrapText="bothSides"/>
            <wp:docPr id="20" name="Picture 20" descr="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jpg"/>
                    <pic:cNvPicPr/>
                  </pic:nvPicPr>
                  <pic:blipFill rotWithShape="1">
                    <a:blip r:embed="rId10" cstate="print">
                      <a:extLst>
                        <a:ext uri="{28A0092B-C50C-407E-A947-70E740481C1C}">
                          <a14:useLocalDpi xmlns:a14="http://schemas.microsoft.com/office/drawing/2010/main" val="0"/>
                        </a:ext>
                      </a:extLst>
                    </a:blip>
                    <a:srcRect l="27890" t="31330" r="43855" b="41304"/>
                    <a:stretch/>
                  </pic:blipFill>
                  <pic:spPr bwMode="auto">
                    <a:xfrm rot="21540000">
                      <a:off x="0" y="0"/>
                      <a:ext cx="1188720" cy="913765"/>
                    </a:xfrm>
                    <a:prstGeom prst="rect">
                      <a:avLst/>
                    </a:prstGeom>
                    <a:ln w="127000" cap="rnd" cmpd="sng" algn="ctr">
                      <a:solidFill>
                        <a:srgbClr val="FFFFFF"/>
                      </a:solidFill>
                      <a:prstDash val="solid"/>
                      <a:round/>
                      <a:headEnd type="none" w="med" len="med"/>
                      <a:tailEnd type="none" w="med" len="med"/>
                    </a:ln>
                    <a:effectLst>
                      <a:outerShdw blurRad="76200" dist="95250" dir="10500000" sx="97000" sy="23000" kx="900000" algn="br" rotWithShape="0">
                        <a:srgbClr val="000000">
                          <a:alpha val="20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A35FA">
        <w:t xml:space="preserve">Compare the original graph to the revised graph </w:t>
      </w:r>
      <w:r w:rsidR="00367D43">
        <w:t xml:space="preserve">on the previous page </w:t>
      </w:r>
      <w:r w:rsidR="00CA35FA">
        <w:t xml:space="preserve">and answer the questions below. </w:t>
      </w:r>
    </w:p>
    <w:p w14:paraId="77F641B7" w14:textId="77777777" w:rsidR="00F021DA" w:rsidRPr="00F021DA" w:rsidRDefault="00F021DA" w:rsidP="00F021DA"/>
    <w:p w14:paraId="77F641B8" w14:textId="77777777" w:rsidR="00FD3AE2" w:rsidRDefault="0009285F" w:rsidP="002B19CD">
      <w:pPr>
        <w:pStyle w:val="ListParagraph"/>
        <w:numPr>
          <w:ilvl w:val="0"/>
          <w:numId w:val="8"/>
        </w:numPr>
      </w:pPr>
      <w:r>
        <w:t>What is your best e</w:t>
      </w:r>
      <w:r w:rsidR="00C05B83">
        <w:t>stimate the heat transfer coefficient in W/m</w:t>
      </w:r>
      <w:r w:rsidR="00C05B83" w:rsidRPr="00AA0EA1">
        <w:rPr>
          <w:vertAlign w:val="superscript"/>
        </w:rPr>
        <w:t>2</w:t>
      </w:r>
      <w:r w:rsidR="00D46529">
        <w:t xml:space="preserve">K for a heat flux of 0.5 </w:t>
      </w:r>
      <w:r>
        <w:t>k</w:t>
      </w:r>
      <w:r w:rsidR="00D46529">
        <w:t>W/</w:t>
      </w:r>
      <w:r w:rsidR="00C05B83">
        <w:t>m</w:t>
      </w:r>
      <w:r w:rsidR="00C05B83" w:rsidRPr="00AA0EA1">
        <w:rPr>
          <w:vertAlign w:val="superscript"/>
        </w:rPr>
        <w:t>2</w:t>
      </w:r>
      <w:r w:rsidR="00F021DA">
        <w:t>?</w:t>
      </w:r>
      <w:r>
        <w:t xml:space="preserve"> </w:t>
      </w:r>
    </w:p>
    <w:p w14:paraId="77F641B9" w14:textId="77777777" w:rsidR="00AA0EA1" w:rsidRDefault="00AA0EA1" w:rsidP="00AA0EA1">
      <w:pPr>
        <w:tabs>
          <w:tab w:val="clear" w:pos="720"/>
        </w:tabs>
      </w:pPr>
    </w:p>
    <w:p w14:paraId="77F641BA" w14:textId="77777777" w:rsidR="00554CE1" w:rsidRDefault="00554CE1" w:rsidP="00AA0EA1">
      <w:pPr>
        <w:tabs>
          <w:tab w:val="clear" w:pos="720"/>
        </w:tabs>
      </w:pPr>
    </w:p>
    <w:p w14:paraId="77F641BB" w14:textId="77777777" w:rsidR="00C36F88" w:rsidRDefault="00C36F88" w:rsidP="00AA0EA1">
      <w:pPr>
        <w:tabs>
          <w:tab w:val="clear" w:pos="720"/>
        </w:tabs>
      </w:pPr>
    </w:p>
    <w:p w14:paraId="77F641BC" w14:textId="77777777" w:rsidR="00554CE1" w:rsidRDefault="00554CE1" w:rsidP="00AA0EA1">
      <w:pPr>
        <w:tabs>
          <w:tab w:val="clear" w:pos="720"/>
        </w:tabs>
      </w:pPr>
    </w:p>
    <w:p w14:paraId="77F641BD" w14:textId="77777777" w:rsidR="00E54FDE" w:rsidRDefault="00E54FDE" w:rsidP="00AA0EA1">
      <w:pPr>
        <w:tabs>
          <w:tab w:val="clear" w:pos="720"/>
        </w:tabs>
      </w:pPr>
    </w:p>
    <w:p w14:paraId="77F641BE" w14:textId="77777777" w:rsidR="00C36F88" w:rsidRPr="00C36F88" w:rsidRDefault="00E15890" w:rsidP="00C36F88">
      <w:pPr>
        <w:pStyle w:val="ListParagraph"/>
        <w:numPr>
          <w:ilvl w:val="0"/>
          <w:numId w:val="8"/>
        </w:numPr>
        <w:spacing w:after="120"/>
        <w:contextualSpacing w:val="0"/>
      </w:pPr>
      <w:r>
        <w:t xml:space="preserve">How would </w:t>
      </w:r>
      <w:r w:rsidR="00C05B83">
        <w:t xml:space="preserve">you </w:t>
      </w:r>
      <w:r>
        <w:t>expect the he</w:t>
      </w:r>
      <w:r w:rsidR="0009285F">
        <w:t>at transfer coefficient at 8 k</w:t>
      </w:r>
      <w:r>
        <w:t>W/</w:t>
      </w:r>
      <w:r w:rsidRPr="00E15890">
        <w:t>m</w:t>
      </w:r>
      <w:r w:rsidRPr="00AA0EA1">
        <w:rPr>
          <w:vertAlign w:val="superscript"/>
        </w:rPr>
        <w:t>2</w:t>
      </w:r>
      <w:r>
        <w:t xml:space="preserve"> to compare</w:t>
      </w:r>
      <w:r w:rsidR="00AA0EA1">
        <w:t xml:space="preserve"> </w:t>
      </w:r>
      <w:r>
        <w:t>to the he</w:t>
      </w:r>
      <w:r w:rsidR="0009285F">
        <w:t>at transfer coefficient at 4 k</w:t>
      </w:r>
      <w:r>
        <w:t>W/</w:t>
      </w:r>
      <w:r w:rsidRPr="00E15890">
        <w:t>m</w:t>
      </w:r>
      <w:r w:rsidRPr="00AA0EA1">
        <w:rPr>
          <w:vertAlign w:val="superscript"/>
        </w:rPr>
        <w:t>2</w:t>
      </w:r>
      <w:r w:rsidR="00F021DA">
        <w:t>?</w:t>
      </w:r>
      <w:r w:rsidR="001F285C">
        <w:t xml:space="preserve"> (circle one)</w:t>
      </w:r>
      <w:r w:rsidR="00C36F88">
        <w:t xml:space="preserve"> Explain. </w:t>
      </w:r>
    </w:p>
    <w:p w14:paraId="77F641BF" w14:textId="77777777" w:rsidR="00C36F88" w:rsidRDefault="00C36F88" w:rsidP="00C36F88">
      <w:pPr>
        <w:pStyle w:val="ListParagraph"/>
        <w:numPr>
          <w:ilvl w:val="1"/>
          <w:numId w:val="8"/>
        </w:numPr>
        <w:spacing w:line="360" w:lineRule="auto"/>
      </w:pPr>
      <w:r>
        <w:t>greater than</w:t>
      </w:r>
    </w:p>
    <w:p w14:paraId="77F641C0" w14:textId="77777777" w:rsidR="00C36F88" w:rsidRDefault="00C36F88" w:rsidP="00C36F88">
      <w:pPr>
        <w:pStyle w:val="ListParagraph"/>
        <w:numPr>
          <w:ilvl w:val="1"/>
          <w:numId w:val="8"/>
        </w:numPr>
        <w:spacing w:line="360" w:lineRule="auto"/>
      </w:pPr>
      <w:r>
        <w:t>less than</w:t>
      </w:r>
    </w:p>
    <w:p w14:paraId="77F641C1" w14:textId="77777777" w:rsidR="00C36F88" w:rsidRDefault="00C36F88" w:rsidP="00C36F88">
      <w:pPr>
        <w:pStyle w:val="ListParagraph"/>
        <w:numPr>
          <w:ilvl w:val="1"/>
          <w:numId w:val="8"/>
        </w:numPr>
        <w:spacing w:line="360" w:lineRule="auto"/>
      </w:pPr>
      <w:r>
        <w:t>equal</w:t>
      </w:r>
    </w:p>
    <w:p w14:paraId="77F641C2" w14:textId="77777777" w:rsidR="00C36F88" w:rsidRDefault="00C36F88" w:rsidP="00C36F88">
      <w:pPr>
        <w:pStyle w:val="ListParagraph"/>
        <w:numPr>
          <w:ilvl w:val="1"/>
          <w:numId w:val="8"/>
        </w:numPr>
        <w:spacing w:line="360" w:lineRule="auto"/>
      </w:pPr>
      <w:r>
        <w:t>cannot determine</w:t>
      </w:r>
    </w:p>
    <w:p w14:paraId="77F641C3" w14:textId="77777777" w:rsidR="00C36F88" w:rsidRDefault="00C36F88" w:rsidP="00C36F88"/>
    <w:p w14:paraId="77F641C4" w14:textId="77777777" w:rsidR="00E54FDE" w:rsidRDefault="00E54FDE" w:rsidP="002B19CD">
      <w:pPr>
        <w:pStyle w:val="ListParagraph"/>
        <w:numPr>
          <w:ilvl w:val="0"/>
          <w:numId w:val="8"/>
        </w:numPr>
      </w:pPr>
      <w:r>
        <w:t xml:space="preserve">Is the polynomial curve-fit plausible? Explain. </w:t>
      </w:r>
    </w:p>
    <w:p w14:paraId="77F641C5" w14:textId="77777777" w:rsidR="00E54FDE" w:rsidRDefault="00E54FDE" w:rsidP="006A03DE"/>
    <w:p w14:paraId="77F641C6" w14:textId="77777777" w:rsidR="00E54FDE" w:rsidRDefault="00E54FDE" w:rsidP="006A03DE"/>
    <w:p w14:paraId="77F641C7" w14:textId="77777777" w:rsidR="00C36F88" w:rsidRDefault="00C36F88" w:rsidP="006A03DE"/>
    <w:p w14:paraId="77F641C8" w14:textId="77777777" w:rsidR="00554CE1" w:rsidRDefault="00554CE1" w:rsidP="006A03DE"/>
    <w:p w14:paraId="77F641C9" w14:textId="77777777" w:rsidR="00E54FDE" w:rsidRDefault="00E54FDE" w:rsidP="006A03DE"/>
    <w:p w14:paraId="77F641CA" w14:textId="77777777" w:rsidR="006A03DE" w:rsidRDefault="00E54FDE" w:rsidP="000B4CDB">
      <w:pPr>
        <w:pStyle w:val="ListParagraph"/>
        <w:numPr>
          <w:ilvl w:val="0"/>
          <w:numId w:val="8"/>
        </w:numPr>
      </w:pPr>
      <w:r>
        <w:t>Your internship s</w:t>
      </w:r>
      <w:r w:rsidR="00C76021">
        <w:t xml:space="preserve">upervisor asks you to scan the graph </w:t>
      </w:r>
      <w:r>
        <w:t xml:space="preserve">and send it to a client as a PDF file. </w:t>
      </w:r>
      <w:r w:rsidR="00F021DA">
        <w:t xml:space="preserve">Which </w:t>
      </w:r>
      <w:r w:rsidR="001F285C">
        <w:t xml:space="preserve">graph </w:t>
      </w:r>
      <w:r w:rsidR="00F021DA">
        <w:t>do you choose and why?</w:t>
      </w:r>
    </w:p>
    <w:p w14:paraId="77F641CB" w14:textId="77777777" w:rsidR="00CA35FA" w:rsidRDefault="00CA35FA" w:rsidP="00CA35FA">
      <w:pPr>
        <w:pStyle w:val="ListParagraph"/>
        <w:tabs>
          <w:tab w:val="clear" w:pos="720"/>
        </w:tabs>
      </w:pPr>
    </w:p>
    <w:p w14:paraId="77F641CC" w14:textId="77777777" w:rsidR="00CA35FA" w:rsidRDefault="00CA35FA" w:rsidP="00CA35FA">
      <w:pPr>
        <w:pStyle w:val="ListParagraph"/>
        <w:tabs>
          <w:tab w:val="clear" w:pos="720"/>
        </w:tabs>
      </w:pPr>
    </w:p>
    <w:p w14:paraId="77F641CD" w14:textId="77777777" w:rsidR="00CA35FA" w:rsidRDefault="00CA35FA" w:rsidP="00CA35FA">
      <w:pPr>
        <w:pStyle w:val="ListParagraph"/>
        <w:tabs>
          <w:tab w:val="clear" w:pos="720"/>
        </w:tabs>
      </w:pPr>
    </w:p>
    <w:p w14:paraId="77F641CE" w14:textId="77777777" w:rsidR="00C36F88" w:rsidRDefault="00C36F88" w:rsidP="00CA35FA">
      <w:pPr>
        <w:pStyle w:val="ListParagraph"/>
        <w:tabs>
          <w:tab w:val="clear" w:pos="720"/>
        </w:tabs>
      </w:pPr>
    </w:p>
    <w:p w14:paraId="77F641CF" w14:textId="77777777" w:rsidR="00CA35FA" w:rsidRDefault="00CA35FA" w:rsidP="00CA35FA">
      <w:pPr>
        <w:pStyle w:val="ListParagraph"/>
        <w:tabs>
          <w:tab w:val="clear" w:pos="720"/>
        </w:tabs>
      </w:pPr>
    </w:p>
    <w:p w14:paraId="77F641D0" w14:textId="77777777" w:rsidR="00CA35FA" w:rsidRDefault="00CA35FA" w:rsidP="000B4CDB">
      <w:pPr>
        <w:pStyle w:val="ListParagraph"/>
        <w:numPr>
          <w:ilvl w:val="0"/>
          <w:numId w:val="8"/>
        </w:numPr>
      </w:pPr>
      <w:r>
        <w:t xml:space="preserve">In what ways </w:t>
      </w:r>
      <w:r w:rsidR="00FA28C6">
        <w:t>did</w:t>
      </w:r>
      <w:r>
        <w:t xml:space="preserve"> the improved version </w:t>
      </w:r>
      <w:r w:rsidR="00FA28C6">
        <w:t xml:space="preserve">exhibit </w:t>
      </w:r>
      <w:r>
        <w:t>superior communication?</w:t>
      </w:r>
    </w:p>
    <w:p w14:paraId="77F641D1" w14:textId="77777777" w:rsidR="00554CE1" w:rsidRDefault="00554CE1" w:rsidP="004250F9"/>
    <w:p w14:paraId="77F641D2" w14:textId="77777777" w:rsidR="00554CE1" w:rsidRDefault="00554CE1" w:rsidP="004250F9"/>
    <w:p w14:paraId="77F641D3" w14:textId="77777777" w:rsidR="00005E9E" w:rsidRPr="00367D43" w:rsidRDefault="00617495" w:rsidP="00367D43">
      <w:pPr>
        <w:tabs>
          <w:tab w:val="clear" w:pos="720"/>
        </w:tabs>
        <w:spacing w:after="200"/>
      </w:pPr>
      <w:r>
        <w:br w:type="page"/>
      </w:r>
    </w:p>
    <w:p w14:paraId="77F641D4" w14:textId="77777777" w:rsidR="000D163C" w:rsidRPr="00385786" w:rsidRDefault="000D163C" w:rsidP="0041085B">
      <w:pPr>
        <w:pStyle w:val="Heading1"/>
      </w:pPr>
      <w:r w:rsidRPr="00385786">
        <w:lastRenderedPageBreak/>
        <w:t xml:space="preserve">Activity </w:t>
      </w:r>
      <w:r w:rsidR="00F021DA" w:rsidRPr="00385786">
        <w:t xml:space="preserve">4 </w:t>
      </w:r>
      <w:r w:rsidR="00CA35FA" w:rsidRPr="00385786">
        <w:sym w:font="Symbol" w:char="F02D"/>
      </w:r>
      <w:r w:rsidR="00CA35FA" w:rsidRPr="00385786">
        <w:t xml:space="preserve"> </w:t>
      </w:r>
      <w:r w:rsidR="00385786" w:rsidRPr="00385786">
        <w:t>Practice exercise</w:t>
      </w:r>
    </w:p>
    <w:p w14:paraId="77F641D5" w14:textId="77777777" w:rsidR="0041085B" w:rsidRDefault="0041085B" w:rsidP="0041085B">
      <w:pPr>
        <w:tabs>
          <w:tab w:val="clear" w:pos="720"/>
        </w:tabs>
      </w:pPr>
    </w:p>
    <w:p w14:paraId="77F641D6" w14:textId="77777777" w:rsidR="00641515" w:rsidRDefault="00F22EBB" w:rsidP="0041085B">
      <w:pPr>
        <w:tabs>
          <w:tab w:val="clear" w:pos="720"/>
        </w:tabs>
      </w:pPr>
      <w:r w:rsidRPr="00F35037">
        <w:rPr>
          <w:noProof/>
        </w:rPr>
        <w:drawing>
          <wp:anchor distT="0" distB="0" distL="114300" distR="114300" simplePos="0" relativeHeight="251669504" behindDoc="0" locked="0" layoutInCell="0" allowOverlap="0" wp14:anchorId="77F6420F" wp14:editId="77F64210">
            <wp:simplePos x="0" y="0"/>
            <wp:positionH relativeFrom="column">
              <wp:align>right</wp:align>
            </wp:positionH>
            <wp:positionV relativeFrom="margin">
              <wp:align>top</wp:align>
            </wp:positionV>
            <wp:extent cx="1188720" cy="988125"/>
            <wp:effectExtent l="476250" t="114300" r="106680" b="19304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36501" t="30644" r="16213" b="15947"/>
                    <a:stretch/>
                  </pic:blipFill>
                  <pic:spPr bwMode="auto">
                    <a:xfrm>
                      <a:off x="0" y="0"/>
                      <a:ext cx="1188720" cy="988125"/>
                    </a:xfrm>
                    <a:prstGeom prst="rect">
                      <a:avLst/>
                    </a:prstGeom>
                    <a:ln w="127000" cap="rnd" cmpd="sng" algn="ctr">
                      <a:solidFill>
                        <a:srgbClr val="FFFFFF"/>
                      </a:solidFill>
                      <a:prstDash val="solid"/>
                      <a:round/>
                      <a:headEnd type="none" w="med" len="med"/>
                      <a:tailEnd type="none" w="med" len="med"/>
                    </a:ln>
                    <a:effectLst>
                      <a:outerShdw blurRad="76200" dist="95250" dir="10500000" sx="97000" sy="23000" kx="900000" algn="br" rotWithShape="0">
                        <a:srgbClr val="000000">
                          <a:alpha val="20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319C4">
        <w:t>G</w:t>
      </w:r>
      <w:r w:rsidR="00B64646">
        <w:t xml:space="preserve">iven </w:t>
      </w:r>
      <w:r w:rsidR="00641515">
        <w:t>a</w:t>
      </w:r>
      <w:r w:rsidR="00B64646">
        <w:t xml:space="preserve"> </w:t>
      </w:r>
      <w:r w:rsidR="002319C4">
        <w:t>draft report section and a draft graph, you will</w:t>
      </w:r>
    </w:p>
    <w:p w14:paraId="77F641D7" w14:textId="77777777" w:rsidR="002319C4" w:rsidRDefault="00641515" w:rsidP="0041085B">
      <w:pPr>
        <w:pStyle w:val="ListParagraph"/>
        <w:numPr>
          <w:ilvl w:val="0"/>
          <w:numId w:val="13"/>
        </w:numPr>
      </w:pPr>
      <w:r>
        <w:t>E</w:t>
      </w:r>
      <w:r w:rsidR="00E24A4A">
        <w:t xml:space="preserve">dit the </w:t>
      </w:r>
      <w:r>
        <w:t>graph</w:t>
      </w:r>
      <w:r w:rsidR="002319C4">
        <w:t xml:space="preserve"> and import it to the report. </w:t>
      </w:r>
    </w:p>
    <w:p w14:paraId="77F641D8" w14:textId="77777777" w:rsidR="002319C4" w:rsidRDefault="00641515" w:rsidP="0041085B">
      <w:pPr>
        <w:pStyle w:val="ListParagraph"/>
        <w:numPr>
          <w:ilvl w:val="0"/>
          <w:numId w:val="13"/>
        </w:numPr>
      </w:pPr>
      <w:r>
        <w:t xml:space="preserve">Edit the </w:t>
      </w:r>
      <w:r w:rsidR="00075BCF">
        <w:t xml:space="preserve">graph again </w:t>
      </w:r>
      <w:r w:rsidR="002319C4">
        <w:t xml:space="preserve">and import </w:t>
      </w:r>
      <w:r w:rsidR="00157432">
        <w:t>it to a presentation slide.</w:t>
      </w:r>
    </w:p>
    <w:p w14:paraId="77F641D9" w14:textId="77777777" w:rsidR="00157432" w:rsidRDefault="00157432" w:rsidP="0041085B">
      <w:pPr>
        <w:tabs>
          <w:tab w:val="clear" w:pos="720"/>
        </w:tabs>
      </w:pPr>
    </w:p>
    <w:p w14:paraId="77F641DA" w14:textId="77777777" w:rsidR="002319C4" w:rsidRDefault="000B61B1" w:rsidP="0041085B">
      <w:pPr>
        <w:tabs>
          <w:tab w:val="clear" w:pos="720"/>
        </w:tabs>
      </w:pPr>
      <w:r>
        <w:t>Hints</w:t>
      </w:r>
    </w:p>
    <w:p w14:paraId="77F641DB" w14:textId="77777777" w:rsidR="00F16137" w:rsidRDefault="0041085B" w:rsidP="0041085B">
      <w:pPr>
        <w:pStyle w:val="ListParagraph"/>
        <w:numPr>
          <w:ilvl w:val="0"/>
          <w:numId w:val="12"/>
        </w:numPr>
      </w:pPr>
      <w:r>
        <w:t>The conventional scales for f</w:t>
      </w:r>
      <w:r w:rsidR="00F16137" w:rsidRPr="00247853">
        <w:t xml:space="preserve">requency response plots </w:t>
      </w:r>
      <w:r>
        <w:t>are</w:t>
      </w:r>
      <w:r w:rsidR="00F16137" w:rsidRPr="00247853">
        <w:t xml:space="preserve"> </w:t>
      </w:r>
      <w:r w:rsidR="00F16137" w:rsidRPr="0041085B">
        <w:rPr>
          <w:i/>
        </w:rPr>
        <w:t>semi-logarithmic</w:t>
      </w:r>
      <w:r w:rsidR="00F16137" w:rsidRPr="00247853">
        <w:t>.</w:t>
      </w:r>
    </w:p>
    <w:p w14:paraId="77F641DC" w14:textId="77777777" w:rsidR="00546704" w:rsidRPr="00247853" w:rsidRDefault="00F16137" w:rsidP="0041085B">
      <w:pPr>
        <w:pStyle w:val="ListParagraph"/>
        <w:numPr>
          <w:ilvl w:val="0"/>
          <w:numId w:val="12"/>
        </w:numPr>
      </w:pPr>
      <w:r>
        <w:t xml:space="preserve">Nomenclature: </w:t>
      </w:r>
      <w:r w:rsidRPr="00247853">
        <w:t>natural frequency</w:t>
      </w:r>
      <w:r w:rsidRPr="00E91B6F">
        <w:rPr>
          <w:rFonts w:ascii="Symbol" w:hAnsi="Symbol"/>
        </w:rPr>
        <w:t></w:t>
      </w:r>
      <w:r w:rsidR="00546704" w:rsidRPr="00E91B6F">
        <w:rPr>
          <w:rFonts w:ascii="Symbol" w:hAnsi="Symbol"/>
        </w:rPr>
        <w:t></w:t>
      </w:r>
      <w:r w:rsidR="00546704" w:rsidRPr="00E91B6F">
        <w:rPr>
          <w:vertAlign w:val="subscript"/>
        </w:rPr>
        <w:t>n</w:t>
      </w:r>
      <w:r>
        <w:rPr>
          <w:vertAlign w:val="subscript"/>
        </w:rPr>
        <w:t xml:space="preserve"> </w:t>
      </w:r>
      <w:r w:rsidR="00546704" w:rsidRPr="00247853">
        <w:t>,</w:t>
      </w:r>
      <w:r>
        <w:rPr>
          <w:rFonts w:ascii="Symbol" w:hAnsi="Symbol"/>
        </w:rPr>
        <w:t></w:t>
      </w:r>
      <w:r w:rsidRPr="00247853">
        <w:t>damping ratio</w:t>
      </w:r>
      <w:r w:rsidRPr="00E91B6F">
        <w:rPr>
          <w:rFonts w:ascii="Symbol" w:hAnsi="Symbol"/>
        </w:rPr>
        <w:t></w:t>
      </w:r>
      <w:r w:rsidR="00546704" w:rsidRPr="00E91B6F">
        <w:rPr>
          <w:rFonts w:ascii="Symbol" w:hAnsi="Symbol"/>
        </w:rPr>
        <w:t></w:t>
      </w:r>
      <w:r w:rsidR="00546704" w:rsidRPr="00247853">
        <w:t xml:space="preserve">, </w:t>
      </w:r>
      <w:r w:rsidRPr="00247853">
        <w:t>time constant</w:t>
      </w:r>
      <w:r w:rsidRPr="00E91B6F">
        <w:rPr>
          <w:rFonts w:ascii="Symbol" w:hAnsi="Symbol"/>
        </w:rPr>
        <w:t></w:t>
      </w:r>
      <w:r w:rsidR="00546704" w:rsidRPr="00E91B6F">
        <w:rPr>
          <w:rFonts w:ascii="Symbol" w:hAnsi="Symbol"/>
        </w:rPr>
        <w:t></w:t>
      </w:r>
      <w:r w:rsidR="00546704" w:rsidRPr="00247853">
        <w:t xml:space="preserve">, </w:t>
      </w:r>
      <w:r w:rsidRPr="00247853">
        <w:t>transfer function</w:t>
      </w:r>
      <w:r w:rsidRPr="00E91B6F">
        <w:rPr>
          <w:i/>
        </w:rPr>
        <w:t xml:space="preserve"> </w:t>
      </w:r>
      <w:r w:rsidR="00546704" w:rsidRPr="00E91B6F">
        <w:rPr>
          <w:i/>
        </w:rPr>
        <w:t>H</w:t>
      </w:r>
      <w:r w:rsidR="00546704" w:rsidRPr="00247853">
        <w:t>(</w:t>
      </w:r>
      <w:r w:rsidR="00546704" w:rsidRPr="00E91B6F">
        <w:rPr>
          <w:i/>
        </w:rPr>
        <w:t>s</w:t>
      </w:r>
      <w:r w:rsidR="00546704" w:rsidRPr="00247853">
        <w:t xml:space="preserve">). </w:t>
      </w:r>
    </w:p>
    <w:p w14:paraId="77F641DD" w14:textId="77777777" w:rsidR="007B319E" w:rsidRDefault="00EA5E1F" w:rsidP="0041085B">
      <w:pPr>
        <w:pStyle w:val="ListParagraph"/>
        <w:numPr>
          <w:ilvl w:val="0"/>
          <w:numId w:val="12"/>
        </w:numPr>
      </w:pPr>
      <w:r>
        <w:t>For assigning significant figures</w:t>
      </w:r>
      <w:r w:rsidR="00F6769D">
        <w:t xml:space="preserve"> to scales</w:t>
      </w:r>
      <w:r>
        <w:t>, a</w:t>
      </w:r>
      <w:r w:rsidR="00EC2CD1">
        <w:t xml:space="preserve">ssume uncertainties are </w:t>
      </w:r>
      <w:r w:rsidR="00F16137">
        <w:t>known</w:t>
      </w:r>
      <w:r>
        <w:t xml:space="preserve">: </w:t>
      </w:r>
      <w:r w:rsidR="001C11E5">
        <w:t>± 2</w:t>
      </w:r>
      <w:r w:rsidR="00EC2CD1">
        <w:t xml:space="preserve"> </w:t>
      </w:r>
      <w:r w:rsidR="001C11E5">
        <w:t>dB</w:t>
      </w:r>
      <w:r w:rsidR="00EC2CD1">
        <w:t xml:space="preserve"> and ± 1 rad/s</w:t>
      </w:r>
    </w:p>
    <w:p w14:paraId="77F641DE" w14:textId="77777777" w:rsidR="00157432" w:rsidRDefault="00157432" w:rsidP="0041085B">
      <w:pPr>
        <w:tabs>
          <w:tab w:val="clear" w:pos="720"/>
        </w:tabs>
      </w:pPr>
    </w:p>
    <w:p w14:paraId="77F641DF" w14:textId="77777777" w:rsidR="000B61B1" w:rsidRDefault="000B61B1" w:rsidP="0041085B">
      <w:pPr>
        <w:tabs>
          <w:tab w:val="clear" w:pos="720"/>
        </w:tabs>
        <w:spacing w:after="120"/>
      </w:pPr>
      <w:r>
        <w:t>Download to the same directory</w:t>
      </w:r>
    </w:p>
    <w:p w14:paraId="77F641E0" w14:textId="2B028134" w:rsidR="00283B6B" w:rsidRPr="000B61B1" w:rsidRDefault="000C270C" w:rsidP="0041085B">
      <w:pPr>
        <w:pStyle w:val="ListParagraph"/>
        <w:numPr>
          <w:ilvl w:val="0"/>
          <w:numId w:val="30"/>
        </w:numPr>
        <w:tabs>
          <w:tab w:val="left" w:pos="2520"/>
        </w:tabs>
      </w:pPr>
      <w:r>
        <w:rPr>
          <w:noProof/>
        </w:rPr>
        <mc:AlternateContent>
          <mc:Choice Requires="wpi">
            <w:drawing>
              <wp:anchor distT="0" distB="0" distL="114300" distR="114300" simplePos="0" relativeHeight="251712512" behindDoc="0" locked="0" layoutInCell="1" allowOverlap="1" wp14:anchorId="1A23663C" wp14:editId="5CCEB505">
                <wp:simplePos x="0" y="0"/>
                <wp:positionH relativeFrom="column">
                  <wp:posOffset>2700196</wp:posOffset>
                </wp:positionH>
                <wp:positionV relativeFrom="paragraph">
                  <wp:posOffset>28916</wp:posOffset>
                </wp:positionV>
                <wp:extent cx="297720" cy="122760"/>
                <wp:effectExtent l="57150" t="38100" r="45720" b="48895"/>
                <wp:wrapNone/>
                <wp:docPr id="61" name="Ink 61"/>
                <wp:cNvGraphicFramePr/>
                <a:graphic xmlns:a="http://schemas.openxmlformats.org/drawingml/2006/main">
                  <a:graphicData uri="http://schemas.microsoft.com/office/word/2010/wordprocessingInk">
                    <w14:contentPart bwMode="auto" r:id="rId113">
                      <w14:nvContentPartPr>
                        <w14:cNvContentPartPr/>
                      </w14:nvContentPartPr>
                      <w14:xfrm>
                        <a:off x="0" y="0"/>
                        <a:ext cx="297720" cy="122760"/>
                      </w14:xfrm>
                    </w14:contentPart>
                  </a:graphicData>
                </a:graphic>
              </wp:anchor>
            </w:drawing>
          </mc:Choice>
          <mc:Fallback>
            <w:pict>
              <v:shape w14:anchorId="6FA52E45" id="Ink 61" o:spid="_x0000_s1026" type="#_x0000_t75" style="position:absolute;margin-left:211.9pt;margin-top:1.6pt;width:24.9pt;height:11.05pt;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">
                <v:imagedata r:id="rId114" o:title=""/>
              </v:shape>
            </w:pict>
          </mc:Fallback>
        </mc:AlternateContent>
      </w:r>
      <w:r w:rsidR="000B61B1">
        <w:t>Word file</w:t>
      </w:r>
      <w:r w:rsidR="000B61B1">
        <w:rPr>
          <w:i/>
        </w:rPr>
        <w:t xml:space="preserve"> </w:t>
      </w:r>
      <w:r w:rsidR="000B61B1">
        <w:rPr>
          <w:i/>
        </w:rPr>
        <w:tab/>
      </w:r>
      <w:r w:rsidR="00595FA1" w:rsidRPr="00595FA1">
        <w:rPr>
          <w:i/>
        </w:rPr>
        <w:t>practice report.docx</w:t>
      </w:r>
    </w:p>
    <w:p w14:paraId="77F641E1" w14:textId="7B87B2DA" w:rsidR="000B61B1" w:rsidRDefault="00D70773" w:rsidP="0041085B">
      <w:pPr>
        <w:pStyle w:val="ListParagraph"/>
        <w:numPr>
          <w:ilvl w:val="0"/>
          <w:numId w:val="30"/>
        </w:numPr>
        <w:tabs>
          <w:tab w:val="left" w:pos="2520"/>
        </w:tabs>
      </w:pPr>
      <w:r>
        <w:rPr>
          <w:noProof/>
        </w:rPr>
        <mc:AlternateContent>
          <mc:Choice Requires="wpi">
            <w:drawing>
              <wp:anchor distT="0" distB="0" distL="114300" distR="114300" simplePos="0" relativeHeight="251713536" behindDoc="0" locked="0" layoutInCell="1" allowOverlap="1" wp14:anchorId="1FE5557A" wp14:editId="664BE857">
                <wp:simplePos x="0" y="0"/>
                <wp:positionH relativeFrom="column">
                  <wp:posOffset>3113836</wp:posOffset>
                </wp:positionH>
                <wp:positionV relativeFrom="paragraph">
                  <wp:posOffset>78666</wp:posOffset>
                </wp:positionV>
                <wp:extent cx="213120" cy="70200"/>
                <wp:effectExtent l="57150" t="38100" r="34925" b="44450"/>
                <wp:wrapNone/>
                <wp:docPr id="62" name="Ink 62"/>
                <wp:cNvGraphicFramePr/>
                <a:graphic xmlns:a="http://schemas.openxmlformats.org/drawingml/2006/main">
                  <a:graphicData uri="http://schemas.microsoft.com/office/word/2010/wordprocessingInk">
                    <w14:contentPart bwMode="auto" r:id="rId115">
                      <w14:nvContentPartPr>
                        <w14:cNvContentPartPr/>
                      </w14:nvContentPartPr>
                      <w14:xfrm>
                        <a:off x="0" y="0"/>
                        <a:ext cx="213120" cy="70200"/>
                      </w14:xfrm>
                    </w14:contentPart>
                  </a:graphicData>
                </a:graphic>
              </wp:anchor>
            </w:drawing>
          </mc:Choice>
          <mc:Fallback>
            <w:pict>
              <v:shape w14:anchorId="45348278" id="Ink 62" o:spid="_x0000_s1026" type="#_x0000_t75" style="position:absolute;margin-left:244.5pt;margin-top:5.5pt;width:18.2pt;height:6.95pt;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">
                <v:imagedata r:id="rId116" o:title=""/>
              </v:shape>
            </w:pict>
          </mc:Fallback>
        </mc:AlternateContent>
      </w:r>
      <w:r w:rsidR="000B61B1">
        <w:t xml:space="preserve">Excel </w:t>
      </w:r>
      <w:r w:rsidR="000B61B1" w:rsidRPr="00595FA1">
        <w:t>spreadsheet</w:t>
      </w:r>
      <w:r w:rsidR="000B61B1">
        <w:rPr>
          <w:i/>
        </w:rPr>
        <w:t xml:space="preserve"> </w:t>
      </w:r>
      <w:r w:rsidR="000B61B1">
        <w:rPr>
          <w:i/>
        </w:rPr>
        <w:tab/>
      </w:r>
      <w:r w:rsidR="000B61B1" w:rsidRPr="00595FA1">
        <w:rPr>
          <w:i/>
        </w:rPr>
        <w:t>practice data and graph.xlsx</w:t>
      </w:r>
    </w:p>
    <w:p w14:paraId="77F641E2" w14:textId="3FADFF5C" w:rsidR="000B61B1" w:rsidRDefault="00D70773" w:rsidP="0041085B">
      <w:pPr>
        <w:pStyle w:val="ListParagraph"/>
        <w:numPr>
          <w:ilvl w:val="0"/>
          <w:numId w:val="30"/>
        </w:numPr>
        <w:tabs>
          <w:tab w:val="left" w:pos="2520"/>
        </w:tabs>
      </w:pPr>
      <w:r>
        <w:rPr>
          <w:noProof/>
        </w:rPr>
        <mc:AlternateContent>
          <mc:Choice Requires="wpi">
            <w:drawing>
              <wp:anchor distT="0" distB="0" distL="114300" distR="114300" simplePos="0" relativeHeight="251714560" behindDoc="0" locked="0" layoutInCell="1" allowOverlap="1" wp14:anchorId="112A55B3" wp14:editId="2D69EE90">
                <wp:simplePos x="0" y="0"/>
                <wp:positionH relativeFrom="column">
                  <wp:posOffset>2458276</wp:posOffset>
                </wp:positionH>
                <wp:positionV relativeFrom="paragraph">
                  <wp:posOffset>32656</wp:posOffset>
                </wp:positionV>
                <wp:extent cx="295920" cy="99360"/>
                <wp:effectExtent l="57150" t="38100" r="46990" b="53340"/>
                <wp:wrapNone/>
                <wp:docPr id="63" name="Ink 63"/>
                <wp:cNvGraphicFramePr/>
                <a:graphic xmlns:a="http://schemas.openxmlformats.org/drawingml/2006/main">
                  <a:graphicData uri="http://schemas.microsoft.com/office/word/2010/wordprocessingInk">
                    <w14:contentPart bwMode="auto" r:id="rId117">
                      <w14:nvContentPartPr>
                        <w14:cNvContentPartPr/>
                      </w14:nvContentPartPr>
                      <w14:xfrm>
                        <a:off x="0" y="0"/>
                        <a:ext cx="295920" cy="99360"/>
                      </w14:xfrm>
                    </w14:contentPart>
                  </a:graphicData>
                </a:graphic>
              </wp:anchor>
            </w:drawing>
          </mc:Choice>
          <mc:Fallback>
            <w:pict>
              <v:shape w14:anchorId="1144F097" id="Ink 63" o:spid="_x0000_s1026" type="#_x0000_t75" style="position:absolute;margin-left:192.85pt;margin-top:1.85pt;width:24.7pt;height:9.2pt;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">
                <v:imagedata r:id="rId118" o:title=""/>
              </v:shape>
            </w:pict>
          </mc:Fallback>
        </mc:AlternateContent>
      </w:r>
      <w:r w:rsidR="000B61B1">
        <w:t xml:space="preserve">starter </w:t>
      </w:r>
      <w:r w:rsidR="000B61B1" w:rsidRPr="00595FA1">
        <w:t>m-file</w:t>
      </w:r>
      <w:r w:rsidR="000B61B1">
        <w:rPr>
          <w:i/>
        </w:rPr>
        <w:t xml:space="preserve"> </w:t>
      </w:r>
      <w:r w:rsidR="000B61B1">
        <w:rPr>
          <w:i/>
        </w:rPr>
        <w:tab/>
      </w:r>
      <w:r w:rsidR="000B61B1" w:rsidRPr="00595FA1">
        <w:rPr>
          <w:i/>
        </w:rPr>
        <w:t>W</w:t>
      </w:r>
      <w:r w:rsidR="006258B7">
        <w:rPr>
          <w:i/>
        </w:rPr>
        <w:t>5</w:t>
      </w:r>
      <w:r w:rsidR="000B61B1" w:rsidRPr="00595FA1">
        <w:rPr>
          <w:i/>
        </w:rPr>
        <w:t>graphics.m</w:t>
      </w:r>
      <w:r w:rsidR="000B61B1">
        <w:t xml:space="preserve"> </w:t>
      </w:r>
    </w:p>
    <w:p w14:paraId="77F641E3" w14:textId="7E18C862" w:rsidR="000B61B1" w:rsidRDefault="00D70773" w:rsidP="0041085B">
      <w:pPr>
        <w:pStyle w:val="ListParagraph"/>
        <w:numPr>
          <w:ilvl w:val="0"/>
          <w:numId w:val="30"/>
        </w:numPr>
        <w:tabs>
          <w:tab w:val="left" w:pos="2520"/>
        </w:tabs>
      </w:pPr>
      <w:r>
        <w:rPr>
          <w:noProof/>
        </w:rPr>
        <mc:AlternateContent>
          <mc:Choice Requires="wpi">
            <w:drawing>
              <wp:anchor distT="0" distB="0" distL="114300" distR="114300" simplePos="0" relativeHeight="251715584" behindDoc="0" locked="0" layoutInCell="1" allowOverlap="1" wp14:anchorId="17CC6478" wp14:editId="566A0D3D">
                <wp:simplePos x="0" y="0"/>
                <wp:positionH relativeFrom="column">
                  <wp:posOffset>2609476</wp:posOffset>
                </wp:positionH>
                <wp:positionV relativeFrom="paragraph">
                  <wp:posOffset>69171</wp:posOffset>
                </wp:positionV>
                <wp:extent cx="265320" cy="69840"/>
                <wp:effectExtent l="38100" t="38100" r="40005" b="45085"/>
                <wp:wrapNone/>
                <wp:docPr id="64" name="Ink 64"/>
                <wp:cNvGraphicFramePr/>
                <a:graphic xmlns:a="http://schemas.openxmlformats.org/drawingml/2006/main">
                  <a:graphicData uri="http://schemas.microsoft.com/office/word/2010/wordprocessingInk">
                    <w14:contentPart bwMode="auto" r:id="rId119">
                      <w14:nvContentPartPr>
                        <w14:cNvContentPartPr/>
                      </w14:nvContentPartPr>
                      <w14:xfrm>
                        <a:off x="0" y="0"/>
                        <a:ext cx="265320" cy="69840"/>
                      </w14:xfrm>
                    </w14:contentPart>
                  </a:graphicData>
                </a:graphic>
              </wp:anchor>
            </w:drawing>
          </mc:Choice>
          <mc:Fallback>
            <w:pict>
              <v:shape w14:anchorId="2DA53CFB" id="Ink 64" o:spid="_x0000_s1026" type="#_x0000_t75" style="position:absolute;margin-left:204.75pt;margin-top:4.75pt;width:22.35pt;height:6.95pt;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">
                <v:imagedata r:id="rId120" o:title=""/>
              </v:shape>
            </w:pict>
          </mc:Fallback>
        </mc:AlternateContent>
      </w:r>
      <w:r w:rsidR="000B61B1">
        <w:t xml:space="preserve">PowerPoint file </w:t>
      </w:r>
      <w:r w:rsidR="000B61B1">
        <w:tab/>
      </w:r>
      <w:r w:rsidR="000B61B1" w:rsidRPr="000B61B1">
        <w:rPr>
          <w:i/>
        </w:rPr>
        <w:t>practice slide.pptx</w:t>
      </w:r>
    </w:p>
    <w:p w14:paraId="77F641E4" w14:textId="77777777" w:rsidR="00157432" w:rsidRDefault="00157432" w:rsidP="0041085B">
      <w:pPr>
        <w:tabs>
          <w:tab w:val="clear" w:pos="720"/>
        </w:tabs>
      </w:pPr>
    </w:p>
    <w:p w14:paraId="77F641E5" w14:textId="77777777" w:rsidR="00C8609F" w:rsidRDefault="00C8609F" w:rsidP="0041085B">
      <w:pPr>
        <w:tabs>
          <w:tab w:val="clear" w:pos="720"/>
        </w:tabs>
        <w:spacing w:after="120"/>
      </w:pPr>
      <w:r>
        <w:t xml:space="preserve">The graph has been started for you in Excel and MATLAB. You can do the work using </w:t>
      </w:r>
      <w:r w:rsidRPr="0041085B">
        <w:rPr>
          <w:i/>
        </w:rPr>
        <w:t>either</w:t>
      </w:r>
      <w:r>
        <w:t xml:space="preserve"> package. </w:t>
      </w:r>
    </w:p>
    <w:p w14:paraId="77F641E6" w14:textId="77777777" w:rsidR="00C8609F" w:rsidRPr="00C8609F" w:rsidRDefault="00C8609F" w:rsidP="0041085B">
      <w:pPr>
        <w:pStyle w:val="ListParagraph"/>
        <w:numPr>
          <w:ilvl w:val="0"/>
          <w:numId w:val="30"/>
        </w:numPr>
      </w:pPr>
      <w:r>
        <w:t xml:space="preserve">In Excel </w:t>
      </w:r>
      <w:r w:rsidRPr="00C8609F">
        <w:rPr>
          <w:i/>
        </w:rPr>
        <w:t>or</w:t>
      </w:r>
      <w:r>
        <w:t xml:space="preserve"> MATLAB, edit the graph to comply with the </w:t>
      </w:r>
      <w:r w:rsidRPr="00075BCF">
        <w:rPr>
          <w:i/>
        </w:rPr>
        <w:t xml:space="preserve">Guidelines for Graphics. </w:t>
      </w:r>
    </w:p>
    <w:p w14:paraId="77F641E7" w14:textId="77777777" w:rsidR="00C8609F" w:rsidRDefault="00C8609F" w:rsidP="0041085B">
      <w:pPr>
        <w:pStyle w:val="ListParagraph"/>
        <w:numPr>
          <w:ilvl w:val="0"/>
          <w:numId w:val="30"/>
        </w:numPr>
      </w:pPr>
      <w:r>
        <w:t xml:space="preserve">In a new file, make a new version of the graph to be used in a presentation slide. </w:t>
      </w:r>
    </w:p>
    <w:p w14:paraId="77F641E8" w14:textId="77777777" w:rsidR="00C8609F" w:rsidRDefault="0041085B" w:rsidP="0041085B">
      <w:pPr>
        <w:pStyle w:val="ListParagraph"/>
        <w:numPr>
          <w:ilvl w:val="0"/>
          <w:numId w:val="30"/>
        </w:numPr>
      </w:pPr>
      <w:r>
        <w:t xml:space="preserve">Skim </w:t>
      </w:r>
      <w:r w:rsidR="00EA4AE6">
        <w:t xml:space="preserve">the </w:t>
      </w:r>
      <w:r w:rsidR="00EA4AE6" w:rsidRPr="00075BCF">
        <w:rPr>
          <w:i/>
        </w:rPr>
        <w:t>Principles of Design</w:t>
      </w:r>
      <w:r w:rsidR="00EA4AE6">
        <w:t xml:space="preserve"> handout. Revise both graphs to comply with the requirements.</w:t>
      </w:r>
      <w:r w:rsidR="00EA4AE6">
        <w:tab/>
      </w:r>
    </w:p>
    <w:p w14:paraId="77F641E9" w14:textId="77777777" w:rsidR="00C8609F" w:rsidRDefault="00C8609F" w:rsidP="0041085B">
      <w:pPr>
        <w:pStyle w:val="ListParagraph"/>
        <w:tabs>
          <w:tab w:val="clear" w:pos="720"/>
        </w:tabs>
        <w:spacing w:before="120" w:after="120"/>
        <w:contextualSpacing w:val="0"/>
        <w:rPr>
          <w:sz w:val="18"/>
        </w:rPr>
      </w:pPr>
      <w:r w:rsidRPr="00C8609F">
        <w:rPr>
          <w:sz w:val="18"/>
        </w:rPr>
        <w:t xml:space="preserve">The most common error in graphs in presentation slides is undersized fonts. To check that you meet the minimum requirement, put a temporary text box in the slide next to some numbers or text in the graph. In the text box, type text or numbers to match the text or numbers on the graph. Correctly size the text in the text box (18 pt min.) and compare side-by-side to the text of your graph. If necessary, correct your graph in the original software package and paste a new copy into the presentation slide. Check again.  </w:t>
      </w:r>
    </w:p>
    <w:p w14:paraId="77F641EA" w14:textId="77777777" w:rsidR="00157432" w:rsidRPr="00C8609F" w:rsidRDefault="00157432" w:rsidP="0041085B">
      <w:pPr>
        <w:pStyle w:val="ListParagraph"/>
        <w:tabs>
          <w:tab w:val="clear" w:pos="720"/>
        </w:tabs>
        <w:rPr>
          <w:sz w:val="18"/>
        </w:rPr>
      </w:pPr>
    </w:p>
    <w:p w14:paraId="77F641EB" w14:textId="77777777" w:rsidR="000B61B1" w:rsidRDefault="000B61B1" w:rsidP="0041085B">
      <w:pPr>
        <w:tabs>
          <w:tab w:val="clear" w:pos="720"/>
        </w:tabs>
        <w:spacing w:after="120"/>
      </w:pPr>
      <w:r>
        <w:t>In the report</w:t>
      </w:r>
    </w:p>
    <w:p w14:paraId="77F641EC" w14:textId="77777777" w:rsidR="00C8609F" w:rsidRDefault="00C8609F" w:rsidP="0041085B">
      <w:pPr>
        <w:pStyle w:val="ListParagraph"/>
        <w:numPr>
          <w:ilvl w:val="0"/>
          <w:numId w:val="30"/>
        </w:numPr>
      </w:pPr>
      <w:r>
        <w:t xml:space="preserve">Insert the graph in the appropriate location. </w:t>
      </w:r>
    </w:p>
    <w:p w14:paraId="77F641ED" w14:textId="77777777" w:rsidR="00157432" w:rsidRDefault="00260EF5" w:rsidP="0041085B">
      <w:pPr>
        <w:pStyle w:val="ListParagraph"/>
        <w:numPr>
          <w:ilvl w:val="0"/>
          <w:numId w:val="30"/>
        </w:numPr>
      </w:pPr>
      <w:r>
        <w:t>E</w:t>
      </w:r>
      <w:r w:rsidR="00373F35">
        <w:t xml:space="preserve">dit </w:t>
      </w:r>
      <w:r>
        <w:t xml:space="preserve">equation (2) using (1) as a guide. </w:t>
      </w:r>
      <w:r w:rsidR="00075BCF">
        <w:t xml:space="preserve">Equation (1) is correctly formatted. </w:t>
      </w:r>
    </w:p>
    <w:p w14:paraId="77F641EE" w14:textId="77777777" w:rsidR="00157432" w:rsidRDefault="00157432" w:rsidP="0041085B">
      <w:pPr>
        <w:tabs>
          <w:tab w:val="clear" w:pos="720"/>
        </w:tabs>
      </w:pPr>
    </w:p>
    <w:p w14:paraId="77F641EF" w14:textId="77777777" w:rsidR="00C8609F" w:rsidRPr="00E91B6F" w:rsidRDefault="00C8609F" w:rsidP="0041085B">
      <w:pPr>
        <w:tabs>
          <w:tab w:val="clear" w:pos="720"/>
        </w:tabs>
        <w:spacing w:after="120"/>
      </w:pPr>
      <w:r>
        <w:t>In the presentation slides</w:t>
      </w:r>
    </w:p>
    <w:p w14:paraId="77F641F0" w14:textId="77777777" w:rsidR="00E91B6F" w:rsidRDefault="00E91B6F" w:rsidP="0041085B">
      <w:pPr>
        <w:pStyle w:val="ListParagraph"/>
        <w:numPr>
          <w:ilvl w:val="0"/>
          <w:numId w:val="30"/>
        </w:numPr>
      </w:pPr>
      <w:r>
        <w:t xml:space="preserve">Insert the new </w:t>
      </w:r>
      <w:r w:rsidR="0041085B">
        <w:t xml:space="preserve">graph into the </w:t>
      </w:r>
      <w:r>
        <w:t>PowerPoint slide.</w:t>
      </w:r>
    </w:p>
    <w:p w14:paraId="77F641F1" w14:textId="77777777" w:rsidR="00EA4AE6" w:rsidRDefault="00C8609F" w:rsidP="0041085B">
      <w:pPr>
        <w:pStyle w:val="ListParagraph"/>
        <w:numPr>
          <w:ilvl w:val="0"/>
          <w:numId w:val="30"/>
        </w:numPr>
      </w:pPr>
      <w:r>
        <w:t>Write a slide title as a complete sentence (assertion) that states the main point</w:t>
      </w:r>
      <w:r w:rsidR="0041085B">
        <w:t xml:space="preserve">. </w:t>
      </w:r>
    </w:p>
    <w:sectPr w:rsidR="00EA4AE6" w:rsidSect="000A1945">
      <w:footerReference w:type="default" r:id="rId121"/>
      <w:pgSz w:w="12240" w:h="15840" w:code="1"/>
      <w:pgMar w:top="1008" w:right="1440" w:bottom="1440" w:left="1440" w:header="720" w:footer="720" w:gutter="0"/>
      <w:cols w:sep="1"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04366" w14:textId="77777777" w:rsidR="002D0D2B" w:rsidRDefault="002D0D2B" w:rsidP="004250F9">
      <w:r>
        <w:separator/>
      </w:r>
    </w:p>
  </w:endnote>
  <w:endnote w:type="continuationSeparator" w:id="0">
    <w:p w14:paraId="112869C5" w14:textId="77777777" w:rsidR="002D0D2B" w:rsidRDefault="002D0D2B" w:rsidP="004250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altName w:val="Sylfae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oudy Stout">
    <w:panose1 w:val="0202090407030B020401"/>
    <w:charset w:val="00"/>
    <w:family w:val="roman"/>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40229"/>
      <w:docPartObj>
        <w:docPartGallery w:val="Page Numbers (Bottom of Page)"/>
        <w:docPartUnique/>
      </w:docPartObj>
    </w:sdtPr>
    <w:sdtEndPr>
      <w:rPr>
        <w:noProof/>
      </w:rPr>
    </w:sdtEndPr>
    <w:sdtContent>
      <w:p w14:paraId="77F64215" w14:textId="42B5C993" w:rsidR="0008154F" w:rsidRDefault="0008154F" w:rsidP="0008154F">
        <w:pPr>
          <w:pStyle w:val="Footer"/>
          <w:jc w:val="center"/>
        </w:pPr>
        <w:r>
          <w:fldChar w:fldCharType="begin"/>
        </w:r>
        <w:r>
          <w:instrText xml:space="preserve"> PAGE   \* MERGEFORMAT </w:instrText>
        </w:r>
        <w:r>
          <w:fldChar w:fldCharType="separate"/>
        </w:r>
        <w:r w:rsidR="006258B7">
          <w:rPr>
            <w:noProof/>
          </w:rPr>
          <w:t>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460E2" w14:textId="77777777" w:rsidR="002D0D2B" w:rsidRDefault="002D0D2B" w:rsidP="004250F9">
      <w:r>
        <w:separator/>
      </w:r>
    </w:p>
  </w:footnote>
  <w:footnote w:type="continuationSeparator" w:id="0">
    <w:p w14:paraId="1C02AF45" w14:textId="77777777" w:rsidR="002D0D2B" w:rsidRDefault="002D0D2B" w:rsidP="004250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45D03"/>
    <w:multiLevelType w:val="hybridMultilevel"/>
    <w:tmpl w:val="209696FC"/>
    <w:lvl w:ilvl="0" w:tplc="0409000F">
      <w:start w:val="1"/>
      <w:numFmt w:val="decimal"/>
      <w:lvlText w:val="%1."/>
      <w:lvlJc w:val="left"/>
      <w:pPr>
        <w:ind w:left="720" w:hanging="360"/>
      </w:pPr>
    </w:lvl>
    <w:lvl w:ilvl="1" w:tplc="06124A1A">
      <w:start w:val="1"/>
      <w:numFmt w:val="bullet"/>
      <w:lvlText w:val="£"/>
      <w:lvlJc w:val="left"/>
      <w:pPr>
        <w:ind w:left="1440" w:hanging="360"/>
      </w:pPr>
      <w:rPr>
        <w:rFonts w:ascii="Wingdings 2" w:hAnsi="Wingdings 2"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360D51"/>
    <w:multiLevelType w:val="hybridMultilevel"/>
    <w:tmpl w:val="3C4C98B8"/>
    <w:lvl w:ilvl="0" w:tplc="C24C70BA">
      <w:start w:val="1"/>
      <w:numFmt w:val="decimal"/>
      <w:lvlText w:val="%1."/>
      <w:lvlJc w:val="left"/>
      <w:pPr>
        <w:tabs>
          <w:tab w:val="num" w:pos="2340"/>
        </w:tabs>
        <w:ind w:left="2340" w:hanging="360"/>
      </w:pPr>
      <w:rPr>
        <w:rFonts w:hint="default"/>
      </w:rPr>
    </w:lvl>
    <w:lvl w:ilvl="1" w:tplc="04090007">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A4E75E6"/>
    <w:multiLevelType w:val="hybridMultilevel"/>
    <w:tmpl w:val="7A3816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265721"/>
    <w:multiLevelType w:val="hybridMultilevel"/>
    <w:tmpl w:val="A13AD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026078"/>
    <w:multiLevelType w:val="hybridMultilevel"/>
    <w:tmpl w:val="FD704940"/>
    <w:lvl w:ilvl="0" w:tplc="97AC4B96">
      <w:start w:val="1"/>
      <w:numFmt w:val="decimal"/>
      <w:lvlText w:val="%1."/>
      <w:lvlJc w:val="left"/>
      <w:pPr>
        <w:tabs>
          <w:tab w:val="num" w:pos="2340"/>
        </w:tabs>
        <w:ind w:left="2340" w:hanging="360"/>
      </w:pPr>
      <w:rPr>
        <w:rFonts w:hint="default"/>
        <w:i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E5872A6"/>
    <w:multiLevelType w:val="hybridMultilevel"/>
    <w:tmpl w:val="1DDE563E"/>
    <w:lvl w:ilvl="0" w:tplc="C24C70BA">
      <w:start w:val="1"/>
      <w:numFmt w:val="decimal"/>
      <w:lvlText w:val="%1."/>
      <w:lvlJc w:val="left"/>
      <w:pPr>
        <w:tabs>
          <w:tab w:val="num" w:pos="2340"/>
        </w:tabs>
        <w:ind w:left="234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0CA461B"/>
    <w:multiLevelType w:val="hybridMultilevel"/>
    <w:tmpl w:val="BEF691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1A6986"/>
    <w:multiLevelType w:val="hybridMultilevel"/>
    <w:tmpl w:val="A27600AC"/>
    <w:lvl w:ilvl="0" w:tplc="15C4812E">
      <w:start w:val="1"/>
      <w:numFmt w:val="decimal"/>
      <w:lvlText w:val="%1."/>
      <w:lvlJc w:val="left"/>
      <w:pPr>
        <w:tabs>
          <w:tab w:val="num" w:pos="432"/>
        </w:tabs>
        <w:ind w:left="432" w:hanging="288"/>
      </w:pPr>
      <w:rPr>
        <w:rFonts w:hint="default"/>
      </w:rPr>
    </w:lvl>
    <w:lvl w:ilvl="1" w:tplc="15C4812E">
      <w:start w:val="1"/>
      <w:numFmt w:val="decimal"/>
      <w:lvlText w:val="%2."/>
      <w:lvlJc w:val="left"/>
      <w:pPr>
        <w:tabs>
          <w:tab w:val="num" w:pos="432"/>
        </w:tabs>
        <w:ind w:left="432" w:hanging="288"/>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B007A57"/>
    <w:multiLevelType w:val="hybridMultilevel"/>
    <w:tmpl w:val="67744D4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6A712A"/>
    <w:multiLevelType w:val="hybridMultilevel"/>
    <w:tmpl w:val="51966F48"/>
    <w:lvl w:ilvl="0" w:tplc="15C4812E">
      <w:start w:val="1"/>
      <w:numFmt w:val="decimal"/>
      <w:lvlText w:val="%1."/>
      <w:lvlJc w:val="left"/>
      <w:pPr>
        <w:tabs>
          <w:tab w:val="num" w:pos="432"/>
        </w:tabs>
        <w:ind w:left="432" w:hanging="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9E31DA0"/>
    <w:multiLevelType w:val="hybridMultilevel"/>
    <w:tmpl w:val="530A2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DE7608"/>
    <w:multiLevelType w:val="hybridMultilevel"/>
    <w:tmpl w:val="A658E6F4"/>
    <w:lvl w:ilvl="0" w:tplc="0409000F">
      <w:start w:val="1"/>
      <w:numFmt w:val="decimal"/>
      <w:lvlText w:val="%1."/>
      <w:lvlJc w:val="left"/>
      <w:pPr>
        <w:ind w:left="720" w:hanging="360"/>
      </w:pPr>
    </w:lvl>
    <w:lvl w:ilvl="1" w:tplc="6AC461D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93089D"/>
    <w:multiLevelType w:val="hybridMultilevel"/>
    <w:tmpl w:val="4DC4B8FC"/>
    <w:lvl w:ilvl="0" w:tplc="06124A1A">
      <w:start w:val="1"/>
      <w:numFmt w:val="bullet"/>
      <w:lvlText w:val="£"/>
      <w:lvlJc w:val="left"/>
      <w:pPr>
        <w:ind w:left="720" w:hanging="360"/>
      </w:pPr>
      <w:rPr>
        <w:rFonts w:ascii="Wingdings 2" w:hAnsi="Wingdings 2"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721298"/>
    <w:multiLevelType w:val="hybridMultilevel"/>
    <w:tmpl w:val="E718382A"/>
    <w:lvl w:ilvl="0" w:tplc="06124A1A">
      <w:start w:val="1"/>
      <w:numFmt w:val="bullet"/>
      <w:lvlText w:val="£"/>
      <w:lvlJc w:val="left"/>
      <w:pPr>
        <w:ind w:left="720" w:hanging="360"/>
      </w:pPr>
      <w:rPr>
        <w:rFonts w:ascii="Wingdings 2" w:hAnsi="Wingdings 2"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4A7EF1"/>
    <w:multiLevelType w:val="hybridMultilevel"/>
    <w:tmpl w:val="51966F48"/>
    <w:lvl w:ilvl="0" w:tplc="15C4812E">
      <w:start w:val="1"/>
      <w:numFmt w:val="decimal"/>
      <w:lvlText w:val="%1."/>
      <w:lvlJc w:val="left"/>
      <w:pPr>
        <w:tabs>
          <w:tab w:val="num" w:pos="432"/>
        </w:tabs>
        <w:ind w:left="432" w:hanging="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F9B5007"/>
    <w:multiLevelType w:val="hybridMultilevel"/>
    <w:tmpl w:val="A6ACAF02"/>
    <w:lvl w:ilvl="0" w:tplc="15C4812E">
      <w:start w:val="1"/>
      <w:numFmt w:val="decimal"/>
      <w:lvlText w:val="%1."/>
      <w:lvlJc w:val="left"/>
      <w:pPr>
        <w:tabs>
          <w:tab w:val="num" w:pos="619"/>
        </w:tabs>
        <w:ind w:left="619" w:hanging="288"/>
      </w:pPr>
      <w:rPr>
        <w:rFonts w:hint="default"/>
      </w:rPr>
    </w:lvl>
    <w:lvl w:ilvl="1" w:tplc="04090019" w:tentative="1">
      <w:start w:val="1"/>
      <w:numFmt w:val="lowerLetter"/>
      <w:lvlText w:val="%2."/>
      <w:lvlJc w:val="left"/>
      <w:pPr>
        <w:tabs>
          <w:tab w:val="num" w:pos="1627"/>
        </w:tabs>
        <w:ind w:left="1627" w:hanging="360"/>
      </w:pPr>
    </w:lvl>
    <w:lvl w:ilvl="2" w:tplc="0409001B" w:tentative="1">
      <w:start w:val="1"/>
      <w:numFmt w:val="lowerRoman"/>
      <w:lvlText w:val="%3."/>
      <w:lvlJc w:val="right"/>
      <w:pPr>
        <w:tabs>
          <w:tab w:val="num" w:pos="2347"/>
        </w:tabs>
        <w:ind w:left="2347" w:hanging="180"/>
      </w:pPr>
    </w:lvl>
    <w:lvl w:ilvl="3" w:tplc="0409000F" w:tentative="1">
      <w:start w:val="1"/>
      <w:numFmt w:val="decimal"/>
      <w:lvlText w:val="%4."/>
      <w:lvlJc w:val="left"/>
      <w:pPr>
        <w:tabs>
          <w:tab w:val="num" w:pos="3067"/>
        </w:tabs>
        <w:ind w:left="3067" w:hanging="360"/>
      </w:pPr>
    </w:lvl>
    <w:lvl w:ilvl="4" w:tplc="04090019" w:tentative="1">
      <w:start w:val="1"/>
      <w:numFmt w:val="lowerLetter"/>
      <w:lvlText w:val="%5."/>
      <w:lvlJc w:val="left"/>
      <w:pPr>
        <w:tabs>
          <w:tab w:val="num" w:pos="3787"/>
        </w:tabs>
        <w:ind w:left="3787" w:hanging="360"/>
      </w:pPr>
    </w:lvl>
    <w:lvl w:ilvl="5" w:tplc="0409001B" w:tentative="1">
      <w:start w:val="1"/>
      <w:numFmt w:val="lowerRoman"/>
      <w:lvlText w:val="%6."/>
      <w:lvlJc w:val="right"/>
      <w:pPr>
        <w:tabs>
          <w:tab w:val="num" w:pos="4507"/>
        </w:tabs>
        <w:ind w:left="4507" w:hanging="180"/>
      </w:pPr>
    </w:lvl>
    <w:lvl w:ilvl="6" w:tplc="0409000F" w:tentative="1">
      <w:start w:val="1"/>
      <w:numFmt w:val="decimal"/>
      <w:lvlText w:val="%7."/>
      <w:lvlJc w:val="left"/>
      <w:pPr>
        <w:tabs>
          <w:tab w:val="num" w:pos="5227"/>
        </w:tabs>
        <w:ind w:left="5227" w:hanging="360"/>
      </w:pPr>
    </w:lvl>
    <w:lvl w:ilvl="7" w:tplc="04090019" w:tentative="1">
      <w:start w:val="1"/>
      <w:numFmt w:val="lowerLetter"/>
      <w:lvlText w:val="%8."/>
      <w:lvlJc w:val="left"/>
      <w:pPr>
        <w:tabs>
          <w:tab w:val="num" w:pos="5947"/>
        </w:tabs>
        <w:ind w:left="5947" w:hanging="360"/>
      </w:pPr>
    </w:lvl>
    <w:lvl w:ilvl="8" w:tplc="0409001B" w:tentative="1">
      <w:start w:val="1"/>
      <w:numFmt w:val="lowerRoman"/>
      <w:lvlText w:val="%9."/>
      <w:lvlJc w:val="right"/>
      <w:pPr>
        <w:tabs>
          <w:tab w:val="num" w:pos="6667"/>
        </w:tabs>
        <w:ind w:left="6667" w:hanging="180"/>
      </w:pPr>
    </w:lvl>
  </w:abstractNum>
  <w:abstractNum w:abstractNumId="16" w15:restartNumberingAfterBreak="0">
    <w:nsid w:val="41440113"/>
    <w:multiLevelType w:val="hybridMultilevel"/>
    <w:tmpl w:val="EB48D56C"/>
    <w:lvl w:ilvl="0" w:tplc="15C4812E">
      <w:start w:val="1"/>
      <w:numFmt w:val="decimal"/>
      <w:lvlText w:val="%1."/>
      <w:lvlJc w:val="left"/>
      <w:pPr>
        <w:tabs>
          <w:tab w:val="num" w:pos="432"/>
        </w:tabs>
        <w:ind w:left="432" w:hanging="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FA2ADA"/>
    <w:multiLevelType w:val="hybridMultilevel"/>
    <w:tmpl w:val="75C447D6"/>
    <w:lvl w:ilvl="0" w:tplc="0409000F">
      <w:start w:val="1"/>
      <w:numFmt w:val="decimal"/>
      <w:lvlText w:val="%1."/>
      <w:lvlJc w:val="left"/>
      <w:pPr>
        <w:tabs>
          <w:tab w:val="num" w:pos="3420"/>
        </w:tabs>
        <w:ind w:left="3420" w:hanging="360"/>
      </w:pPr>
    </w:lvl>
    <w:lvl w:ilvl="1" w:tplc="04090019">
      <w:start w:val="1"/>
      <w:numFmt w:val="lowerLetter"/>
      <w:lvlText w:val="%2."/>
      <w:lvlJc w:val="left"/>
      <w:pPr>
        <w:tabs>
          <w:tab w:val="num" w:pos="4140"/>
        </w:tabs>
        <w:ind w:left="4140" w:hanging="360"/>
      </w:pPr>
    </w:lvl>
    <w:lvl w:ilvl="2" w:tplc="0409001B">
      <w:start w:val="1"/>
      <w:numFmt w:val="lowerRoman"/>
      <w:lvlText w:val="%3."/>
      <w:lvlJc w:val="right"/>
      <w:pPr>
        <w:tabs>
          <w:tab w:val="num" w:pos="4860"/>
        </w:tabs>
        <w:ind w:left="4860" w:hanging="180"/>
      </w:pPr>
    </w:lvl>
    <w:lvl w:ilvl="3" w:tplc="0409000F" w:tentative="1">
      <w:start w:val="1"/>
      <w:numFmt w:val="decimal"/>
      <w:lvlText w:val="%4."/>
      <w:lvlJc w:val="left"/>
      <w:pPr>
        <w:tabs>
          <w:tab w:val="num" w:pos="5580"/>
        </w:tabs>
        <w:ind w:left="5580" w:hanging="360"/>
      </w:pPr>
    </w:lvl>
    <w:lvl w:ilvl="4" w:tplc="04090019" w:tentative="1">
      <w:start w:val="1"/>
      <w:numFmt w:val="lowerLetter"/>
      <w:lvlText w:val="%5."/>
      <w:lvlJc w:val="left"/>
      <w:pPr>
        <w:tabs>
          <w:tab w:val="num" w:pos="6300"/>
        </w:tabs>
        <w:ind w:left="6300" w:hanging="360"/>
      </w:pPr>
    </w:lvl>
    <w:lvl w:ilvl="5" w:tplc="0409001B" w:tentative="1">
      <w:start w:val="1"/>
      <w:numFmt w:val="lowerRoman"/>
      <w:lvlText w:val="%6."/>
      <w:lvlJc w:val="right"/>
      <w:pPr>
        <w:tabs>
          <w:tab w:val="num" w:pos="7020"/>
        </w:tabs>
        <w:ind w:left="7020" w:hanging="180"/>
      </w:pPr>
    </w:lvl>
    <w:lvl w:ilvl="6" w:tplc="0409000F" w:tentative="1">
      <w:start w:val="1"/>
      <w:numFmt w:val="decimal"/>
      <w:lvlText w:val="%7."/>
      <w:lvlJc w:val="left"/>
      <w:pPr>
        <w:tabs>
          <w:tab w:val="num" w:pos="7740"/>
        </w:tabs>
        <w:ind w:left="7740" w:hanging="360"/>
      </w:pPr>
    </w:lvl>
    <w:lvl w:ilvl="7" w:tplc="04090019" w:tentative="1">
      <w:start w:val="1"/>
      <w:numFmt w:val="lowerLetter"/>
      <w:lvlText w:val="%8."/>
      <w:lvlJc w:val="left"/>
      <w:pPr>
        <w:tabs>
          <w:tab w:val="num" w:pos="8460"/>
        </w:tabs>
        <w:ind w:left="8460" w:hanging="360"/>
      </w:pPr>
    </w:lvl>
    <w:lvl w:ilvl="8" w:tplc="0409001B" w:tentative="1">
      <w:start w:val="1"/>
      <w:numFmt w:val="lowerRoman"/>
      <w:lvlText w:val="%9."/>
      <w:lvlJc w:val="right"/>
      <w:pPr>
        <w:tabs>
          <w:tab w:val="num" w:pos="9180"/>
        </w:tabs>
        <w:ind w:left="9180" w:hanging="180"/>
      </w:pPr>
    </w:lvl>
  </w:abstractNum>
  <w:abstractNum w:abstractNumId="18" w15:restartNumberingAfterBreak="0">
    <w:nsid w:val="48FE6C1F"/>
    <w:multiLevelType w:val="hybridMultilevel"/>
    <w:tmpl w:val="5A304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250F16"/>
    <w:multiLevelType w:val="hybridMultilevel"/>
    <w:tmpl w:val="A6ACAF02"/>
    <w:lvl w:ilvl="0" w:tplc="15C4812E">
      <w:start w:val="1"/>
      <w:numFmt w:val="decimal"/>
      <w:lvlText w:val="%1."/>
      <w:lvlJc w:val="left"/>
      <w:pPr>
        <w:tabs>
          <w:tab w:val="num" w:pos="619"/>
        </w:tabs>
        <w:ind w:left="619" w:hanging="288"/>
      </w:pPr>
      <w:rPr>
        <w:rFonts w:hint="default"/>
      </w:rPr>
    </w:lvl>
    <w:lvl w:ilvl="1" w:tplc="04090019" w:tentative="1">
      <w:start w:val="1"/>
      <w:numFmt w:val="lowerLetter"/>
      <w:lvlText w:val="%2."/>
      <w:lvlJc w:val="left"/>
      <w:pPr>
        <w:tabs>
          <w:tab w:val="num" w:pos="1627"/>
        </w:tabs>
        <w:ind w:left="1627" w:hanging="360"/>
      </w:pPr>
    </w:lvl>
    <w:lvl w:ilvl="2" w:tplc="0409001B" w:tentative="1">
      <w:start w:val="1"/>
      <w:numFmt w:val="lowerRoman"/>
      <w:lvlText w:val="%3."/>
      <w:lvlJc w:val="right"/>
      <w:pPr>
        <w:tabs>
          <w:tab w:val="num" w:pos="2347"/>
        </w:tabs>
        <w:ind w:left="2347" w:hanging="180"/>
      </w:pPr>
    </w:lvl>
    <w:lvl w:ilvl="3" w:tplc="0409000F" w:tentative="1">
      <w:start w:val="1"/>
      <w:numFmt w:val="decimal"/>
      <w:lvlText w:val="%4."/>
      <w:lvlJc w:val="left"/>
      <w:pPr>
        <w:tabs>
          <w:tab w:val="num" w:pos="3067"/>
        </w:tabs>
        <w:ind w:left="3067" w:hanging="360"/>
      </w:pPr>
    </w:lvl>
    <w:lvl w:ilvl="4" w:tplc="04090019" w:tentative="1">
      <w:start w:val="1"/>
      <w:numFmt w:val="lowerLetter"/>
      <w:lvlText w:val="%5."/>
      <w:lvlJc w:val="left"/>
      <w:pPr>
        <w:tabs>
          <w:tab w:val="num" w:pos="3787"/>
        </w:tabs>
        <w:ind w:left="3787" w:hanging="360"/>
      </w:pPr>
    </w:lvl>
    <w:lvl w:ilvl="5" w:tplc="0409001B" w:tentative="1">
      <w:start w:val="1"/>
      <w:numFmt w:val="lowerRoman"/>
      <w:lvlText w:val="%6."/>
      <w:lvlJc w:val="right"/>
      <w:pPr>
        <w:tabs>
          <w:tab w:val="num" w:pos="4507"/>
        </w:tabs>
        <w:ind w:left="4507" w:hanging="180"/>
      </w:pPr>
    </w:lvl>
    <w:lvl w:ilvl="6" w:tplc="0409000F" w:tentative="1">
      <w:start w:val="1"/>
      <w:numFmt w:val="decimal"/>
      <w:lvlText w:val="%7."/>
      <w:lvlJc w:val="left"/>
      <w:pPr>
        <w:tabs>
          <w:tab w:val="num" w:pos="5227"/>
        </w:tabs>
        <w:ind w:left="5227" w:hanging="360"/>
      </w:pPr>
    </w:lvl>
    <w:lvl w:ilvl="7" w:tplc="04090019" w:tentative="1">
      <w:start w:val="1"/>
      <w:numFmt w:val="lowerLetter"/>
      <w:lvlText w:val="%8."/>
      <w:lvlJc w:val="left"/>
      <w:pPr>
        <w:tabs>
          <w:tab w:val="num" w:pos="5947"/>
        </w:tabs>
        <w:ind w:left="5947" w:hanging="360"/>
      </w:pPr>
    </w:lvl>
    <w:lvl w:ilvl="8" w:tplc="0409001B" w:tentative="1">
      <w:start w:val="1"/>
      <w:numFmt w:val="lowerRoman"/>
      <w:lvlText w:val="%9."/>
      <w:lvlJc w:val="right"/>
      <w:pPr>
        <w:tabs>
          <w:tab w:val="num" w:pos="6667"/>
        </w:tabs>
        <w:ind w:left="6667" w:hanging="180"/>
      </w:pPr>
    </w:lvl>
  </w:abstractNum>
  <w:abstractNum w:abstractNumId="20" w15:restartNumberingAfterBreak="0">
    <w:nsid w:val="4DEB738F"/>
    <w:multiLevelType w:val="hybridMultilevel"/>
    <w:tmpl w:val="30381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534E4E"/>
    <w:multiLevelType w:val="hybridMultilevel"/>
    <w:tmpl w:val="9F868488"/>
    <w:lvl w:ilvl="0" w:tplc="6AC461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5B68CF"/>
    <w:multiLevelType w:val="hybridMultilevel"/>
    <w:tmpl w:val="1E60B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3E044F"/>
    <w:multiLevelType w:val="hybridMultilevel"/>
    <w:tmpl w:val="1B3C1F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B23902"/>
    <w:multiLevelType w:val="multilevel"/>
    <w:tmpl w:val="CB5619B2"/>
    <w:lvl w:ilvl="0">
      <w:start w:val="1"/>
      <w:numFmt w:val="decimal"/>
      <w:lvlText w:val="%1."/>
      <w:lvlJc w:val="left"/>
      <w:pPr>
        <w:tabs>
          <w:tab w:val="num" w:pos="720"/>
        </w:tabs>
        <w:ind w:left="720" w:hanging="360"/>
      </w:pPr>
    </w:lvl>
    <w:lvl w:ilvl="1">
      <w:start w:val="7"/>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440"/>
        </w:tabs>
        <w:ind w:left="1440" w:hanging="1080"/>
      </w:pPr>
      <w:rPr>
        <w:rFonts w:hint="default"/>
      </w:rPr>
    </w:lvl>
    <w:lvl w:ilvl="4">
      <w:start w:val="1"/>
      <w:numFmt w:val="decimal"/>
      <w:isLgl/>
      <w:lvlText w:val="%1.%2.%3.%4.%5"/>
      <w:lvlJc w:val="left"/>
      <w:pPr>
        <w:tabs>
          <w:tab w:val="num" w:pos="1800"/>
        </w:tabs>
        <w:ind w:left="1800" w:hanging="1440"/>
      </w:pPr>
      <w:rPr>
        <w:rFonts w:hint="default"/>
      </w:rPr>
    </w:lvl>
    <w:lvl w:ilvl="5">
      <w:start w:val="1"/>
      <w:numFmt w:val="decimal"/>
      <w:isLgl/>
      <w:lvlText w:val="%1.%2.%3.%4.%5.%6"/>
      <w:lvlJc w:val="left"/>
      <w:pPr>
        <w:tabs>
          <w:tab w:val="num" w:pos="2160"/>
        </w:tabs>
        <w:ind w:left="2160" w:hanging="1800"/>
      </w:pPr>
      <w:rPr>
        <w:rFonts w:hint="default"/>
      </w:rPr>
    </w:lvl>
    <w:lvl w:ilvl="6">
      <w:start w:val="1"/>
      <w:numFmt w:val="decimal"/>
      <w:isLgl/>
      <w:lvlText w:val="%1.%2.%3.%4.%5.%6.%7"/>
      <w:lvlJc w:val="left"/>
      <w:pPr>
        <w:tabs>
          <w:tab w:val="num" w:pos="2160"/>
        </w:tabs>
        <w:ind w:left="2160" w:hanging="1800"/>
      </w:pPr>
      <w:rPr>
        <w:rFonts w:hint="default"/>
      </w:rPr>
    </w:lvl>
    <w:lvl w:ilvl="7">
      <w:start w:val="1"/>
      <w:numFmt w:val="decimal"/>
      <w:isLgl/>
      <w:lvlText w:val="%1.%2.%3.%4.%5.%6.%7.%8"/>
      <w:lvlJc w:val="left"/>
      <w:pPr>
        <w:tabs>
          <w:tab w:val="num" w:pos="2520"/>
        </w:tabs>
        <w:ind w:left="2520" w:hanging="2160"/>
      </w:pPr>
      <w:rPr>
        <w:rFonts w:hint="default"/>
      </w:rPr>
    </w:lvl>
    <w:lvl w:ilvl="8">
      <w:start w:val="1"/>
      <w:numFmt w:val="decimal"/>
      <w:isLgl/>
      <w:lvlText w:val="%1.%2.%3.%4.%5.%6.%7.%8.%9"/>
      <w:lvlJc w:val="left"/>
      <w:pPr>
        <w:tabs>
          <w:tab w:val="num" w:pos="2880"/>
        </w:tabs>
        <w:ind w:left="2880" w:hanging="2520"/>
      </w:pPr>
      <w:rPr>
        <w:rFonts w:hint="default"/>
      </w:rPr>
    </w:lvl>
  </w:abstractNum>
  <w:abstractNum w:abstractNumId="25" w15:restartNumberingAfterBreak="0">
    <w:nsid w:val="5DCC14F4"/>
    <w:multiLevelType w:val="multilevel"/>
    <w:tmpl w:val="CB5619B2"/>
    <w:lvl w:ilvl="0">
      <w:start w:val="1"/>
      <w:numFmt w:val="decimal"/>
      <w:lvlText w:val="%1."/>
      <w:lvlJc w:val="left"/>
      <w:pPr>
        <w:tabs>
          <w:tab w:val="num" w:pos="720"/>
        </w:tabs>
        <w:ind w:left="720" w:hanging="360"/>
      </w:pPr>
    </w:lvl>
    <w:lvl w:ilvl="1">
      <w:start w:val="7"/>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440"/>
        </w:tabs>
        <w:ind w:left="1440" w:hanging="1080"/>
      </w:pPr>
      <w:rPr>
        <w:rFonts w:hint="default"/>
      </w:rPr>
    </w:lvl>
    <w:lvl w:ilvl="4">
      <w:start w:val="1"/>
      <w:numFmt w:val="decimal"/>
      <w:isLgl/>
      <w:lvlText w:val="%1.%2.%3.%4.%5"/>
      <w:lvlJc w:val="left"/>
      <w:pPr>
        <w:tabs>
          <w:tab w:val="num" w:pos="1800"/>
        </w:tabs>
        <w:ind w:left="1800" w:hanging="1440"/>
      </w:pPr>
      <w:rPr>
        <w:rFonts w:hint="default"/>
      </w:rPr>
    </w:lvl>
    <w:lvl w:ilvl="5">
      <w:start w:val="1"/>
      <w:numFmt w:val="decimal"/>
      <w:isLgl/>
      <w:lvlText w:val="%1.%2.%3.%4.%5.%6"/>
      <w:lvlJc w:val="left"/>
      <w:pPr>
        <w:tabs>
          <w:tab w:val="num" w:pos="2160"/>
        </w:tabs>
        <w:ind w:left="2160" w:hanging="1800"/>
      </w:pPr>
      <w:rPr>
        <w:rFonts w:hint="default"/>
      </w:rPr>
    </w:lvl>
    <w:lvl w:ilvl="6">
      <w:start w:val="1"/>
      <w:numFmt w:val="decimal"/>
      <w:isLgl/>
      <w:lvlText w:val="%1.%2.%3.%4.%5.%6.%7"/>
      <w:lvlJc w:val="left"/>
      <w:pPr>
        <w:tabs>
          <w:tab w:val="num" w:pos="2160"/>
        </w:tabs>
        <w:ind w:left="2160" w:hanging="1800"/>
      </w:pPr>
      <w:rPr>
        <w:rFonts w:hint="default"/>
      </w:rPr>
    </w:lvl>
    <w:lvl w:ilvl="7">
      <w:start w:val="1"/>
      <w:numFmt w:val="decimal"/>
      <w:isLgl/>
      <w:lvlText w:val="%1.%2.%3.%4.%5.%6.%7.%8"/>
      <w:lvlJc w:val="left"/>
      <w:pPr>
        <w:tabs>
          <w:tab w:val="num" w:pos="2520"/>
        </w:tabs>
        <w:ind w:left="2520" w:hanging="2160"/>
      </w:pPr>
      <w:rPr>
        <w:rFonts w:hint="default"/>
      </w:rPr>
    </w:lvl>
    <w:lvl w:ilvl="8">
      <w:start w:val="1"/>
      <w:numFmt w:val="decimal"/>
      <w:isLgl/>
      <w:lvlText w:val="%1.%2.%3.%4.%5.%6.%7.%8.%9"/>
      <w:lvlJc w:val="left"/>
      <w:pPr>
        <w:tabs>
          <w:tab w:val="num" w:pos="2880"/>
        </w:tabs>
        <w:ind w:left="2880" w:hanging="2520"/>
      </w:pPr>
      <w:rPr>
        <w:rFonts w:hint="default"/>
      </w:rPr>
    </w:lvl>
  </w:abstractNum>
  <w:abstractNum w:abstractNumId="26" w15:restartNumberingAfterBreak="0">
    <w:nsid w:val="5FB145D2"/>
    <w:multiLevelType w:val="hybridMultilevel"/>
    <w:tmpl w:val="75C447D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3853E62"/>
    <w:multiLevelType w:val="hybridMultilevel"/>
    <w:tmpl w:val="3C4C98B8"/>
    <w:lvl w:ilvl="0" w:tplc="C24C70BA">
      <w:start w:val="1"/>
      <w:numFmt w:val="decimal"/>
      <w:lvlText w:val="%1."/>
      <w:lvlJc w:val="left"/>
      <w:pPr>
        <w:tabs>
          <w:tab w:val="num" w:pos="2340"/>
        </w:tabs>
        <w:ind w:left="2340" w:hanging="360"/>
      </w:pPr>
      <w:rPr>
        <w:rFonts w:hint="default"/>
      </w:rPr>
    </w:lvl>
    <w:lvl w:ilvl="1" w:tplc="04090007">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56D4208"/>
    <w:multiLevelType w:val="hybridMultilevel"/>
    <w:tmpl w:val="C4962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EE5CAF"/>
    <w:multiLevelType w:val="hybridMultilevel"/>
    <w:tmpl w:val="D486C5E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78878C8"/>
    <w:multiLevelType w:val="hybridMultilevel"/>
    <w:tmpl w:val="DA0A6B78"/>
    <w:lvl w:ilvl="0" w:tplc="7CC4E07E">
      <w:start w:val="1"/>
      <w:numFmt w:val="decimal"/>
      <w:lvlText w:val="%1."/>
      <w:lvlJc w:val="left"/>
      <w:pPr>
        <w:ind w:left="720" w:hanging="360"/>
      </w:pPr>
      <w:rPr>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4751818">
    <w:abstractNumId w:val="25"/>
  </w:num>
  <w:num w:numId="2" w16cid:durableId="58091525">
    <w:abstractNumId w:val="5"/>
  </w:num>
  <w:num w:numId="3" w16cid:durableId="559824921">
    <w:abstractNumId w:val="27"/>
  </w:num>
  <w:num w:numId="4" w16cid:durableId="151458287">
    <w:abstractNumId w:val="9"/>
  </w:num>
  <w:num w:numId="5" w16cid:durableId="1972127597">
    <w:abstractNumId w:val="15"/>
  </w:num>
  <w:num w:numId="6" w16cid:durableId="1790511023">
    <w:abstractNumId w:val="2"/>
  </w:num>
  <w:num w:numId="7" w16cid:durableId="236668616">
    <w:abstractNumId w:val="23"/>
  </w:num>
  <w:num w:numId="8" w16cid:durableId="508066187">
    <w:abstractNumId w:val="11"/>
  </w:num>
  <w:num w:numId="9" w16cid:durableId="831989629">
    <w:abstractNumId w:val="20"/>
  </w:num>
  <w:num w:numId="10" w16cid:durableId="463621534">
    <w:abstractNumId w:val="3"/>
  </w:num>
  <w:num w:numId="11" w16cid:durableId="901061327">
    <w:abstractNumId w:val="0"/>
  </w:num>
  <w:num w:numId="12" w16cid:durableId="345206184">
    <w:abstractNumId w:val="18"/>
  </w:num>
  <w:num w:numId="13" w16cid:durableId="1574699596">
    <w:abstractNumId w:val="28"/>
  </w:num>
  <w:num w:numId="14" w16cid:durableId="1938639704">
    <w:abstractNumId w:val="26"/>
  </w:num>
  <w:num w:numId="15" w16cid:durableId="647439268">
    <w:abstractNumId w:val="7"/>
  </w:num>
  <w:num w:numId="16" w16cid:durableId="2060081662">
    <w:abstractNumId w:val="8"/>
  </w:num>
  <w:num w:numId="17" w16cid:durableId="954562207">
    <w:abstractNumId w:val="29"/>
  </w:num>
  <w:num w:numId="18" w16cid:durableId="390928268">
    <w:abstractNumId w:val="17"/>
  </w:num>
  <w:num w:numId="19" w16cid:durableId="107744721">
    <w:abstractNumId w:val="16"/>
  </w:num>
  <w:num w:numId="20" w16cid:durableId="209415874">
    <w:abstractNumId w:val="19"/>
  </w:num>
  <w:num w:numId="21" w16cid:durableId="1706714033">
    <w:abstractNumId w:val="14"/>
  </w:num>
  <w:num w:numId="22" w16cid:durableId="1627269725">
    <w:abstractNumId w:val="4"/>
  </w:num>
  <w:num w:numId="23" w16cid:durableId="1464809050">
    <w:abstractNumId w:val="1"/>
  </w:num>
  <w:num w:numId="24" w16cid:durableId="1292784355">
    <w:abstractNumId w:val="30"/>
  </w:num>
  <w:num w:numId="25" w16cid:durableId="1592815714">
    <w:abstractNumId w:val="22"/>
  </w:num>
  <w:num w:numId="26" w16cid:durableId="1461026191">
    <w:abstractNumId w:val="6"/>
  </w:num>
  <w:num w:numId="27" w16cid:durableId="1767076266">
    <w:abstractNumId w:val="10"/>
  </w:num>
  <w:num w:numId="28" w16cid:durableId="2123844670">
    <w:abstractNumId w:val="24"/>
  </w:num>
  <w:num w:numId="29" w16cid:durableId="532229656">
    <w:abstractNumId w:val="21"/>
  </w:num>
  <w:num w:numId="30" w16cid:durableId="1205213799">
    <w:abstractNumId w:val="13"/>
  </w:num>
  <w:num w:numId="31" w16cid:durableId="1115365869">
    <w:abstractNumId w:val="12"/>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28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xNLM0MbS0MDKysDRW0lEKTi0uzszPAykwrgUAe3ny9iwAAAA="/>
  </w:docVars>
  <w:rsids>
    <w:rsidRoot w:val="00C05B83"/>
    <w:rsid w:val="000007F5"/>
    <w:rsid w:val="00001E45"/>
    <w:rsid w:val="00005E9E"/>
    <w:rsid w:val="00010878"/>
    <w:rsid w:val="00016BC1"/>
    <w:rsid w:val="00021759"/>
    <w:rsid w:val="00032771"/>
    <w:rsid w:val="000509AC"/>
    <w:rsid w:val="00054678"/>
    <w:rsid w:val="00056BD4"/>
    <w:rsid w:val="00066D1E"/>
    <w:rsid w:val="00075BCF"/>
    <w:rsid w:val="0008154F"/>
    <w:rsid w:val="0009025A"/>
    <w:rsid w:val="0009285F"/>
    <w:rsid w:val="000A1945"/>
    <w:rsid w:val="000A63D5"/>
    <w:rsid w:val="000B086D"/>
    <w:rsid w:val="000B3FDE"/>
    <w:rsid w:val="000B61B1"/>
    <w:rsid w:val="000C270C"/>
    <w:rsid w:val="000D163C"/>
    <w:rsid w:val="000D4EA3"/>
    <w:rsid w:val="001004F5"/>
    <w:rsid w:val="0010348D"/>
    <w:rsid w:val="001054C2"/>
    <w:rsid w:val="0012205D"/>
    <w:rsid w:val="0014492E"/>
    <w:rsid w:val="00154C52"/>
    <w:rsid w:val="00157432"/>
    <w:rsid w:val="0016394E"/>
    <w:rsid w:val="001701F7"/>
    <w:rsid w:val="001709B5"/>
    <w:rsid w:val="0017546E"/>
    <w:rsid w:val="00177C6D"/>
    <w:rsid w:val="00186FA7"/>
    <w:rsid w:val="001963C9"/>
    <w:rsid w:val="00197A08"/>
    <w:rsid w:val="001B4418"/>
    <w:rsid w:val="001C11E5"/>
    <w:rsid w:val="001D6570"/>
    <w:rsid w:val="001D6BAA"/>
    <w:rsid w:val="001E21EB"/>
    <w:rsid w:val="001F285C"/>
    <w:rsid w:val="002051A3"/>
    <w:rsid w:val="002078F2"/>
    <w:rsid w:val="002104A8"/>
    <w:rsid w:val="002319C4"/>
    <w:rsid w:val="00233090"/>
    <w:rsid w:val="00233199"/>
    <w:rsid w:val="00235098"/>
    <w:rsid w:val="00241FA1"/>
    <w:rsid w:val="002449F9"/>
    <w:rsid w:val="00247853"/>
    <w:rsid w:val="0026018A"/>
    <w:rsid w:val="00260EF5"/>
    <w:rsid w:val="0026307E"/>
    <w:rsid w:val="00263FD8"/>
    <w:rsid w:val="00267809"/>
    <w:rsid w:val="0027699D"/>
    <w:rsid w:val="002779C9"/>
    <w:rsid w:val="00283B6B"/>
    <w:rsid w:val="00285467"/>
    <w:rsid w:val="002855D3"/>
    <w:rsid w:val="00293A96"/>
    <w:rsid w:val="00295983"/>
    <w:rsid w:val="002A0335"/>
    <w:rsid w:val="002B0308"/>
    <w:rsid w:val="002B19CD"/>
    <w:rsid w:val="002B26B7"/>
    <w:rsid w:val="002B3DD6"/>
    <w:rsid w:val="002B5EF6"/>
    <w:rsid w:val="002C3B9D"/>
    <w:rsid w:val="002D0D2B"/>
    <w:rsid w:val="002D16DE"/>
    <w:rsid w:val="002D4BAA"/>
    <w:rsid w:val="002D6A41"/>
    <w:rsid w:val="002E2087"/>
    <w:rsid w:val="002E6B3E"/>
    <w:rsid w:val="002F3002"/>
    <w:rsid w:val="002F30F8"/>
    <w:rsid w:val="00302B19"/>
    <w:rsid w:val="00304C3D"/>
    <w:rsid w:val="00326E72"/>
    <w:rsid w:val="00331E00"/>
    <w:rsid w:val="00334F7C"/>
    <w:rsid w:val="00335E45"/>
    <w:rsid w:val="00336C74"/>
    <w:rsid w:val="0034258D"/>
    <w:rsid w:val="0035283A"/>
    <w:rsid w:val="003644C3"/>
    <w:rsid w:val="00366945"/>
    <w:rsid w:val="00367D43"/>
    <w:rsid w:val="00371D0B"/>
    <w:rsid w:val="00373F35"/>
    <w:rsid w:val="00375247"/>
    <w:rsid w:val="00381893"/>
    <w:rsid w:val="00385786"/>
    <w:rsid w:val="003E10B6"/>
    <w:rsid w:val="003E22D5"/>
    <w:rsid w:val="003E2B8A"/>
    <w:rsid w:val="003E5D25"/>
    <w:rsid w:val="003E6915"/>
    <w:rsid w:val="003F56CD"/>
    <w:rsid w:val="003F5747"/>
    <w:rsid w:val="004010DB"/>
    <w:rsid w:val="0041085B"/>
    <w:rsid w:val="004114B6"/>
    <w:rsid w:val="004135DD"/>
    <w:rsid w:val="004250F9"/>
    <w:rsid w:val="00430948"/>
    <w:rsid w:val="00432763"/>
    <w:rsid w:val="00442AAB"/>
    <w:rsid w:val="0044460A"/>
    <w:rsid w:val="00456B05"/>
    <w:rsid w:val="00456D67"/>
    <w:rsid w:val="00460555"/>
    <w:rsid w:val="004717C0"/>
    <w:rsid w:val="004779FE"/>
    <w:rsid w:val="004832CA"/>
    <w:rsid w:val="00486BE4"/>
    <w:rsid w:val="00487943"/>
    <w:rsid w:val="00492B63"/>
    <w:rsid w:val="004B0DC2"/>
    <w:rsid w:val="004D338C"/>
    <w:rsid w:val="004D71DC"/>
    <w:rsid w:val="004E3549"/>
    <w:rsid w:val="004E3AA2"/>
    <w:rsid w:val="004E48DB"/>
    <w:rsid w:val="0050748D"/>
    <w:rsid w:val="00514F3D"/>
    <w:rsid w:val="00524427"/>
    <w:rsid w:val="005453D2"/>
    <w:rsid w:val="00546704"/>
    <w:rsid w:val="00547ED9"/>
    <w:rsid w:val="00552DF8"/>
    <w:rsid w:val="00554CE1"/>
    <w:rsid w:val="00555276"/>
    <w:rsid w:val="00567684"/>
    <w:rsid w:val="0057284B"/>
    <w:rsid w:val="00576B7B"/>
    <w:rsid w:val="0058452F"/>
    <w:rsid w:val="0059374F"/>
    <w:rsid w:val="00595FA1"/>
    <w:rsid w:val="005A2718"/>
    <w:rsid w:val="005A2C87"/>
    <w:rsid w:val="005A46DA"/>
    <w:rsid w:val="005A482C"/>
    <w:rsid w:val="005A592C"/>
    <w:rsid w:val="005B06EE"/>
    <w:rsid w:val="005D5378"/>
    <w:rsid w:val="005D7A05"/>
    <w:rsid w:val="005D7FBA"/>
    <w:rsid w:val="005E14F4"/>
    <w:rsid w:val="005E7562"/>
    <w:rsid w:val="00601475"/>
    <w:rsid w:val="00604EF4"/>
    <w:rsid w:val="00617495"/>
    <w:rsid w:val="00617556"/>
    <w:rsid w:val="006258B7"/>
    <w:rsid w:val="00635574"/>
    <w:rsid w:val="00641515"/>
    <w:rsid w:val="00642370"/>
    <w:rsid w:val="006446FB"/>
    <w:rsid w:val="00651FDA"/>
    <w:rsid w:val="00655151"/>
    <w:rsid w:val="00662CE0"/>
    <w:rsid w:val="00674E83"/>
    <w:rsid w:val="006A03DE"/>
    <w:rsid w:val="006A22B5"/>
    <w:rsid w:val="006A25D7"/>
    <w:rsid w:val="006E1859"/>
    <w:rsid w:val="006E1F2E"/>
    <w:rsid w:val="006E6694"/>
    <w:rsid w:val="006E6C6A"/>
    <w:rsid w:val="006F2D15"/>
    <w:rsid w:val="00711149"/>
    <w:rsid w:val="00711E15"/>
    <w:rsid w:val="00712733"/>
    <w:rsid w:val="00712A11"/>
    <w:rsid w:val="00714D21"/>
    <w:rsid w:val="00715909"/>
    <w:rsid w:val="0072618E"/>
    <w:rsid w:val="00746D03"/>
    <w:rsid w:val="007536A4"/>
    <w:rsid w:val="00762D9F"/>
    <w:rsid w:val="00765EFC"/>
    <w:rsid w:val="00775F01"/>
    <w:rsid w:val="00781CC3"/>
    <w:rsid w:val="00793A68"/>
    <w:rsid w:val="007A5C00"/>
    <w:rsid w:val="007A6C6B"/>
    <w:rsid w:val="007A7104"/>
    <w:rsid w:val="007B161A"/>
    <w:rsid w:val="007B319E"/>
    <w:rsid w:val="007C2341"/>
    <w:rsid w:val="007E3898"/>
    <w:rsid w:val="007E548F"/>
    <w:rsid w:val="007F24A4"/>
    <w:rsid w:val="00800A22"/>
    <w:rsid w:val="00813B28"/>
    <w:rsid w:val="00817275"/>
    <w:rsid w:val="008228D9"/>
    <w:rsid w:val="00827624"/>
    <w:rsid w:val="0083145B"/>
    <w:rsid w:val="00840FBE"/>
    <w:rsid w:val="00862FDF"/>
    <w:rsid w:val="008712F9"/>
    <w:rsid w:val="00883867"/>
    <w:rsid w:val="00886B4D"/>
    <w:rsid w:val="0088790C"/>
    <w:rsid w:val="008A2D8C"/>
    <w:rsid w:val="008A4763"/>
    <w:rsid w:val="008B43BD"/>
    <w:rsid w:val="008B6731"/>
    <w:rsid w:val="008C0145"/>
    <w:rsid w:val="008C75F0"/>
    <w:rsid w:val="008D6DE3"/>
    <w:rsid w:val="0090311D"/>
    <w:rsid w:val="00914E86"/>
    <w:rsid w:val="009229DA"/>
    <w:rsid w:val="009356B8"/>
    <w:rsid w:val="009425B5"/>
    <w:rsid w:val="00944089"/>
    <w:rsid w:val="00953709"/>
    <w:rsid w:val="00972A8F"/>
    <w:rsid w:val="00974451"/>
    <w:rsid w:val="00974689"/>
    <w:rsid w:val="00982C70"/>
    <w:rsid w:val="00983E37"/>
    <w:rsid w:val="0099012C"/>
    <w:rsid w:val="00991564"/>
    <w:rsid w:val="009A18FF"/>
    <w:rsid w:val="009A4961"/>
    <w:rsid w:val="009B5184"/>
    <w:rsid w:val="009B6973"/>
    <w:rsid w:val="009C4727"/>
    <w:rsid w:val="009D3167"/>
    <w:rsid w:val="009E1F54"/>
    <w:rsid w:val="00A108BC"/>
    <w:rsid w:val="00A16DFF"/>
    <w:rsid w:val="00A21F7D"/>
    <w:rsid w:val="00A22094"/>
    <w:rsid w:val="00A248AD"/>
    <w:rsid w:val="00A2565A"/>
    <w:rsid w:val="00A31EF7"/>
    <w:rsid w:val="00A36B81"/>
    <w:rsid w:val="00A4176E"/>
    <w:rsid w:val="00A42A3C"/>
    <w:rsid w:val="00A434D1"/>
    <w:rsid w:val="00A50353"/>
    <w:rsid w:val="00A55511"/>
    <w:rsid w:val="00A65719"/>
    <w:rsid w:val="00A67CD0"/>
    <w:rsid w:val="00A73184"/>
    <w:rsid w:val="00A82C1F"/>
    <w:rsid w:val="00A93580"/>
    <w:rsid w:val="00A93E2F"/>
    <w:rsid w:val="00AA0EA1"/>
    <w:rsid w:val="00AA243E"/>
    <w:rsid w:val="00AE08E4"/>
    <w:rsid w:val="00AE1A69"/>
    <w:rsid w:val="00AF0D7D"/>
    <w:rsid w:val="00B0578B"/>
    <w:rsid w:val="00B15362"/>
    <w:rsid w:val="00B2348B"/>
    <w:rsid w:val="00B2573B"/>
    <w:rsid w:val="00B32A6E"/>
    <w:rsid w:val="00B358CE"/>
    <w:rsid w:val="00B61AA5"/>
    <w:rsid w:val="00B64646"/>
    <w:rsid w:val="00B67A15"/>
    <w:rsid w:val="00B67E25"/>
    <w:rsid w:val="00B7095B"/>
    <w:rsid w:val="00B72597"/>
    <w:rsid w:val="00B90E62"/>
    <w:rsid w:val="00B918A2"/>
    <w:rsid w:val="00BF17DB"/>
    <w:rsid w:val="00BF1B85"/>
    <w:rsid w:val="00BF645A"/>
    <w:rsid w:val="00C02A49"/>
    <w:rsid w:val="00C05B83"/>
    <w:rsid w:val="00C07A1D"/>
    <w:rsid w:val="00C13628"/>
    <w:rsid w:val="00C205F4"/>
    <w:rsid w:val="00C20CF0"/>
    <w:rsid w:val="00C30BD9"/>
    <w:rsid w:val="00C31D44"/>
    <w:rsid w:val="00C36F88"/>
    <w:rsid w:val="00C41CBC"/>
    <w:rsid w:val="00C569F2"/>
    <w:rsid w:val="00C65442"/>
    <w:rsid w:val="00C730B9"/>
    <w:rsid w:val="00C73E3F"/>
    <w:rsid w:val="00C751EA"/>
    <w:rsid w:val="00C76021"/>
    <w:rsid w:val="00C804F6"/>
    <w:rsid w:val="00C8609F"/>
    <w:rsid w:val="00C875CD"/>
    <w:rsid w:val="00C91D1B"/>
    <w:rsid w:val="00C95007"/>
    <w:rsid w:val="00CA31E5"/>
    <w:rsid w:val="00CA35FA"/>
    <w:rsid w:val="00CA5C0B"/>
    <w:rsid w:val="00CD2610"/>
    <w:rsid w:val="00CD4E48"/>
    <w:rsid w:val="00CD4EAD"/>
    <w:rsid w:val="00CE4E36"/>
    <w:rsid w:val="00CF7414"/>
    <w:rsid w:val="00D1285D"/>
    <w:rsid w:val="00D12FBD"/>
    <w:rsid w:val="00D1458A"/>
    <w:rsid w:val="00D17CBB"/>
    <w:rsid w:val="00D226CD"/>
    <w:rsid w:val="00D22DDB"/>
    <w:rsid w:val="00D31CB6"/>
    <w:rsid w:val="00D360C6"/>
    <w:rsid w:val="00D4406A"/>
    <w:rsid w:val="00D46529"/>
    <w:rsid w:val="00D70773"/>
    <w:rsid w:val="00D723B1"/>
    <w:rsid w:val="00D8523C"/>
    <w:rsid w:val="00D94B32"/>
    <w:rsid w:val="00DA79A8"/>
    <w:rsid w:val="00DB4DA3"/>
    <w:rsid w:val="00DC281D"/>
    <w:rsid w:val="00DC640A"/>
    <w:rsid w:val="00DC6D76"/>
    <w:rsid w:val="00DE422E"/>
    <w:rsid w:val="00DF2AA0"/>
    <w:rsid w:val="00E10755"/>
    <w:rsid w:val="00E10D0B"/>
    <w:rsid w:val="00E15890"/>
    <w:rsid w:val="00E24A4A"/>
    <w:rsid w:val="00E25F0B"/>
    <w:rsid w:val="00E32A3B"/>
    <w:rsid w:val="00E33246"/>
    <w:rsid w:val="00E50071"/>
    <w:rsid w:val="00E50C04"/>
    <w:rsid w:val="00E52CEA"/>
    <w:rsid w:val="00E54FDE"/>
    <w:rsid w:val="00E57B09"/>
    <w:rsid w:val="00E67714"/>
    <w:rsid w:val="00E910C5"/>
    <w:rsid w:val="00E91B6F"/>
    <w:rsid w:val="00E96C4E"/>
    <w:rsid w:val="00EA3942"/>
    <w:rsid w:val="00EA4AE6"/>
    <w:rsid w:val="00EA5E1F"/>
    <w:rsid w:val="00EA6E15"/>
    <w:rsid w:val="00EB01B5"/>
    <w:rsid w:val="00EB2364"/>
    <w:rsid w:val="00EB3CBF"/>
    <w:rsid w:val="00EC209B"/>
    <w:rsid w:val="00EC2CD1"/>
    <w:rsid w:val="00EE5C12"/>
    <w:rsid w:val="00EE76BD"/>
    <w:rsid w:val="00EF1DC5"/>
    <w:rsid w:val="00F021DA"/>
    <w:rsid w:val="00F14065"/>
    <w:rsid w:val="00F16137"/>
    <w:rsid w:val="00F22EBB"/>
    <w:rsid w:val="00F23093"/>
    <w:rsid w:val="00F27201"/>
    <w:rsid w:val="00F30218"/>
    <w:rsid w:val="00F33F2F"/>
    <w:rsid w:val="00F419B4"/>
    <w:rsid w:val="00F665D9"/>
    <w:rsid w:val="00F6769D"/>
    <w:rsid w:val="00F71D32"/>
    <w:rsid w:val="00F76879"/>
    <w:rsid w:val="00F76AD3"/>
    <w:rsid w:val="00F8734A"/>
    <w:rsid w:val="00F90ED7"/>
    <w:rsid w:val="00F920C9"/>
    <w:rsid w:val="00FA1F2D"/>
    <w:rsid w:val="00FA21A9"/>
    <w:rsid w:val="00FA28C6"/>
    <w:rsid w:val="00FB4389"/>
    <w:rsid w:val="00FD3AE2"/>
    <w:rsid w:val="00FE6B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F64109"/>
  <w15:docId w15:val="{261A54DA-489A-4425-8D85-CAAF5788C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4D21"/>
    <w:pPr>
      <w:tabs>
        <w:tab w:val="num" w:pos="720"/>
      </w:tabs>
      <w:spacing w:after="0"/>
    </w:pPr>
    <w:rPr>
      <w:rFonts w:ascii="Palatino Linotype" w:eastAsia="Times New Roman" w:hAnsi="Palatino Linotype" w:cs="Times New Roman"/>
      <w:sz w:val="20"/>
      <w:szCs w:val="20"/>
    </w:rPr>
  </w:style>
  <w:style w:type="paragraph" w:styleId="Heading1">
    <w:name w:val="heading 1"/>
    <w:basedOn w:val="Normal"/>
    <w:next w:val="Normal"/>
    <w:link w:val="Heading1Char"/>
    <w:qFormat/>
    <w:rsid w:val="00385786"/>
    <w:pPr>
      <w:keepNext/>
      <w:keepLines/>
      <w:spacing w:after="120"/>
      <w:outlineLvl w:val="0"/>
    </w:pPr>
    <w:rPr>
      <w:rFonts w:eastAsiaTheme="majorEastAsia" w:cstheme="majorBidi"/>
      <w:bCs/>
      <w:i/>
      <w:sz w:val="32"/>
      <w:szCs w:val="28"/>
    </w:rPr>
  </w:style>
  <w:style w:type="paragraph" w:styleId="Heading2">
    <w:name w:val="heading 2"/>
    <w:basedOn w:val="Normal"/>
    <w:next w:val="Normal"/>
    <w:link w:val="Heading2Char"/>
    <w:uiPriority w:val="9"/>
    <w:unhideWhenUsed/>
    <w:qFormat/>
    <w:rsid w:val="000007F5"/>
    <w:pPr>
      <w:keepNext/>
      <w:keepLines/>
      <w:spacing w:before="200" w:after="120"/>
      <w:outlineLvl w:val="1"/>
    </w:pPr>
    <w:rPr>
      <w:rFonts w:asciiTheme="minorHAnsi" w:eastAsiaTheme="majorEastAsia" w:hAnsiTheme="minorHAnsi" w:cstheme="majorBidi"/>
      <w:bCs/>
      <w:color w:val="000000" w:themeColor="text1"/>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85786"/>
    <w:rPr>
      <w:rFonts w:ascii="Palatino Linotype" w:eastAsiaTheme="majorEastAsia" w:hAnsi="Palatino Linotype" w:cstheme="majorBidi"/>
      <w:bCs/>
      <w:i/>
      <w:sz w:val="32"/>
      <w:szCs w:val="28"/>
    </w:rPr>
  </w:style>
  <w:style w:type="table" w:styleId="TableGrid">
    <w:name w:val="Table Grid"/>
    <w:basedOn w:val="TableNormal"/>
    <w:uiPriority w:val="59"/>
    <w:rsid w:val="00C05B8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semiHidden/>
    <w:rsid w:val="00C05B83"/>
  </w:style>
  <w:style w:type="character" w:customStyle="1" w:styleId="FootnoteTextChar">
    <w:name w:val="Footnote Text Char"/>
    <w:basedOn w:val="DefaultParagraphFont"/>
    <w:link w:val="FootnoteText"/>
    <w:semiHidden/>
    <w:rsid w:val="00C05B83"/>
    <w:rPr>
      <w:rFonts w:ascii="Times New Roman" w:eastAsia="Times New Roman" w:hAnsi="Times New Roman" w:cs="Times New Roman"/>
      <w:sz w:val="20"/>
      <w:szCs w:val="20"/>
    </w:rPr>
  </w:style>
  <w:style w:type="character" w:styleId="FootnoteReference">
    <w:name w:val="footnote reference"/>
    <w:basedOn w:val="DefaultParagraphFont"/>
    <w:rsid w:val="00C05B83"/>
    <w:rPr>
      <w:vertAlign w:val="superscript"/>
    </w:rPr>
  </w:style>
  <w:style w:type="paragraph" w:customStyle="1" w:styleId="equation">
    <w:name w:val="equation"/>
    <w:basedOn w:val="Normal"/>
    <w:next w:val="Normal"/>
    <w:autoRedefine/>
    <w:rsid w:val="00C05B83"/>
    <w:pPr>
      <w:tabs>
        <w:tab w:val="center" w:pos="4320"/>
        <w:tab w:val="right" w:pos="9360"/>
      </w:tabs>
      <w:spacing w:before="120" w:after="120"/>
    </w:pPr>
  </w:style>
  <w:style w:type="paragraph" w:styleId="Header">
    <w:name w:val="header"/>
    <w:basedOn w:val="Normal"/>
    <w:link w:val="HeaderChar"/>
    <w:rsid w:val="00C05B83"/>
    <w:pPr>
      <w:tabs>
        <w:tab w:val="center" w:pos="4320"/>
        <w:tab w:val="right" w:pos="8640"/>
      </w:tabs>
    </w:pPr>
  </w:style>
  <w:style w:type="character" w:customStyle="1" w:styleId="HeaderChar">
    <w:name w:val="Header Char"/>
    <w:basedOn w:val="DefaultParagraphFont"/>
    <w:link w:val="Header"/>
    <w:rsid w:val="00C05B83"/>
    <w:rPr>
      <w:rFonts w:ascii="Times New Roman" w:eastAsia="Times New Roman" w:hAnsi="Times New Roman" w:cs="Times New Roman"/>
      <w:sz w:val="24"/>
      <w:szCs w:val="20"/>
    </w:rPr>
  </w:style>
  <w:style w:type="paragraph" w:styleId="Footer">
    <w:name w:val="footer"/>
    <w:basedOn w:val="Normal"/>
    <w:link w:val="FooterChar"/>
    <w:uiPriority w:val="99"/>
    <w:rsid w:val="00C05B83"/>
    <w:pPr>
      <w:tabs>
        <w:tab w:val="center" w:pos="4320"/>
        <w:tab w:val="right" w:pos="8640"/>
      </w:tabs>
    </w:pPr>
  </w:style>
  <w:style w:type="character" w:customStyle="1" w:styleId="FooterChar">
    <w:name w:val="Footer Char"/>
    <w:basedOn w:val="DefaultParagraphFont"/>
    <w:link w:val="Footer"/>
    <w:uiPriority w:val="99"/>
    <w:rsid w:val="00C05B83"/>
    <w:rPr>
      <w:rFonts w:ascii="Times New Roman" w:eastAsia="Times New Roman" w:hAnsi="Times New Roman" w:cs="Times New Roman"/>
      <w:sz w:val="24"/>
      <w:szCs w:val="20"/>
    </w:rPr>
  </w:style>
  <w:style w:type="character" w:styleId="PageNumber">
    <w:name w:val="page number"/>
    <w:basedOn w:val="DefaultParagraphFont"/>
    <w:rsid w:val="00C05B83"/>
  </w:style>
  <w:style w:type="paragraph" w:styleId="BalloonText">
    <w:name w:val="Balloon Text"/>
    <w:basedOn w:val="Normal"/>
    <w:link w:val="BalloonTextChar"/>
    <w:semiHidden/>
    <w:rsid w:val="00C05B83"/>
    <w:rPr>
      <w:rFonts w:ascii="Tahoma" w:hAnsi="Tahoma" w:cs="Tahoma"/>
      <w:sz w:val="16"/>
      <w:szCs w:val="16"/>
    </w:rPr>
  </w:style>
  <w:style w:type="character" w:customStyle="1" w:styleId="BalloonTextChar">
    <w:name w:val="Balloon Text Char"/>
    <w:basedOn w:val="DefaultParagraphFont"/>
    <w:link w:val="BalloonText"/>
    <w:semiHidden/>
    <w:rsid w:val="00C05B83"/>
    <w:rPr>
      <w:rFonts w:ascii="Tahoma" w:eastAsia="Times New Roman" w:hAnsi="Tahoma" w:cs="Tahoma"/>
      <w:sz w:val="16"/>
      <w:szCs w:val="16"/>
    </w:rPr>
  </w:style>
  <w:style w:type="paragraph" w:styleId="ListParagraph">
    <w:name w:val="List Paragraph"/>
    <w:basedOn w:val="Normal"/>
    <w:uiPriority w:val="34"/>
    <w:qFormat/>
    <w:rsid w:val="00C05B83"/>
    <w:pPr>
      <w:ind w:left="720"/>
      <w:contextualSpacing/>
    </w:pPr>
  </w:style>
  <w:style w:type="character" w:styleId="PlaceholderText">
    <w:name w:val="Placeholder Text"/>
    <w:basedOn w:val="DefaultParagraphFont"/>
    <w:uiPriority w:val="99"/>
    <w:semiHidden/>
    <w:rsid w:val="00C05B83"/>
    <w:rPr>
      <w:color w:val="808080"/>
    </w:rPr>
  </w:style>
  <w:style w:type="paragraph" w:styleId="BodyTextIndent">
    <w:name w:val="Body Text Indent"/>
    <w:basedOn w:val="Normal"/>
    <w:link w:val="BodyTextIndentChar"/>
    <w:rsid w:val="00C05B83"/>
    <w:pPr>
      <w:ind w:firstLine="360"/>
      <w:jc w:val="both"/>
    </w:pPr>
    <w:rPr>
      <w:rFonts w:ascii="Times" w:hAnsi="Times"/>
    </w:rPr>
  </w:style>
  <w:style w:type="character" w:customStyle="1" w:styleId="BodyTextIndentChar">
    <w:name w:val="Body Text Indent Char"/>
    <w:basedOn w:val="DefaultParagraphFont"/>
    <w:link w:val="BodyTextIndent"/>
    <w:rsid w:val="00C05B83"/>
    <w:rPr>
      <w:rFonts w:ascii="Times" w:eastAsia="Times New Roman" w:hAnsi="Times" w:cs="Times New Roman"/>
      <w:sz w:val="20"/>
      <w:szCs w:val="20"/>
    </w:rPr>
  </w:style>
  <w:style w:type="paragraph" w:customStyle="1" w:styleId="aaaheading1">
    <w:name w:val="aaa heading 1"/>
    <w:basedOn w:val="Normal"/>
    <w:rsid w:val="0034258D"/>
    <w:pPr>
      <w:spacing w:after="120"/>
    </w:pPr>
    <w:rPr>
      <w:rFonts w:ascii="Arial" w:hAnsi="Arial" w:cs="Arial"/>
      <w:bCs/>
      <w:szCs w:val="24"/>
    </w:rPr>
  </w:style>
  <w:style w:type="paragraph" w:styleId="NoSpacing">
    <w:name w:val="No Spacing"/>
    <w:uiPriority w:val="1"/>
    <w:qFormat/>
    <w:rsid w:val="00FD3AE2"/>
    <w:pPr>
      <w:spacing w:after="0" w:line="240" w:lineRule="auto"/>
    </w:pPr>
    <w:rPr>
      <w:rFonts w:ascii="Times New Roman" w:eastAsia="Times New Roman" w:hAnsi="Times New Roman" w:cs="Times New Roman"/>
      <w:sz w:val="24"/>
      <w:szCs w:val="20"/>
    </w:rPr>
  </w:style>
  <w:style w:type="paragraph" w:styleId="Title">
    <w:name w:val="Title"/>
    <w:basedOn w:val="Normal"/>
    <w:next w:val="Normal"/>
    <w:link w:val="TitleChar"/>
    <w:qFormat/>
    <w:rsid w:val="0059374F"/>
    <w:pPr>
      <w:tabs>
        <w:tab w:val="clear" w:pos="720"/>
      </w:tabs>
      <w:spacing w:line="240" w:lineRule="auto"/>
    </w:pPr>
    <w:rPr>
      <w:i/>
      <w:sz w:val="32"/>
    </w:rPr>
  </w:style>
  <w:style w:type="character" w:customStyle="1" w:styleId="TitleChar">
    <w:name w:val="Title Char"/>
    <w:basedOn w:val="DefaultParagraphFont"/>
    <w:link w:val="Title"/>
    <w:rsid w:val="0059374F"/>
    <w:rPr>
      <w:rFonts w:ascii="Palatino Linotype" w:eastAsia="Times New Roman" w:hAnsi="Palatino Linotype" w:cs="Times New Roman"/>
      <w:i/>
      <w:sz w:val="32"/>
      <w:szCs w:val="20"/>
    </w:rPr>
  </w:style>
  <w:style w:type="paragraph" w:customStyle="1" w:styleId="computercode">
    <w:name w:val="computer code"/>
    <w:basedOn w:val="Normal"/>
    <w:qFormat/>
    <w:rsid w:val="008B43BD"/>
    <w:rPr>
      <w:rFonts w:ascii="Courier New" w:hAnsi="Courier New" w:cs="Courier New"/>
      <w:b/>
      <w:sz w:val="18"/>
    </w:rPr>
  </w:style>
  <w:style w:type="character" w:styleId="Hyperlink">
    <w:name w:val="Hyperlink"/>
    <w:basedOn w:val="DefaultParagraphFont"/>
    <w:uiPriority w:val="99"/>
    <w:unhideWhenUsed/>
    <w:rsid w:val="009229DA"/>
    <w:rPr>
      <w:color w:val="0000FF" w:themeColor="hyperlink"/>
      <w:u w:val="single"/>
    </w:rPr>
  </w:style>
  <w:style w:type="character" w:customStyle="1" w:styleId="Heading2Char">
    <w:name w:val="Heading 2 Char"/>
    <w:basedOn w:val="DefaultParagraphFont"/>
    <w:link w:val="Heading2"/>
    <w:uiPriority w:val="9"/>
    <w:rsid w:val="000007F5"/>
    <w:rPr>
      <w:rFonts w:eastAsiaTheme="majorEastAsia" w:cstheme="majorBidi"/>
      <w:bCs/>
      <w:color w:val="000000" w:themeColor="text1"/>
      <w:sz w:val="28"/>
      <w:szCs w:val="26"/>
    </w:rPr>
  </w:style>
  <w:style w:type="paragraph" w:customStyle="1" w:styleId="myCaption">
    <w:name w:val="myCaption"/>
    <w:basedOn w:val="Normal"/>
    <w:qFormat/>
    <w:rsid w:val="001F285C"/>
    <w:pPr>
      <w:spacing w:line="240" w:lineRule="auto"/>
      <w:jc w:val="center"/>
    </w:pPr>
    <w:rPr>
      <w:rFonts w:asciiTheme="minorHAnsi" w:hAnsiTheme="minorHAnsi"/>
      <w:sz w:val="19"/>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1820190">
      <w:bodyDiv w:val="1"/>
      <w:marLeft w:val="0"/>
      <w:marRight w:val="0"/>
      <w:marTop w:val="0"/>
      <w:marBottom w:val="0"/>
      <w:divBdr>
        <w:top w:val="none" w:sz="0" w:space="0" w:color="auto"/>
        <w:left w:val="none" w:sz="0" w:space="0" w:color="auto"/>
        <w:bottom w:val="none" w:sz="0" w:space="0" w:color="auto"/>
        <w:right w:val="none" w:sz="0" w:space="0" w:color="auto"/>
      </w:divBdr>
    </w:div>
    <w:div w:id="960957827">
      <w:bodyDiv w:val="1"/>
      <w:marLeft w:val="0"/>
      <w:marRight w:val="0"/>
      <w:marTop w:val="0"/>
      <w:marBottom w:val="0"/>
      <w:divBdr>
        <w:top w:val="none" w:sz="0" w:space="0" w:color="auto"/>
        <w:left w:val="none" w:sz="0" w:space="0" w:color="auto"/>
        <w:bottom w:val="none" w:sz="0" w:space="0" w:color="auto"/>
        <w:right w:val="none" w:sz="0" w:space="0" w:color="auto"/>
      </w:divBdr>
    </w:div>
    <w:div w:id="2102022729">
      <w:bodyDiv w:val="1"/>
      <w:marLeft w:val="0"/>
      <w:marRight w:val="0"/>
      <w:marTop w:val="0"/>
      <w:marBottom w:val="0"/>
      <w:divBdr>
        <w:top w:val="none" w:sz="0" w:space="0" w:color="auto"/>
        <w:left w:val="none" w:sz="0" w:space="0" w:color="auto"/>
        <w:bottom w:val="none" w:sz="0" w:space="0" w:color="auto"/>
        <w:right w:val="none" w:sz="0" w:space="0" w:color="auto"/>
      </w:divBdr>
    </w:div>
    <w:div w:id="2145461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customXml" Target="ink/ink7.xml"/><Relationship Id="rId117" Type="http://schemas.openxmlformats.org/officeDocument/2006/relationships/customXml" Target="ink/ink38.xml"/><Relationship Id="rId21" Type="http://schemas.openxmlformats.org/officeDocument/2006/relationships/image" Target="media/image9.png"/><Relationship Id="rId63" Type="http://schemas.openxmlformats.org/officeDocument/2006/relationships/oleObject" Target="embeddings/oleObject5.bin"/><Relationship Id="rId68" Type="http://schemas.openxmlformats.org/officeDocument/2006/relationships/customXml" Target="ink/ink16.xml"/><Relationship Id="rId84" Type="http://schemas.openxmlformats.org/officeDocument/2006/relationships/customXml" Target="ink/ink24.xml"/><Relationship Id="rId89" Type="http://schemas.openxmlformats.org/officeDocument/2006/relationships/image" Target="media/image44.png"/><Relationship Id="rId112" Type="http://schemas.openxmlformats.org/officeDocument/2006/relationships/image" Target="media/image18.emf"/><Relationship Id="rId2" Type="http://schemas.openxmlformats.org/officeDocument/2006/relationships/numbering" Target="numbering.xml"/><Relationship Id="rId16" Type="http://schemas.openxmlformats.org/officeDocument/2006/relationships/customXml" Target="ink/ink2.xml"/><Relationship Id="rId29" Type="http://schemas.openxmlformats.org/officeDocument/2006/relationships/image" Target="media/image13.png"/><Relationship Id="rId107" Type="http://schemas.openxmlformats.org/officeDocument/2006/relationships/image" Target="media/image53.png"/><Relationship Id="rId11" Type="http://schemas.openxmlformats.org/officeDocument/2006/relationships/image" Target="media/image4.emf"/><Relationship Id="rId24" Type="http://schemas.openxmlformats.org/officeDocument/2006/relationships/customXml" Target="ink/ink6.xml"/><Relationship Id="rId32" Type="http://schemas.openxmlformats.org/officeDocument/2006/relationships/oleObject" Target="embeddings/oleObject1.bin"/><Relationship Id="rId37" Type="http://schemas.openxmlformats.org/officeDocument/2006/relationships/image" Target="media/image10.wmf"/><Relationship Id="rId40" Type="http://schemas.openxmlformats.org/officeDocument/2006/relationships/customXml" Target="ink/ink9.xml"/><Relationship Id="rId53" Type="http://schemas.openxmlformats.org/officeDocument/2006/relationships/image" Target="media/image26.png"/><Relationship Id="rId58" Type="http://schemas.openxmlformats.org/officeDocument/2006/relationships/customXml" Target="ink/ink12.xml"/><Relationship Id="rId66" Type="http://schemas.openxmlformats.org/officeDocument/2006/relationships/customXml" Target="ink/ink15.xml"/><Relationship Id="rId74" Type="http://schemas.openxmlformats.org/officeDocument/2006/relationships/customXml" Target="ink/ink19.xml"/><Relationship Id="rId79" Type="http://schemas.openxmlformats.org/officeDocument/2006/relationships/image" Target="media/image39.png"/><Relationship Id="rId87" Type="http://schemas.openxmlformats.org/officeDocument/2006/relationships/image" Target="media/image43.png"/><Relationship Id="rId102" Type="http://schemas.openxmlformats.org/officeDocument/2006/relationships/customXml" Target="ink/ink32.xml"/><Relationship Id="rId110" Type="http://schemas.openxmlformats.org/officeDocument/2006/relationships/customXml" Target="ink/ink35.xml"/><Relationship Id="rId115" Type="http://schemas.openxmlformats.org/officeDocument/2006/relationships/customXml" Target="ink/ink37.xml"/><Relationship Id="rId123"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0.png"/><Relationship Id="rId82" Type="http://schemas.openxmlformats.org/officeDocument/2006/relationships/customXml" Target="ink/ink23.xml"/><Relationship Id="rId90" Type="http://schemas.openxmlformats.org/officeDocument/2006/relationships/customXml" Target="ink/ink27.xml"/><Relationship Id="rId95" Type="http://schemas.openxmlformats.org/officeDocument/2006/relationships/oleObject" Target="embeddings/oleObject6.bin"/><Relationship Id="rId19" Type="http://schemas.openxmlformats.org/officeDocument/2006/relationships/image" Target="media/image8.png"/><Relationship Id="rId14" Type="http://schemas.openxmlformats.org/officeDocument/2006/relationships/customXml" Target="ink/ink1.xml"/><Relationship Id="rId22" Type="http://schemas.openxmlformats.org/officeDocument/2006/relationships/customXml" Target="ink/ink5.xml"/><Relationship Id="rId27" Type="http://schemas.openxmlformats.org/officeDocument/2006/relationships/image" Target="media/image12.png"/><Relationship Id="rId30" Type="http://schemas.openxmlformats.org/officeDocument/2006/relationships/image" Target="media/image6.emf"/><Relationship Id="rId35" Type="http://schemas.openxmlformats.org/officeDocument/2006/relationships/image" Target="media/image9.wmf"/><Relationship Id="rId56" Type="http://schemas.openxmlformats.org/officeDocument/2006/relationships/customXml" Target="ink/ink11.xml"/><Relationship Id="rId64" Type="http://schemas.openxmlformats.org/officeDocument/2006/relationships/customXml" Target="ink/ink14.xml"/><Relationship Id="rId69" Type="http://schemas.openxmlformats.org/officeDocument/2006/relationships/image" Target="media/image34.png"/><Relationship Id="rId77" Type="http://schemas.openxmlformats.org/officeDocument/2006/relationships/image" Target="media/image38.png"/><Relationship Id="rId100" Type="http://schemas.openxmlformats.org/officeDocument/2006/relationships/customXml" Target="ink/ink31.xml"/><Relationship Id="rId105" Type="http://schemas.openxmlformats.org/officeDocument/2006/relationships/image" Target="media/image52.png"/><Relationship Id="rId113" Type="http://schemas.openxmlformats.org/officeDocument/2006/relationships/customXml" Target="ink/ink36.xml"/><Relationship Id="rId118" Type="http://schemas.openxmlformats.org/officeDocument/2006/relationships/image" Target="media/image59.png"/><Relationship Id="rId8" Type="http://schemas.openxmlformats.org/officeDocument/2006/relationships/image" Target="media/image1.png"/><Relationship Id="rId72" Type="http://schemas.openxmlformats.org/officeDocument/2006/relationships/customXml" Target="ink/ink18.xml"/><Relationship Id="rId80" Type="http://schemas.openxmlformats.org/officeDocument/2006/relationships/customXml" Target="ink/ink22.xml"/><Relationship Id="rId85" Type="http://schemas.openxmlformats.org/officeDocument/2006/relationships/image" Target="media/image42.png"/><Relationship Id="rId93" Type="http://schemas.openxmlformats.org/officeDocument/2006/relationships/image" Target="media/image46.png"/><Relationship Id="rId98" Type="http://schemas.openxmlformats.org/officeDocument/2006/relationships/customXml" Target="ink/ink30.xml"/><Relationship Id="rId12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7.png"/><Relationship Id="rId25" Type="http://schemas.openxmlformats.org/officeDocument/2006/relationships/image" Target="media/image11.png"/><Relationship Id="rId33" Type="http://schemas.openxmlformats.org/officeDocument/2006/relationships/image" Target="media/image8.wmf"/><Relationship Id="rId38" Type="http://schemas.openxmlformats.org/officeDocument/2006/relationships/oleObject" Target="embeddings/oleObject4.bin"/><Relationship Id="rId59" Type="http://schemas.openxmlformats.org/officeDocument/2006/relationships/image" Target="media/image29.png"/><Relationship Id="rId67" Type="http://schemas.openxmlformats.org/officeDocument/2006/relationships/image" Target="media/image33.png"/><Relationship Id="rId103" Type="http://schemas.openxmlformats.org/officeDocument/2006/relationships/image" Target="media/image51.png"/><Relationship Id="rId108" Type="http://schemas.openxmlformats.org/officeDocument/2006/relationships/image" Target="media/image17.wmf"/><Relationship Id="rId116" Type="http://schemas.openxmlformats.org/officeDocument/2006/relationships/image" Target="media/image58.png"/><Relationship Id="rId20" Type="http://schemas.openxmlformats.org/officeDocument/2006/relationships/customXml" Target="ink/ink4.xml"/><Relationship Id="rId54" Type="http://schemas.openxmlformats.org/officeDocument/2006/relationships/customXml" Target="ink/ink10.xml"/><Relationship Id="rId62" Type="http://schemas.openxmlformats.org/officeDocument/2006/relationships/image" Target="media/image15.wmf"/><Relationship Id="rId70" Type="http://schemas.openxmlformats.org/officeDocument/2006/relationships/customXml" Target="ink/ink17.xml"/><Relationship Id="rId75" Type="http://schemas.openxmlformats.org/officeDocument/2006/relationships/image" Target="media/image37.png"/><Relationship Id="rId83" Type="http://schemas.openxmlformats.org/officeDocument/2006/relationships/image" Target="media/image41.png"/><Relationship Id="rId88" Type="http://schemas.openxmlformats.org/officeDocument/2006/relationships/customXml" Target="ink/ink26.xml"/><Relationship Id="rId91" Type="http://schemas.openxmlformats.org/officeDocument/2006/relationships/image" Target="media/image45.png"/><Relationship Id="rId96" Type="http://schemas.openxmlformats.org/officeDocument/2006/relationships/customXml" Target="ink/ink29.xml"/><Relationship Id="rId111"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0.png"/><Relationship Id="rId28" Type="http://schemas.openxmlformats.org/officeDocument/2006/relationships/customXml" Target="ink/ink8.xml"/><Relationship Id="rId36" Type="http://schemas.openxmlformats.org/officeDocument/2006/relationships/oleObject" Target="embeddings/oleObject3.bin"/><Relationship Id="rId57" Type="http://schemas.openxmlformats.org/officeDocument/2006/relationships/image" Target="media/image28.png"/><Relationship Id="rId106" Type="http://schemas.openxmlformats.org/officeDocument/2006/relationships/customXml" Target="ink/ink34.xml"/><Relationship Id="rId114" Type="http://schemas.openxmlformats.org/officeDocument/2006/relationships/image" Target="media/image57.png"/><Relationship Id="rId119" Type="http://schemas.openxmlformats.org/officeDocument/2006/relationships/customXml" Target="ink/ink39.xml"/><Relationship Id="rId10" Type="http://schemas.openxmlformats.org/officeDocument/2006/relationships/image" Target="media/image3.jpeg"/><Relationship Id="rId31" Type="http://schemas.openxmlformats.org/officeDocument/2006/relationships/image" Target="media/image7.wmf"/><Relationship Id="rId60" Type="http://schemas.openxmlformats.org/officeDocument/2006/relationships/customXml" Target="ink/ink13.xml"/><Relationship Id="rId65" Type="http://schemas.openxmlformats.org/officeDocument/2006/relationships/image" Target="media/image32.png"/><Relationship Id="rId73" Type="http://schemas.openxmlformats.org/officeDocument/2006/relationships/image" Target="media/image36.png"/><Relationship Id="rId78" Type="http://schemas.openxmlformats.org/officeDocument/2006/relationships/customXml" Target="ink/ink21.xml"/><Relationship Id="rId81" Type="http://schemas.openxmlformats.org/officeDocument/2006/relationships/image" Target="media/image40.png"/><Relationship Id="rId86" Type="http://schemas.openxmlformats.org/officeDocument/2006/relationships/customXml" Target="ink/ink25.xml"/><Relationship Id="rId94" Type="http://schemas.openxmlformats.org/officeDocument/2006/relationships/image" Target="media/image16.wmf"/><Relationship Id="rId99" Type="http://schemas.openxmlformats.org/officeDocument/2006/relationships/image" Target="media/image49.png"/><Relationship Id="rId101" Type="http://schemas.openxmlformats.org/officeDocument/2006/relationships/image" Target="media/image50.png"/><Relationship Id="rId12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microsoft.com/office/2007/relationships/hdphoto" Target="media/hdphoto1.wdp"/><Relationship Id="rId18" Type="http://schemas.openxmlformats.org/officeDocument/2006/relationships/customXml" Target="ink/ink3.xml"/><Relationship Id="rId39" Type="http://schemas.openxmlformats.org/officeDocument/2006/relationships/image" Target="media/image14.png"/><Relationship Id="rId109" Type="http://schemas.openxmlformats.org/officeDocument/2006/relationships/oleObject" Target="embeddings/oleObject7.bin"/><Relationship Id="rId34" Type="http://schemas.openxmlformats.org/officeDocument/2006/relationships/oleObject" Target="embeddings/oleObject2.bin"/><Relationship Id="rId55" Type="http://schemas.openxmlformats.org/officeDocument/2006/relationships/image" Target="media/image27.png"/><Relationship Id="rId76" Type="http://schemas.openxmlformats.org/officeDocument/2006/relationships/customXml" Target="ink/ink20.xml"/><Relationship Id="rId97" Type="http://schemas.openxmlformats.org/officeDocument/2006/relationships/image" Target="media/image48.png"/><Relationship Id="rId104" Type="http://schemas.openxmlformats.org/officeDocument/2006/relationships/customXml" Target="ink/ink33.xml"/><Relationship Id="rId120" Type="http://schemas.openxmlformats.org/officeDocument/2006/relationships/image" Target="media/image60.png"/><Relationship Id="rId7" Type="http://schemas.openxmlformats.org/officeDocument/2006/relationships/endnotes" Target="endnotes.xml"/><Relationship Id="rId71" Type="http://schemas.openxmlformats.org/officeDocument/2006/relationships/image" Target="media/image35.png"/><Relationship Id="rId92" Type="http://schemas.openxmlformats.org/officeDocument/2006/relationships/customXml" Target="ink/ink28.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26T09:37:09.819"/>
    </inkml:context>
    <inkml:brush xml:id="br0">
      <inkml:brushProperty name="width" value="0.05003" units="cm"/>
      <inkml:brushProperty name="height" value="0.05003" units="cm"/>
    </inkml:brush>
  </inkml:definitions>
  <inkml:trace contextRef="#ctx0" brushRef="#br0">0 29 2200,'0'0'0,"3"-9"8,5 1-96,-1-1-288,6 6-1312,-13 3 1688</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26T09:40:41.997"/>
    </inkml:context>
    <inkml:brush xml:id="br0">
      <inkml:brushProperty name="width" value="0.05003" units="cm"/>
      <inkml:brushProperty name="height" value="0.05003" units="cm"/>
    </inkml:brush>
  </inkml:definitions>
  <inkml:trace contextRef="#ctx0" brushRef="#br0">78 119 2144,'0'0'0,"12"-13"536,-12 13-536,12-15 464,2-3-344,-1 4-104,-1 3-24,1 2-24,0 1-8,-13 8 40,14-4-32,0-3 0,0 4 0,2-1 24,-1 0 0,1 1 24,-16 3-16,16-3 56,-1 1 40,-1 1 64,-1 1 64,-1 0 40,-1 0 56,-11 0-320,10 2 320,-1 6-15,-1-5-1,-4 6-24,4-1 24,-5 1 24,-3-9-328,4 10 360,-1 1 40,0-1 24,0 2 32,-2-1-32,0 0-24,-1-11-400,0 10 384,0-1-40,0 2-23,-2-2-41,-1 1 40,-6 0-48,9-10-272,-3 9 288,-6 1-16,0-1-56,0 0 0,-1 1-56,-1-2-40,11-8-120,-12 11 88,-3-1-16,1 2-16,-2-2-8,-1 1-8,2-1-16,15-10-24,-17 8 0,0 1 8,1-1-24,0 1-112,-1 0-184,1-1-232,16-8 544,-16 8-840,0 0-329,1-1-311,1 1-192,0 0 23,0-1 225,14-7 1424,-13 8-904,3 0 376,-1-1 240,2-5 16,0 1-552,9-3 824</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26T09:40:41.422"/>
    </inkml:context>
    <inkml:brush xml:id="br0">
      <inkml:brushProperty name="width" value="0.05003" units="cm"/>
      <inkml:brushProperty name="height" value="0.05003" units="cm"/>
    </inkml:brush>
  </inkml:definitions>
  <inkml:trace contextRef="#ctx0" brushRef="#br0">113 38 3496,'0'0'0,"-3"-9"1353,-5 1-153,8 8-1200,-3-10 184,-6 6-136,7 1-48,-6 1-40,6 1-16,-1 1-16,3 0 72,-3 0-88,1 2-8,1 0 32,1 6 32,-2-6 24,2 8 48,0-10-40,-2 8 80,0 2 48,2 0 24,-3 0 32,0 2 24,0 0 0,3-12-208,-3 14 200,-4 2-24,7-1-32,-3 1-16,-5 3-64,8-1-16,0-18-48,-3 18 24,1 1-16,0 2 0,0 0-16,2 0 0,-2 0-8,2-21 16,0 22-8,0 0 0,0-1-16,0 0 0,0-1 8,0 0-24,0-20 40,0 18-96,0 0-120,0-1-136,0 1-216,0-1-136,0 0-96,0-17 800,0 16-857,0 2 17,0-2 64,-1 0 192,-1 2 200,0-2 168,2-16 216,-3 17-96,0 0 16,-5-2-48,5-3-640,3-12 768</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26T09:40:41.121"/>
    </inkml:context>
    <inkml:brush xml:id="br0">
      <inkml:brushProperty name="width" value="0.05003" units="cm"/>
      <inkml:brushProperty name="height" value="0.05003" units="cm"/>
    </inkml:brush>
  </inkml:definitions>
  <inkml:trace contextRef="#ctx0" brushRef="#br0">31 92 2024,'0'0'0,"-3"-2"640,-5-1 0,8 3-640,-3-8 312,-6 6-240,7-1-48,0 1-24,0 1-8,0 0-8,2 1 16,0-1-32,0 0-24,0 0-8,0 0 8,1 0 32,2-2 8,-3 3 16,3-2 8,0-1 16,0 0 16,1 0 8,3 0 0,-4 0-16,-3 3-32,8-3 32,-5 0-16,1 0 0,5 0 0,-6 0-8,7 0 0,-10 3-8,7-3-8,-3 0 8,8 1 8,-4 0-8,0 0 0,2 0-16,-10 2 16,10-2-32,1 0-48,-1 0-88,0 1-112,0 0-80,-2-1-56,-8 2 416,10-1-400,-1 0 88,0 0 104,0 1 96,-1 0 56,0 0-8,-8 0 64,8 0-104,-5 0-168,5 0-576,-8 0 848</inkml:trace>
  <inkml:trace contextRef="#ctx0" brushRef="#br0" timeOffset="1">99 217 5041,'0'0'0,"-3"-1"2224,-4-2-1184,4 0-880,-6 2-120,7 0-56,2 1 16,-2 0-8,0 0-24,1 0-32,1 1-32,0 1-8,0-2-40,0 0 144,1 2-136,1 0 16,7-2 32,-5 0 40,6 0 8,0 0 16,-10 0 24,10 0-64,0-1-56,1-1-104,1 0-160,0 0-168,0-1-128,-12 3 680,15-3-776,-2 0-41,2 0 17,2 0 56,0-1 192,3 1 168,-20 3 384,20-7-224,3 4 56,3-6-920,-26 9 1088</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26T09:40:40.334"/>
    </inkml:context>
    <inkml:brush xml:id="br0">
      <inkml:brushProperty name="width" value="0.05003" units="cm"/>
      <inkml:brushProperty name="height" value="0.05003" units="cm"/>
    </inkml:brush>
  </inkml:definitions>
  <inkml:trace contextRef="#ctx0" brushRef="#br0">204 428 1488,'0'0'0,"-2"-1"264,-5-2-16,7 3-248,-3-7 272,-5 5-96,6-1-88,0 0-32,0 0-40,0 1 8,2 2-24,0-2 8,0 0 8,0-1-8,1 1 0,2 0-24,1-1 0,-4 3 16,8-3 0,-5-1 0,6 0 16,-5-4 0,6 6 8,-3-6 16,-7 8-40,4-3 24,7-6 8,-4 7 0,2-7 8,-1 6 8,-1-7 8,-7 10-56,8-3 64,1-7 0,-1 2 24,1 0 8,0-1 16,-1 1-8,-8 8-104,10-8 96,-2 0-16,2-1-16,0 2 0,-1-2 0,1 0-16,-10 9-48,9-8 48,2-1-8,-2 1 8,-1-1 0,0 1-8,0 1 0,-8 7-40,7-9 32,-3 0 16,7 0 8,-8 0 8,5 0 24,-5 1 0,-3 8-88,4-9 104,0 1 1,-1 5 23,0-8 8,-2 8 0,0-7-8,-1 10-128,0-4 128,0-5-24,0 5-24,0-3 16,0 4 0,-1-6-8,1 9-88,-3-3 80,0-4-16,-7 4-16,7-5 8,-5 5 8,0-5-16,8 8-48,-3-2 40,-8 0-24,3-1-16,-1 0 0,1 2 16,-2 0 8,10 1-24,-10-1 24,1 0 16,-2 0-16,2 1 8,-2 0-16,0 0-8,11 0-8,-11 2 8,0 1 0,2 0-16,-2 4 0,2-5 0,-1 7-16,10-9 24,-9 3-24,1 7-16,-1-7 0,2 8 24,4-8 0,-7 8 24,10-11-8,-3 8 0,-6-5-8,7 9-16,-7-2 0,7-1-8,-1 2 8,3-11 24,-3 12-24,0-1 8,1 2-8,-1 0 0,0 0 0,0 2 0,3-15 24,-3 15-24,1 1 8,0 3 8,0 0-24,2 1 16,-2 1 0,2-21 16,0 21-24,-2-1 16,2 1-32,0-1 24,0 0 0,-1 0 0,1-20 16,0 20-8,0-1 0,-2 1-16,2-2 16,-2 0 8,2 0 0,0-18 0,-2 19 32,0-1 16,-1 0 16,1 0 32,-1 0 32,0-1 24,3-17-152,-3 18 168,-4-1 48,5 1 16,-1-1 16,-6-1-8,6 1 8,3-17-248,-8 16 256,5-2 40,-6 1 24,6-3-16,-5 1-24,5 0-56,3-13-224,-8 13 185,5-2-17,-5 1-16,5-2-8,-5 2-40,6-2 8,2-10-112,-7 11 144,4-2 40,-6 0 32,7-6-24,-1 7-48,-5-8-48,8-2-96,-2 9 80,-1-7-24,0 1-8,0 4 8,0-7-24,0 3 16,3-3-48,-3 2 40,1 0-16,1 0 8,1 0-24,-2-2-24,2 0-88,0 0 104,-2 0-240,2 0-160,0 0-200,0 0-168,0-1-193,0 0-151,0 1 1112,0-3-1144,0 0 24,0 0 55,2-4 169,0 4 160,6-1 216,-8 4 520,4-10-312,7 3 128,-2-3 40,2-1-96,1-2-800,-12 13 104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26T09:41:16.746"/>
    </inkml:context>
    <inkml:brush xml:id="br0">
      <inkml:brushProperty name="width" value="0.05003" units="cm"/>
      <inkml:brushProperty name="height" value="0.05003" units="cm"/>
    </inkml:brush>
  </inkml:definitions>
  <inkml:trace contextRef="#ctx0" brushRef="#br0">1 304 4288,'0'0'0,"0"-12"1473,1 1-625,1-2-800,1 2-104,0 7-40,-3 4 96,8-9-192,-5 6-64,8-1-40,-2-3 32,4 4 80,1-1 48,-14 4 136,17-8-96,3 6 16,-2-6 24,1 6 40,-2-1 32,2 1 40,-19 2-56,16-1 88,-1 0 8,0 1 0,-4 2-8,1 6 0,-2-6-16,-10-2-72,9 9 96,-2-1 24,-3 1 24,5 1 40,-6 0 24,5 0 0,-8-10-208,2 10 232,1 0 0,-1-1 16,0 2 0,-1-2-8,0 2-8,-1-11-232,0 9 232,0 2 16,0-1 48,-2-2 24,-1 2 25,0-2 7,3-8-352,-7 10 384,7-1 0,-3-2 16,0 1-32,0-5-40,1 8-40,2-11-288,-2 2 232,2 9-64,0-8-56,0 5-24,0-6-32,1 7-8,-1-9-48,3 3 40,6 6-8,-5-8-16,5 7-16,0-6 40,-1 0-16,-8-2-24,10 3-48,2 0-120,0 0-240,2-1-264,2-1-344,0-1-281,-16 0 1297,16 0-1576,3 0-208,0 0 103,3 0 441,3-1 432,2 0 312,-27 1 496,27-8-1496,-27 8 1496</inkml:trace>
  <inkml:trace contextRef="#ctx0" brushRef="#br0" timeOffset="1">381 117 5753,'0'0'0,"0"-11"2120,0-1-1368,0 12-752,1-13 88,7 2-112,-5 8-56,9-1 0,0 0-16,5 1 24,-17 3 72,21-4-56,5-3 8,4 5 8,3-1 8,4-5 0,2 6 8,-39 2 24,40-4-24,1-3-8,1 5 0,0-1 8,2 0-40,1 0-200,-45 3 264,46-2-584,0 1-384,-1-1-272,-3 1 7,0 0 273,3 1 320,-45 0 640,44 0-448,3-1-1120,-47 1 1568</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26T09:40:46.012"/>
    </inkml:context>
    <inkml:brush xml:id="br0">
      <inkml:brushProperty name="width" value="0.05003" units="cm"/>
      <inkml:brushProperty name="height" value="0.05003" units="cm"/>
    </inkml:brush>
  </inkml:definitions>
  <inkml:trace contextRef="#ctx0" brushRef="#br0">29 138 1320,'0'0'0,"-2"-1"144,2 1-144,-3-2 112,-7-1 16,8 0-16,-1 0-32,0 1-24,1 0-32,2 2-24,-2-2 24,0 0 0,2 1 16,0-1 16,0 0 16,0 0 8,0 2-80,1-2 96,2 0-8,0 0 8,1 0 8,0 0 16,3 0 8,-7 2-128,4-3 136,6 0 24,-3 0-8,1-1 16,0 1 0,0 0 8,-8 3-176,9-3 184,1-1 0,1 0-24,1-4-16,-1 5-48,2-1 1,-13 4-97,12-3 64,0-1-16,0 0-8,0 1-16,0-1-8,1 0 8,-13 4-24,13-3 32,-1-1-8,0 1-16,-2 0 8,0 0-8,0 0 8,-10 3-16,10-3 24,-1 1-16,0 1 0,-2 0 0,-3 1-8,6-1 8,-10 1-8,3-1-8,6 0-24,-6 0-16,0 0-40,0 1-40,0 0-49,-3 0 177,1 0-208,0 0-16,0 0-8,-1 0 8,0 0-8,0 2 24,0-2 208,0 0-176,0 2 40,-1-2 24,-1 1 8,0 1 8,0 0 8,2-2 88,-3 2-80,0 0 16,-5 0 16,6 1 24,0 0 8,-7 0 8,9-3 8,-2 3 0,-6-1 0,5 1 0,-4 0 16,4 5 8,-6-6 16,9-2-40,-2 3 64,-6 6 16,5-6 8,-6 6 16,7-6 0,-7 8 0,9-11-104,-3 8 96,-6 1 0,6 0 8,-4 3-8,4-1 8,-7 1-8,10-12-96,-3 12 104,-5 1-16,6-2 0,-6 2-8,6-1-24,-6 1 0,8-13-56,-2 13 32,0 0 0,-7-2-8,9 1-8,-3-2 0,-5 2-8,8-12-8,-2 11 8,0 0 24,-1-1 24,0 1-24,0-2 0,0 1-32,3-10 0,-2 10-24,0-1-56,0 1-72,0-1-144,0 2-112,0 0 16,2-11 392,-2 9-376,0 2 32,0-4 64,0 2 32,0 0 64,0-1 72,2-8 112,-2 9-48,0 1-16,-1 0-48,0 0-1080,3-10 1192</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26T09:40:44.235"/>
    </inkml:context>
    <inkml:brush xml:id="br0">
      <inkml:brushProperty name="width" value="0.05003" units="cm"/>
      <inkml:brushProperty name="height" value="0.05003" units="cm"/>
    </inkml:brush>
  </inkml:definitions>
  <inkml:trace contextRef="#ctx0" brushRef="#br0">0 128 1160,'0'0'0,"16"-13"336,-1 1-232,5-3-32,-20 15-72,18-12 40,0 2-32,-2 0-8,1 1-8,0-1 0,2 3 16,-19 7-8,18-4 16,3-5 16,-1 6 32,1 0 40,-2 0 40,0 0 32,-19 3-176,18-3 200,-2 2 16,-1 0 0,-1 1 0,-1 0 8,-1 3 16,-12-3-240,12 3 232,-1 6 0,-1-6 0,-3 8 8,1-3 1,-5 1-1,-3-9-240,8 11 216,-7 0 0,1 0 24,-1-1-8,-1 1-8,0 0-16,0-11-208,-2 12 176,0 0 0,-7 1-8,6-2 24,-9 2-16,2-1 0,10-12-176,-11 13 216,0 0-8,-2 1 32,2 0 96,-3-1 48,1 0 72,13-13-456,-14 12 481,-1 1-105,3-1-64,-2 1-48,2-1-80,-1 2-32,13-14-152,-12 12 128,-1 1-32,2-2 16,0 1 8,3-2-16,0 1 40,8-11-144,-3 10 144,-6-2-16,7 1 0,-6-2-48,6 1-40,0-5 0,2-3-40,-2 10 40,0-8-16,2 8-16,0-7-8,0 5 24,0-6-16,0-2-8,1 2 8,1 6-8,1-8 24,6 3-8,-6 0 8,6 0-16,-9-3-8,8 3 0,1-1-8,4-2 16,0 0-8,1 1 0,2-1-16,-16 0 16,16 0-104,2 0-72,1 0-128,-1 0-144,2 0-88,0-3-96,-20 3 632,22-2-744,1-1-161,-1-1-95,1 0-56,0-4 16,0 6 55,-23 2 985,24-8-928,-1 5 88,-1-8 192,0 3 216,1-2 160,0-1 96,-23 11 176,24-13-872,-24 13 872</inkml:trace>
  <inkml:trace contextRef="#ctx0" brushRef="#br0" timeOffset="1">782 224 9081,'0'0'0,"0"-10"4065,0 1-3681,0 9-384,-1-9-32,1 5-224,0 1-152,1 1-120,8 0-8,0 0 72,-9 2 464,11-2-448,5-1 72,1-5 56,2 5 80,0-7 136,0 8 80,-19 2 24,19-10 24,0 2 32,-2 4-8,0-3 0,0 4-24,0-5-8,-17 8-16,17-3 32,0-1-16,-2-4-8,-1 6-16,2-1 8,-1 0 0,-15 3 0,16-3-8,0 0-96,-1 1-360,0 1-449,-1-1-391,0 1-280,-14 1 1584,15-1-1529,-1 0 297,0 0 424,0 0 360,-1 1 200,1-1-64,-14 1 312,12-2-1096,-12 2 1096</inkml:trace>
  <inkml:trace contextRef="#ctx0" brushRef="#br0" timeOffset="2">1059 229 9554,'0'0'0,"0"0"0,-14 0 3408,2 0-3136,-4 3-232,2 10-72,2-3-8,-1 4-32,13-14 72,-9 15-64,0 0-24,6 3 0,-6-2-8,9 0-8,-1 0 16,1-16 88,0 14-72,0 1 88,0-2 0,1-1 24,-1 0 0,0-12-40,1 12 0,0 2 8,0-2 16,0 1 0,0-1-24,-1 2 0,0-14 0,0 12-40,0 1-112,0-1-128,0 0-96,0 0-184,0 1-200,0-13 760,0 13-1048,0 1-505,0 1 17,0 0 168,0 1 143,0-1 313,0-15 912,0 14-656,0 1 192,2-1 184,1 2 144,0-3-192,0-2-688,-3-11 1016</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26T09:40:43.077"/>
    </inkml:context>
    <inkml:brush xml:id="br0">
      <inkml:brushProperty name="width" value="0.05003" units="cm"/>
      <inkml:brushProperty name="height" value="0.05003" units="cm"/>
    </inkml:brush>
  </inkml:definitions>
  <inkml:trace contextRef="#ctx0" brushRef="#br0">100 8 4288,'0'0'0,"-2"-1"1585,2 1-1585,-9-3 824,1 0-712,5 2-144,-4 1-72,7 0 104,-2 2-128,-1 8-8,3-10 136,-3 9-112,1 2 16,0 2 16,0 3 8,2-1 24,0 1 16,0-16 32,0 18-40,0-1 16,0 0-8,0 2 16,1-2 16,-1-17 0,0 18 0,0-1 56,0 2 8,0-1-8,0-1 16,0 1-40,0-18-32,-2 18 32,0 0-32,0 0-120,1-2-184,-2 1-168,0-1-153,3-16 625,-3 15-728,-6 2-64,7 0 136,-1 1 176,-5 0 184,6 2 176,2-20 120,-10 18-136,3-2-1272,7-16 1408</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26T09:41:15.914"/>
    </inkml:context>
    <inkml:brush xml:id="br0">
      <inkml:brushProperty name="width" value="0.05003" units="cm"/>
      <inkml:brushProperty name="height" value="0.05003" units="cm"/>
    </inkml:brush>
  </inkml:definitions>
  <inkml:trace contextRef="#ctx0" brushRef="#br0">118 49 3944,'0'0'0,"0"-3"1353,-2-5-329,-1 4-720,0-4-232,0 7-96,-4 0-64,7 1 88,0 0-128,-2 0-16,0 2 32,0 0 24,2 1 24,0 0 24,0-3 40,0 8-32,0-6 32,0 0 0,0 8 32,0-8 24,0-2-56,-2 9 64,-1-7 32,0 8 0,-5-7 16,7 7 8,-8-8 24,9-2-144,-3 11 168,-5-8 16,5 6 32,1-6 0,-7 7 8,7-7-8,2-3-216,-8 9 192,6-7-24,0 7-32,-6-6-8,6 0-16,0 5 0,2-8-112,-3 2 104,0 1-8,0 0 8,1 0-24,-1 0 0,1-1-8,2-2-72,0 2 65,0 0-17,0-2 8,0 0-24,0 0-8,0 0-16,0 0-8,0 0 8,1 0-8,2 0-8,-1-2 8,1-1 0,0-1 0,-3 4 0,8-8 0,-5 5 0,5-5 0,-4 4-8,6-6 8,-6 6 0,-4 4 0,9-10 8,-1 6-8,0-7-8,-1 4 0,3 3 0,-2-5 8,-8 9 0,3-3 0,6-4 8,-6 5-8,6-1 0,-7 0 16,6 0-8,-8 3-8,2-2 16,1 1 24,0 0 8,-1 0 40,0 1 32,0 0 24,-2 0-144,2 0 176,-2 0 8,1 2 16,0 0-8,-1 0-24,0 1-8,0-3-160,0 3 152,0 0-32,0 4-16,0-5-16,0 1-40,0 5-24,0-8-24,0 2 24,0 1-16,0 6 8,0-7 8,0 6-16,0-6-8,0-2 0,1 8-8,0-7-16,0 2-24,2 0-96,0 5-120,-1-6-160,-2-2 424,3 2-632,-1 1-144,1 0-121,0-1-63,4 0-24,-5 0 0,-2-2 984,3 2-969,0-2 81,0 2 112,0-2 224,0 0 192,5 0 152,-8 0 208,2 0-96,1 0 40,1 0-24,0-2-8,3-1-40,-4 0-184,-3 3 312,8-7-1032,-8 7 1032</inkml:trace>
  <inkml:trace contextRef="#ctx0" brushRef="#br0" timeOffset="1">327 24 1920,'0'0'0,"3"-2"472,0-1 96,0-5 32,-3 8-600,3-2 440,-2-1-192,0 0-120,-1 1-40,0 1-40,1 1 0,-1 0-48,1 0 40,-1 0 16,0 0 25,0 0 23,0 2 32,1 1 24,-1-3-160,1 3 168,0 5 8,-1-6 8,0 1-16,-2 4-16,2-4-16,0-3-136,-2 9 144,1-6-8,-1 5-8,-1-5 8,0 6-16,0-7 8,3-2-128,-3 8 136,1-5 0,0 5-16,0-6-16,0 5-8,0-5-24,2-2-72,-2 3 56,0 5-24,2-8 16,0 3-8,-2 0 0,0 0 0,2-3-40,-2 2 24,2 0-8,0 0 16,-2 0 0,2 0 8,0 0 0,0-2-40,-2 2 40,0-2-8,0 0 8,0 2 0,2-2-8,0 0 16,0 0-48,0 0 32,-2 0 0,0 0-8,1 0 8,-1-1-8,2 0 48,0 1-72,0-1 152,0 0 72,-2 1 104,0-1 41,2 1 7,-2-1-24,2 1-352,0 0 320,0 0-40,-2 0-24,2 0-56,-3 0-8,1 0-32,2 0-160,-2 0 120,0 2-24,0-2-8,0 0-32,1 0-8,-1 0-32,2 0-16,0 2 0,0-2-8,1 0 16,1 2-16,1-2-24,-3 0 32,4 0-16,5 0-48,-5 0-24,6 0-96,-1-1-152,1 0-200,-10 1 536,10-2-856,2 0-297,-1-1-231,2 1-168,0 0 39,-1 0 297,-12 2 1216,14-2-816,-3-1 312,3 0 112,-1-5-1032,-13 8 1424</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26T09:41:14.982"/>
    </inkml:context>
    <inkml:brush xml:id="br0">
      <inkml:brushProperty name="width" value="0.05003" units="cm"/>
      <inkml:brushProperty name="height" value="0.05003" units="cm"/>
    </inkml:brush>
  </inkml:definitions>
  <inkml:trace contextRef="#ctx0" brushRef="#br0">270 114 7489,'0'0'0,"0"-2"3633,-3-1-1681,3 3-1952,-9-4 200,1 2-168,1 2-104,-2 3-72,-1 8-56,1-3-48,9-8 248,-9 12-248,2-2 32,4 0 40,-7 1 40,7-1 72,0 1 8,3-11 56,-3 10-32,-4 1 24,5-1 0,-1 2 0,-7 1 16,7 1 0,3-14-8,-9 14 8,6 1 40,-7 0-8,3-2-24,-1 1-168,0-1-128,8-13 280,-2 14-360,-9-1-120,8 0-104,-6 0-265,8-1-111,-8 0-56,9-12 1016,-3 10-976,-5 1 64,8 0 55,-3-1 57,1 1 144,-6-3 200,8-8 456,-2 10-296,-6-7 144,5 6 80,-5-6 24,5 6-24,-6-7-24,9-2 96,-3 3-184,-8-1-1328,11-2 1512</inkml:trace>
  <inkml:trace contextRef="#ctx0" brushRef="#br0" timeOffset="1">70 239 1824,'0'0'0,"10"-11"328,-2-1-96,3-2 8,-1 1-56,-1 2-88,-9 11-96,8-11 24,-5 2-8,9 0 0,-4 2-8,1 3-8,1-7 8,-10 11-8,9-8 16,0 5 48,1-6 40,-2 6 48,1-6 48,0 7 32,-9 2-232,9-8 240,-1 6 0,-4-1-24,5 0-16,-5 0-7,6 1-25,-10 2-168,4-1 176,5-1-8,-6 1-8,1 1 0,0 0 16,0 0 0,-4 0-176,3 0 176,1 2 16,0 0-8,-1-1-8,0 1-16,0 1 8,-3-3-168,1 8 152,0-6 24,0 5 0,-1-5 8,1 6 24,-1-8-208,0 2 208,0 6 16,0-5 24,-2 5 8,-1-5 0,0 7 17,0-7-1,3-3-272,-8 10 272,6-2-16,-5-1-8,4 2 8,-6-1 8,9-8-264,-3 7 256,-7 1 8,2 0 24,0 0 16,0-1 0,5 1 0,3-8-304,-12 8 304,10-1-24,-10-4-24,4 9 0,0-5-23,0 1-9,8-8-224,-9 8 200,6-1-16,-6 1-16,6-5 8,-5 6-40,6-6-16,2-3-120,-7 9 176,5-6-8,0 0 0,0 4-24,2-5-88,0 0-16,0-2-40,0 3 56,0 0 0,0 5 0,0-6-8,3 0-24,0 0-8,-3-2-16,3 2 40,4 0-8,-5 0-8,7 0 0,-6 0-24,7-2-40,-10 0 40,9 2-32,0-2 0,0 0-24,0 0 40,-1 0 0,2 0 0,-10 0 16,12 0-40,-1 0-16,1 0-104,-2-1-120,0 0-128,0 0-152,-10 1 560,11-1-705,-1 0-143,0 0-176,-1 0-192,-2 0-128,1 0-65,-8 1 1409,8 0-1376,-1-1 96,1 0 119,-5 0 177,6 0 272,-8 1 264,-1 0 448,3-1-256,0-1 152,1 0 0,-1-1-80,0 1-1296,-3 2 1480</inkml:trace>
  <inkml:trace contextRef="#ctx0" brushRef="#br0" timeOffset="2">485 277 1944,'0'0'0,"1"0"1144,0-1-240,-1 1-904,0-2 697,0 0-409,0 1-184,0 1-48,-1 2-24,-2 1 8,3-3-40,-3 3 32,0 5 8,0-5 56,1 5 48,-1-5 88,0 5 80,3-8-312,-3 1 344,2 8 16,-2-6-16,0 5-56,0-5-16,-5 5-56,8-8-216,-2 3 176,-5 8-56,5-3-48,-6 0-16,6 0-16,-1-1 0,3-7-40,-7 3 24,5 8-16,-6-8 40,6 6 0,-1-6-48,-5 7-144,8-10 144,0 3-408,-2 5-232,-1-5-168,0 5-80,1-6-48,0 1 55,2-3 881,-2 7-800,0-5 160,2 6 232,-2-6 152,0 5 112,0-7 24,2 0 120,-2 0-320,0 0-800,2 0 1120</inkml:trace>
  <inkml:trace contextRef="#ctx0" brushRef="#br0" timeOffset="3">684 215 1872,'0'0'0,"0"2"376,0 0-88,0-2-288,0 8 216,-2-6-168,-1 7-32,1-2-16,-6 1 8,6 0 8,2-8-16,-2 7 0,-1 1 0,1-5 24,0 6 48,0-7 88,2 6 96,0-8-256,-2 2 336,2 1 72,-1 0 8,1 0 17,-2-2-25,2 1-24,0-2-384,-2 2 368,2 0 24,-2-2 40,2 0 56,0 0 32,0 0 16,0 0-536,0 0 504,0 0-39,0-1-73,0-1-88,0-1-80,1 0-72,-1 3-152,1-8 96,0 5-32,1-5-16,0 6-32,1-8 0,5 2-40,-8 8 24,3-7-32,1-1-24,4 0-24,-4 0-48,7 0-88,-4-2-152,-7 10 368,9-8-521,1-1-127,-2-1-88,2 2-24,0-1-8,0 1 16,-10 8 752,12-3-704,-1-7 71,0 7 97,-1-5 88,1 6 96,-2-1 56,-9 3 296,10-3-224,-1-1 48,-1 0 24,-4 0 32,8 1 16,-9 1 24,-3 2 80,9-2-56,-6 0 16,5 0 24,-5 1 0,-1-1 8,2 1 8,-4 1 0,4-1 0,-1 0 0,0 0 0,0 0 8,0 0 0,-1 0 16,-2 1-24,1-1 32,1 0 24,-1 0 32,0 0 32,0 0 24,0-1 8,-1 2-152,0 0 152,0-1-8,0 0-8,0 0 8,0 0-16,0 1-128,0-1 120,-2 0 0,2 1 0,-2-1 8,2 0 8,-2 0 0,2 1-136,-1-1 160,1 1 8,-2-1 16,0 1 16,-1 0-7,1 0-9,2 0-184,-2 0 168,-1 2-8,0 1 0,0 0-16,-4 0 0,5 4 0,2-7-144,-3 2 128,-5 6 8,6-6-8,-1 6 0,-4-5-8,5 5 0,2-8-120,-8 2 128,6 1-8,-1 4-40,0-5-8,-4 1-16,5 6 16,2-9-72,-2 0 80,0 3 0,0 0 8,0-1 0,2 1 0,0 0-8,0-3-80,0 2 72,0 0-16,0 0-32,0 0-8,1-2-16,1 2-8,-2-2 8,2 0-16,1 0-8,0 0 40,0 0 0,0 0 8,4-1 16,-7 1-40,2-1 8,2-1 0,4-1 0,-6 0-16,6 0 8,-5 0 0,-3 3 0,8-2 0,-5-1 16,5 1-16,-5 0 0,5 1 0,-5 0 0,-3 1 0,4-1 0,3 1 8,-4 0 8,0 0 8,0 2 0,0 1 0,-3-3-24,2 3 32,0 0 40,-1 4 0,0-5 0,1 1-8,-1 6-40,-1-9-24,1 2 8,0 0 8,0 7 8,0-7-8,0 1 0,0 6-24,-1-9 8,2 1-16,1 1 8,0 1 0,0 0-24,0 0-8,1 0-40,-4-3 80,8 3-112,-6-1-40,2-2-24,3 0-40,-4 0-56,6 0-56,-9 0 328,3 0-360,1 0-24,4-1-40,-5-1 0,7-1 0,-6-1 15,-4 4 409,9-9-360,-5 7 48,7-8 40,-4 6 64,2-5 24,0 1 32,-9 8 152,8-8-120,1 0 24,-1 0 16,0-1 16,0 1 16,0 0-8,-8 8 56,8-9-32,1 1 8,-1-1 0,0-2 24,-4 2-8,6-1 0,-10 10 8,3-9 8,8 0 8,-7 0 24,6 2 48,-6 3 24,6-6 48,-10 10-160,4-4 192,4-4 16,-4 5-8,5-1-8,-6 1-24,4 0 0,-7 3-168,1-2 160,1 1-16,1 0 8,-1 1-24,0 0-15,-1 0-9,-1 0-104,1 0 96,0 3 16,-1 0 0,0 5-8,0-6 8,-2 6-8,2-8-104,-2 2 88,0 7-16,0-7 8,0 1-24,-1 5-8,0-6-8,3-2-40,-2 9 32,-1-7 8,1 6 0,-1-6 8,0 5 0,0-5-24,3-2-24,-3 3 40,1 5 0,0-6 0,0 0 16,0 1-32,-1 0 8,3-3-32,-2 3 32,0 0-8,2-1-8,-2 0 16,2 0-16,-2 0 0,2-2-16,-2 0 24,2 2-16,0-2 8,0 0-8,0 0 24,-2 2-16,2-2-16,0 0 24,-2 0 0,2 0 0,-2 0 0,2 0 0,0 0 0,0 0-24,-2 0 24,1 0 0,-1 0 0,0-1-8,0 0 0,0 1-8,2 0-8,-2 0 8,0-1 8,0 1 0,-1 0-8,0 0 24,0 0 8,3 0-40,-7 0 80,5 0 72,-1 2 40,-7-1 16,7 1 16,-8 0-16,11-2-208,-3 3 192,-7 0 16,9 0-24,-7 0-24,6 0-40,-1-1-32,3-2-88,-3 2 56,0-1-24,1 1-24,2 0-8,-2 0 0,2 0-16,0-2 16,0 2-24,0 0 8,0 0-8,1 0-40,0 0 8,2 1-16,-3-3 72,2 3-72,1-1-40,-1 1-72,1-1-160,0 1-192,0 0-168,-3-3 704,3 3-872,0 0-128,0-1 7,1 1 81,4-1 272,-5 1 240,-3-3 400,3 3-216,5 0 96,-7 0-48,2-1-1000,-3-2 116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26T09:34:04.354"/>
    </inkml:context>
    <inkml:brush xml:id="br0">
      <inkml:brushProperty name="width" value="0.05003" units="cm"/>
      <inkml:brushProperty name="height" value="0.05003" units="cm"/>
    </inkml:brush>
  </inkml:definitions>
  <inkml:trace contextRef="#ctx0" brushRef="#br0">683 62 1856,'0'0'0,"-2"-2"696,0-1-288,-8-5-64,8 5-104,2 3-240,-8-3 232,6 0-64,-5-1-80,5 1-8,-6-1-32,6 1 16,2 3-64,-8-3 48,5-1-16,-6 2 0,7-1-8,-5 0-8,5 0 16,2 3-32,-9-2 16,6 1 0,-7 0 0,7 0 0,-5 0-16,5 0 8,3 1-8,-9-1 8,6 1-8,-8 0 8,8 0 0,-8 0-8,3 0 0,8 0 0,-3 0 8,-8 2-8,8 0 0,-9 1 0,5-1 0,-2 1 0,9-3 0,-9 3 0,0-1 8,-1 0-8,0 1 0,1 0 8,-1 0 0,10-3-8,-9 3 0,-3 0 8,1 0-8,-1 0 16,1-1-16,0 0 0,11-2 0,-10 3 0,1 0 8,-2-1 0,2 1 0,0-1 8,-1 1-16,10-3 0,-8 2 8,-1 1-8,1-1 0,0 1 8,0 0 0,0 0 0,8-3-8,-9 3 0,1 0 0,0 0 0,-1 4 8,0-5-16,1 1 8,8-3 0,-8 8 0,0-6 0,1 1 0,4 5 8,-9-6-16,4 1 8,8-3 0,-9 8-8,1-6 8,1 1 0,-1 4 0,5-5 0,-9 1-8,12-3 8,-8 3-8,-1 7-8,1-8 16,-2 7-8,0-6 8,1 7 0,9-10 0,-9 2-16,1 8-8,1-2 0,-2-5-8,1 8-112,6-3-288,2-8 432,-10 9-3168,10-9 3168</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26T09:41:12.654"/>
    </inkml:context>
    <inkml:brush xml:id="br0">
      <inkml:brushProperty name="width" value="0.05003" units="cm"/>
      <inkml:brushProperty name="height" value="0.05003" units="cm"/>
    </inkml:brush>
  </inkml:definitions>
  <inkml:trace contextRef="#ctx0" brushRef="#br0">148 144 2032,'0'0'0,"0"-7"536,0-1-32,0-2-40,0 1-216,-2 0-112,2 2-80,0 7-56,-2-3 32,2-1-24,0 0-8,0 0 0,0 0 0,0-3 8,0 7-8,0-2 32,0-1 32,1-5 56,0 5 48,0-4 0,0 4 33,-1 3-201,1-4 208,0 0 8,0 0 24,1 0-32,-1 2 0,1-1-16,-2 3-192,1-4 176,-1 1 0,0 0-16,0 1 16,1 1 0,-1-1-16,0 2-160,0-2 144,0 0-24,0 1-8,0 1-32,0 0-8,0 0-24,0 0-48,0 0 32,0 0 16,0 0-8,0 0-8,0 0 16,0 1-16,0-1-32,0 2 56,0 0 40,0 0 16,0 6 56,-2-6 0,0 6 16,2-8-184,-2 8 200,0 1 8,-1 0 16,0 2 9,0 1-25,-5 3-16,8-15-192,-2 16 192,-7 1-32,6 1 0,-5-1 0,5 0-32,-7 1-16,10-18-112,-3 20 104,-7 0-8,7 0 32,-8 1 0,8-1-24,-6-2-8,9-18-96,-3 18 80,-7-1 8,7-1 8,-6 1 0,6-2-16,-6-1-8,9-14-72,-3 16 72,1-2-16,-6 0 24,8-1 8,-3-1 0,1-1-16,2-11-72,-2 11 56,0-2 8,2 2-40,0-3 16,0 1 8,0 0-8,0-9-40,2 3 56,0 6 0,1-7-8,0 1 16,0 0 8,4 0-16,-7-3-56,3 2 56,1 0 0,5-2 16,-5 0-16,5 0 0,-5-1 8,-4 1-64,10-3 48,-2-5 24,0 5-8,2-6-24,-1 0 0,-9 9-40,10-8 32,-1 0 0,2-2 0,-2 0 8,1 1 0,0-2-48,-10 11 8,8-11-16,2 0-16,-1 1 0,-1-3 40,2 3-8,-2-2 8,-8 12-8,10-11 24,-1 2-16,0 0-16,-1 2 8,0 4 8,-5-6-40,-3 9 32,10-3-32,-6 0-8,5 0-8,-7 1 40,1 0 16,1 1-8,-4 1 0,3 0 0,1 0-8,0 0-8,0 2 16,-2 0 0,1 0 0,-3-2 0,3 3-8,-1 6 0,1-7-8,-1 6 16,1-7 0,-1 9-8,-2-10 8,2 3 8,-1 7-16,0-8 8,2 10 8,0-4-8,0-6 0,-3-2 0,3 11 16,1-8-16,0 7-16,0-8 8,3 8 0,-4-2 16,-3-8-8,9 3 8,-6 4 8,6-5-8,-6 1-16,7 0 8,-3-1 0,-7-2 0,8 3 0,1-1 8,-2 0-8,1-2 8,0 0 24,-1-1-24,-7 1-8,8-2 32,1-1-8,0-1-8,1-4 8,0 5 8,-1-6-8,-9 9-24,10-8 24,-1 0 32,2-1-16,0-1 17,1 1-9,-2-3 32,-10 12-80,11-11 72,0-1 32,-1 0 24,0-2-8,-1 0-8,0-1 0,-9 15-112,9-16 104,-2 1-8,1-1-8,-4-1 8,6 0-16,-6-1-16,-4 18-64,9-19 56,-6 2-24,4 1-8,-4-1 8,0 1-40,1 1-8,-4 15 16,8-18-24,-7 2-16,0 1 64,0 0-8,0 4-16,-1-1-8,0 12 8,0-10-24,0 0 40,0 3-32,0 3 8,0-4-88,-1 5-192,1 3 288,-2-3-448,2 1-217,-2 1-207,0 0-120,0 1-320,0 0-265,2 0 1577,-2 0-1648,0 3-88,2 6 199,-2-6 377,2 8 392,-3-1 320,3-10 448,-3 11-248,1 1-40,0-1-1024,2-11 1312</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26T09:41:11.118"/>
    </inkml:context>
    <inkml:brush xml:id="br0">
      <inkml:brushProperty name="width" value="0.05003" units="cm"/>
      <inkml:brushProperty name="height" value="0.05003" units="cm"/>
    </inkml:brush>
  </inkml:definitions>
  <inkml:trace contextRef="#ctx0" brushRef="#br0">112 21 4128,'0'0'0,"-3"-2"2249,-5-5-305,8 7-1944,-9-3 536,1-5-376,5 7-104,-6 1-56,6 0-32,-6 2 0,9-2 32,-2 3-32,-1 6 0,1-7 16,-1 8 16,1-7 8,0 8 40,2-11-48,-2 8 80,2 2 24,-3-1 32,1 1 1,-1 0-17,1 2-16,2-12-104,-3 12 80,1 1-16,-1 1-16,-5 0-8,8 0-8,-3 2-16,3-16-16,-3 15 0,1 1 0,0 1-24,1-3-112,-1 1-216,0 0-297,2-15 649,0 16-1008,-2 0-184,2 0-88,0 0-25,0 0 305,0 3 328,0-19 672,0 19-424,0-1 192,0 0-1384,0-18 1616</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26T09:41:10.611"/>
    </inkml:context>
    <inkml:brush xml:id="br0">
      <inkml:brushProperty name="width" value="0.05003" units="cm"/>
      <inkml:brushProperty name="height" value="0.05003" units="cm"/>
    </inkml:brush>
  </inkml:definitions>
  <inkml:trace contextRef="#ctx0" brushRef="#br0">0 119 3816,'0'0'0,"0"-2"2121,0-2-49,0-4-1120,0 4-664,0-4-192,0 8-96,0-1 49,1 0-33,0 0-8,0 0-8,2 0 8,5-1 8,-8 2-16,4-3 32,7-1 8,-1 0 0,-1 0 24,1 0 8,-1 1-16,-9 3-56,11-3 56,0-1-40,-1 1-8,1 0 8,-2 0 0,2 0 8,-11 3-24,9-2 8,2-1 0,1 1-16,-2-1 8,1 0 8,-11 3-8,9-2-8,1 0 0,0-1-16,1 1 0,0 0-64,0 0-40,-11 2 128,11-2-240,-1 1-121,1 0-143,-1-1-160,2 1-136,-2-1-128,-10 2 928,12-1-1024,-3-1-17,0 1 57,0 0 232,-2 0 280,1 0 192,-8 1 280,9-1-176,-5 0-160,5 0-712,-9 1 1048</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26T09:41:10.127"/>
    </inkml:context>
    <inkml:brush xml:id="br0">
      <inkml:brushProperty name="width" value="0.05003" units="cm"/>
      <inkml:brushProperty name="height" value="0.05003" units="cm"/>
    </inkml:brush>
  </inkml:definitions>
  <inkml:trace contextRef="#ctx0" brushRef="#br0">19 91 3480,'0'0'0,"0"0"0,-2-9 920,-1 1-111,-6 0-569,9 0-240,-3 5-72,1 0-80,2 3 152,0-2-224,0 1-48,0-1-9,1-1 57,3 0 72,5-1 72,-9 4 80,3-8-16,6 6 56,-1 0 48,1-2 8,-1 0 8,1 1-32,-9 3-72,8-3 64,1 0-16,1 0-24,-3 1 16,2 1-16,-1 1 8,-8 0-32,4-1 48,7 1 25,-3 0 23,-4 1 0,6 1 8,-2 0-24,-8-2-80,4 3 80,5 0-16,-6 5 16,1-6-8,4 7 0,-6-6 8,-2-3-80,2 9 96,1-6 16,-1 6 8,-1-1 8,0-5 24,0 7 24,-1-10-176,1 3 216,-1 8 24,0-8 8,0 6 24,0-6 80,-2 9 0,2-12-352,-2 8 352,0 1-24,-1-1-80,2-1 0,-1-4 49,-1 8 7,3-11-304,-3 3 312,1 5 8,0-6-16,2 1-8,0 0-16,0 5-32,0-8-248,0 2 208,0-1-16,0 2-32,0-1-16,0 1-48,1 0-24,-1-3-72,3 2 64,0 0-24,1 0 0,3 0-8,-4 0-40,7-2-40,-10 0 48,8 2-120,2-2-136,1 0-216,1 0-320,2 0-256,1 0-249,-15 0 1297,16 0-1504,2 0-104,1 0 159,1 0 417,2-1 336,1-1 120,-23 2 576,23-4-1640,-23 4 1640</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26T09:41:08.861"/>
    </inkml:context>
    <inkml:brush xml:id="br0">
      <inkml:brushProperty name="width" value="0.05003" units="cm"/>
      <inkml:brushProperty name="height" value="0.05003" units="cm"/>
    </inkml:brush>
  </inkml:definitions>
  <inkml:trace contextRef="#ctx0" brushRef="#br0">143 50 1984,'0'0'0,"0"0"0,0-4 744,0-6-128,-3 3-16,0 4-224,-4-5-208,7 5-112,0 3-56,-8-3 16,6 0 8,-1 0 0,-4 2 0,5 1 25,-1-1 23,3 1-72,-9-2 136,6 1 56,-4 1 64,5 0 8,-1 0-24,-5 0-48,8 0-192,-2 0 128,-1 0-64,0 3-32,1-2-24,0 2 0,0 0-8,2-3 0,0 3 8,0 0 16,1 5 8,1-6 24,1 0-24,0 7 0,-3-9-32,8 3 16,-4 5 8,5-5 8,-1 4 0,0-4-16,0 6 0,-8-9-16,8 3 8,1 5 40,-1-5 0,2 6 0,-2-7 0,0 6-16,-8-8-32,8 2 48,0 6 0,-1-5 16,-3 5 0,6-7 8,-7 7 0,-3-8-72,7 2 64,-6 6 16,2-6-8,0 5 48,-2-7 48,0 3 8,-1-3-176,0 3 216,0 0 8,0 5 24,-3-6 32,-5-1 8,5 2-47,3-3-241,-10 8 176,2-8-64,0 3-48,-2 0-8,0 4-24,-1-5-40,11-2 8,-11 2 8,1 1 0,-2 0-16,0 0-48,-1 0-136,2 0-169,11-3 361,-11 2-536,2 0-168,-1-1-104,1-1-48,0 2-32,1-2-49,8 0 937,-3 0-952,-5 2 224,6-2 224,-1 2 216,0-2 144,0 0-48,3 0 192,-2 0-1608,2 0 1608</inkml:trace>
  <inkml:trace contextRef="#ctx0" brushRef="#br0" timeOffset="1">277 69 4817,'0'0'0,"0"-4"1664,0-5-672,-2 6-744,0-4-216,-1 7-96,3 0 64,-3 0-120,1 0-32,-1 0 24,1 0 48,0 2 40,2 0 32,0-2 8,0 2 8,0 0 32,0 0 32,0 1 32,-2 0 32,2 0-8,0-3-128,-1 9 112,1-7-24,-2 5-24,0-5-8,2 1-24,-2 5 0,2-8-32,0 2 48,0 1 0,0-1 24,0 1 0,0 5 8,1-8 16,-1 0-96,2 2 88,0 0-8,0 0-16,1 0-16,0 0-16,1-1 8,-4-1-40,4 0 24,4 2 8,-6-2-24,1 0 24,1 0 0,4 0 8,-8 0-40,3 0 32,1-1-16,3 0 0,-4 0-8,1-1 32,0 0-8,-4 2-32,8-2 24,-5 0 0,1-1-8,4 1-8,-6 0 8,1 0 0,-3 2-16,7-1 24,-5 0 8,1 0 24,1 0 9,0 0 7,-1 1 0,-3 0-72,3 0 80,-1 0 16,1 0 16,-1 2-16,0 1-24,0 0 32,-2-3-104,1 3 104,0 5 8,-1-6 32,1 6-16,-1-5-8,0 9 8,0-12-128,0 7 120,0 2-32,-2-1 8,0-5 0,-1 8-16,0-8 16,3-3-96,-2 10 64,-6-2-8,6 0-8,-1-5 0,-5 7 0,6-7-8,2-3-40,-2 10 40,-6-7-40,6 6-40,-1-6-104,-6 7-128,8-7-200,1-3 472,-3 8-688,0-5-193,-5 5-143,8-6-64,-3 1-8,1 5 48,2-8 1048,-2 2-945,2 0 97,0 1 232,0 0 208,0 0 152,0-1 120,0-2 136,1 0-192,0 0-1360,-1 0 1552</inkml:trace>
  <inkml:trace contextRef="#ctx0" brushRef="#br0" timeOffset="2">512 72 1376,'0'0'0,"0"0"400,0 0-400,0 0 80,0-2 0,0-1 16,-2 1-8,2 0 0,-2 1 8,2 1-96,-2-2 104,2 1 16,-2 0 24,2-1 16,0 1 24,-2 0 48,2 1-232,0-1 256,-2 1 32,2-1 16,-2-1-24,2 1-16,0 0-39,0 1-225,0-1 192,0 0-16,0 1 0,0 0-16,0 0 0,0 0-32,0 0-128,0 0 128,0 0 16,0 2 48,1 0 48,0 0-8,0 0-16,-1-2-216,2 3 200,1 0-48,-1 5 0,0-6-8,1 1-32,-1 4 0,-2-7-112,2 2 128,0 1 0,0 6 8,1-7 24,-1 1 16,0-1 40,-2-2-216,2 3 256,0 0-24,-1 5-15,1-8-9,-1 3-48,0 0-8,-1-3-152,1 3 136,-1 4-8,0-7 32,0 2 0,0 1 0,0 0-32,0-3-128,0 3 96,-2 0-16,0 0-8,-1-1-8,0 1-88,0 0-152,3-3 176,-7 3-456,5 0-296,-7 0-281,6 0-151,-6 0-16,6-1 24,3-2 1176,-11 3-1113,3 0 161,-1 0 280,-1 0 248,1 0 216,0 0 80,9-3 128,-10 3-264,3-1-1184,7-2 1448</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26T09:41:05.161"/>
    </inkml:context>
    <inkml:brush xml:id="br0">
      <inkml:brushProperty name="width" value="0.05003" units="cm"/>
      <inkml:brushProperty name="height" value="0.05003" units="cm"/>
    </inkml:brush>
  </inkml:definitions>
  <inkml:trace contextRef="#ctx0" brushRef="#br0">5 6 1632,'0'0'0,"0"0"904,-2-2-336,0-1 40,2 3-608</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26T09:41:04.592"/>
    </inkml:context>
    <inkml:brush xml:id="br0">
      <inkml:brushProperty name="width" value="0.05003" units="cm"/>
      <inkml:brushProperty name="height" value="0.05003" units="cm"/>
    </inkml:brush>
  </inkml:definitions>
  <inkml:trace contextRef="#ctx0" brushRef="#br0">170 92 1920,'0'0'0,"0"-8"320,-1 0-40,1 8-280,-2-10 248,-1 2-96,1 5-88,-1-5-48,0 5-24,0 0-16,3 3 24,-2-2-32,0-1 8,0 0 16,0 0-8,1 1 16,1 0 24,0 2-24,-2-2 56,2 1 16,-2 0 16,0 0 8,2 0-16,-3 1-8,3 0-72,-2 0 56,-1 0-8,0 2 0,0 1 0,1 5 0,0-5 8,2-3-56,-3 8 72,-5-5 8,8 8 8,-3-4 8,0 2 0,0 0 16,3-9-112,-7 9 112,5 2 8,0 0 8,-1 2 25,0 0-1,0 1 24,3-14-176,-3 14 184,-4 1-8,5-1 24,-6 2-24,6 0-8,-7 0-24,9-16-144,-1 16 144,-2 1 8,-6-2 32,7-1 16,-1 2-72,-5-2-32,8-14-96,-2 15 80,-1-1-16,-5-1 48,8 1-8,-3-2-8,0 1 48,3-13-144,-2 10 184,1 0 40,1-2 16,0-6-32,0 7-24,0-6-16,0-3-168,0 3 248,1 5-24,0-6 9,1 0-17,1 1-56,0-1 0,-3-2-160,3 2 152,0-2-8,0 0 56,0 0-24,-1 0-8,-2 0-168,4-2 152,4-1-72,-5-4 8,5 4-8,-5-6 16,8 6-24,-11 3-72,8-9 32,-1 0-16,1-1 16,0 1 16,-1-3 8,1 2-16,-8 10-40,8-12 8,-1 1 0,-3 0 0,8 1 8,-8 1 8,5 0-16,-9 9-8,4-8 16,4 0 0,-5 4-8,0-4-8,5 6 0,-6-1 0,-2 3 0,3-3 24,0 0-8,0 1-16,0 1-8,-2 0 0,1 1-8,-2 0 16,2 0-8,-1 0 8,0 0 0,1 3 0,-1 0 0,0 4-8,-1-7 8,1 2-8,1 1-16,-1 7 8,1-7 24,-1 6 0,0-6 8,-1-3-16,2 10-16,0-7-8,0 7 16,1-7 8,0 7 16,0-7-8,-3-3-8,3 8-8,1-6-8,0 6 0,3-6 8,-4 1 16,1 4 8,-4-7-16,9 0-16,-6 3 32,4-1-16,-4 0 0,1-2 16,5 0 0,-9 0-16,2 0 32,6 0 16,-5-1 0,1-2-32,4-1 8,-6-3 0,-2 7-24,9-3 48,-5-6 40,6 5-8,-8-5 8,7 0 24,-5 0 24,-4 9-136,9-9 144,-6-1 32,7 0 16,-7-3 8,5 2 24,-6-2-40,-2 13-184,9-13 144,-6-1 0,6-1 9,-7-1-17,2 0 24,0 0-56,-4 16-104,4-15 40,-1-1 40,1 1-32,-1 0 16,-1 0 24,1 1-32,-3 14-56,2-15 32,-1 2-16,0 0 16,-1 2-8,0 0-8,0 1 16,0 10-32,0-9 8,0 2-32,0 4-80,-2-5-176,-1 6-240,0 0-321,3 2 841,-2-1-1144,-6 0-376,6 1-225,-6 0-55,5 8 48,-5-5 247,8-3 1505,-3 11-1016,-7 0 360,3 1 200,4 0-1152,3-12 1608</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26T09:41:02.471"/>
    </inkml:context>
    <inkml:brush xml:id="br0">
      <inkml:brushProperty name="width" value="0.05003" units="cm"/>
      <inkml:brushProperty name="height" value="0.05003" units="cm"/>
    </inkml:brush>
  </inkml:definitions>
  <inkml:trace contextRef="#ctx0" brushRef="#br0">21 1528 3784,'0'0'0,"0"0"0,-3-8 1025,0 1-249,0-1-560,1 5-256,0 0-24,0 3-48,2 0 112,-1 0-152,-1 2 0,0 6 16,2-5 16,0 9 24,0-2 32,0-10 64,0 10-40,1 2 0,1-1 16,-1 0 40,2 0 24,0 0 24,-3-11-64,3 13 64,0-1-32,0 2-8,0-1 0,1 1 8,-1 1 8,-3-15-40,8 15 24,-5 0-8,1 1-8,4-1 8,-7 2 8,3-2 8,-4-15-32,4 15 24,5 0-8,-6-1-8,4 0-16,-3 0 0,4-2 8,-8-12 0,3 13 8,4-1 0,-4 0 0,6-2-8,-6 1 0,5-2 16,-8-9-16,3 8 32,5 0 24,-5-5 0,5 6-8,-6-7-8,1 6 8,-3-8-48,3 2 64,1 1 16,-1 0 24,0-1 8,0-1 16,-1-1 64,-2 0-192,1 0 208,-1-2 8,2-2 32,-1-6-48,0 6-8,0-7-32,-1 11-160,0-11 128,1 0-24,-1-3 16,0 0 0,0-2 0,0-1 16,0 17-136,-2-18 104,0 0 0,0-3-8,1 0-16,-1-2-8,-1 0-16,3 23-56,-2-25 72,0 1 0,0-2 0,0 0-40,0 0-32,2-2-8,0 28 8,-2-29 8,0-1 8,2 0-8,-2 0-16,2 0-8,0-1-16,0 31 32,0-30-16,0 0 16,0 0 16,-2 2 32,2 2 64,0-1 40,0 27-152,-1-26 185,1 1-1,-2 1-32,2 1-24,-2 0-48,2 0-24,0 23-56,0-22 32,0 0-8,0 0-8,0 1 16,0 0-24,1 1 0,-1 20-8,3-22 0,-1 1 0,2 0 0,0 1 8,4 0-8,-5 1-16,-3 19 16,4-17 0,3 0-16,-4 0 0,5 1 0,-5 0-8,6 0 8,-9 16 16,4-13-24,6 0 8,-3 2-8,2 0-64,0 1 0,1 0 8,-10 10 80,10-8-72,0 0 72,3-1-8,0 1 0,2 0 0,0 4-16,-15 4 24,15-8-16,1 5 0,0 0-8,1-5 24,1 6 0,0-1 0,-18 3 0,20-3-16,0-1 0,2 2 8,0 0-16,2 1 16,2 0 0,-26 1 8,26-1 16,2 0 8,2 0-16,-1 0-8,5 0-40,1-1 0,-35 2 40,36-2-48,2 0-1,5-1 1,1 1 8,3 0 8,3-7-8,-50 9 40,52-3-32,1-7 16,2 7 8,4-6 0,1 6 0,3-6-8,-63 9 16,65-2-16,1-8 8,3 2 0,1 1-16,1-3 16,0 0-16,-71 10 24,72-9-24,2-1 0,0 1-8,2-1-8,0 6-8,-1-6 0,-75 10 48,75-4-64,-1-6 0,-1 6-48,1-7 32,-1 2 16,2-1 8,-75 10 56,75-11-8,0 1-8,0 1-24,-1 0 24,-2-1-40,1-1 24,-73 11 32,73-12 8,0-2-16,1 2 64,1-1 8,-1 0-40,1-1 0,-75 14-24,74-13-64,0-2 8,0 1 56,-2-2 0,1-2 80,-3 3 0,-70 15-80,69-13 56,-1 0 8,-2 3-32,-1 0 16,1 0-16,-4-1-64,-62 11 32,61-11 32,1 1-40,-2-1 0,1 3 48,-3 0-64,1 5 8,-59 3 16,57-9-16,-2 7-32,1-1-56,-2 0-232,-1 0-416,-1 2-464,-52 1 1216,52-1-1521,0 0 129,-2 1 440,1-1 312,-2 0-960,-49 1 1600</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26T09:40:51.397"/>
    </inkml:context>
    <inkml:brush xml:id="br0">
      <inkml:brushProperty name="width" value="0.05003" units="cm"/>
      <inkml:brushProperty name="height" value="0.05003" units="cm"/>
    </inkml:brush>
  </inkml:definitions>
  <inkml:trace contextRef="#ctx0" brushRef="#br0">43 62 2824,'0'0'0,"-2"-2"176,-5-6-136,4 5 0,3 3-40,-8-4 32,8 1 0,-2 0-16,0 1-8,0-1 0,1 1 16,1 2-24,-2-2 8,0 1 0,0 0 0,2 0-8,0 0 16,-2 0-8,2 1-8,0-1 8,-2 1 0,2-1 0,-2 0 0,2 1 8,0-1-8,0 1-8,0-1 16,0 0 0,-2 0 0,0 0 0,2 0 0,0 0 0,0 1-16,0-1 16,0 1 8,0-1-16,0 0 8,0 0-8,0 0 0,0 1-8,0-1 0,0 0 8,0 0-8,1 1 0,0 0 0,0 0 0,-1 0 0,1 0 0,1 0 0,1 0 0,4 0-8,-4 0 8,-3 0 0,3 0 0,1 0 0,4 0 8,-5 0-8,0 0 0,6 0-8,-9 0 8,3 2 0,7-2 0,-8 2 0,2-2 0,4 0 0,-5 2 0,-3-2 0,4 0 0,4 1 0,-5 1 0,5-2 8,-5 2-8,4 0-8,-7-2 8,4 2 0,6 0-8,-6 0 16,5-2-8,-6 3 0,7-1 0,-10-2 0,4 2-8,5-2 16,-5 2-8,6-2 0,-3 2 0,1-2 0,-8 0 0,8 0 8,0 0 0,2 0 8,1 0 0,0 0-8,1 0 0,-12 0-8,10 0 16,2-1-8,1 1 0,1-1-8,0 0 8,-1 1 0,-13 0-8,14 0 0,-2 0 0,0 0 0,0 0 8,0 0 0,0 0-8,-12 0 0,13 0 0,-1 2 0,-1-2-8,0 2 16,0-2 0,0 1 0,-11-1-8,12 2-8,-1 0 0,0-2 16,-1 2-8,1-2 8,0 2 0,-11-2-8,11 0 8,3 0 8,-2 0 0,1 0 0,-1 0 8,1-1 0,-13 1-24,12-1 16,0 0 8,2 0 0,-1 0-8,1 0 8,-3-1 0,-11 2-24,12-1 24,0 0-8,0 0 8,0 0-16,0 0 0,-1 0 8,-11 1-16,10-1 16,0 0-8,-1 0 8,1 1 0,-2-1 0,3 0-8,-11 1-8,11-1 32,0 0 0,-1 1 24,-1-1 16,2 0 8,0 1-24,-11 0-56,12-1 32,1 1-8,0 0-24,-2 0 16,1 0 0,-1 0-8,-11 0-8,13 0 8,-1 2-8,2 0 0,-3-2 8,0 2 0,-1-2-8,-10 0 0,12 2 8,-1-2 8,2 2-8,-2-2 8,1 0-8,-2 0 0,-10 0-8,10 0 8,1 0-8,0 0 16,2 0 8,-2 0-16,0-1 16,-11 1-24,11-1 32,0 0 9,0 0 15,2-1 8,-3 0 0,3 0 8,-13 2-72,13-2 56,-1 0-8,2 0-8,-1 0-8,-2 1-8,3-1 8,-14 2-32,13-2 24,-1 0-16,1 0 8,-2 1-8,1 0 0,0 0 0,-12 1-8,12-1 16,-1 0-16,1 1-8,-1-1 8,-1 1-64,2 0-112,-12 0 176,12 0-280,2 0-89,-1 0 41,1 0 72,1 0 72,-1 0 16,-14 0 168,15 2-264,0 0-2456,-15-2 2720</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26T09:41:07.407"/>
    </inkml:context>
    <inkml:brush xml:id="br0">
      <inkml:brushProperty name="width" value="0.05003" units="cm"/>
      <inkml:brushProperty name="height" value="0.05003" units="cm"/>
    </inkml:brush>
  </inkml:definitions>
  <inkml:trace contextRef="#ctx0" brushRef="#br0">86 4 2824,'0'0'0,"0"0"816,0-1 56,0 1-872,0-1 593,0 0-321,0 1-184,0 0-80,0 2 0,0 1 0,0-3-8,-2 7 24,0-5-16,2 1 0,-2 5-8,2-6 8,-2 1 8,2-3-16,0 2 8,-2 6 8,1-6 0,-1 1 24,0 5-16,-1-6 0,3-2-24,-3 2 24,0 6-32,0-6-16,-5 6-104,6-6-152,-1 5-176,3-7 456,-8 2-625,6 6-95,-1-6 88,-5 6 168,5-5 144,-7 6 152,10-9 168,-3 3-176,-5 5-1464,8-8 164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26T09:34:01.852"/>
    </inkml:context>
    <inkml:brush xml:id="br0">
      <inkml:brushProperty name="width" value="0.05003" units="cm"/>
      <inkml:brushProperty name="height" value="0.05003" units="cm"/>
    </inkml:brush>
  </inkml:definitions>
  <inkml:trace contextRef="#ctx0" brushRef="#br0">0 75 688,'0'0'0,"1"0"920,0 0-592,0-1-56,-1 1-272,1-1 232,0 1 0,-1 0-72,1-1 16,0 1-64,0-1-48,-1 1-64,1-1 72,0 0-24,-1 0-16,1 0-8,0 0-8,-1 0 0,0 1-16,1-1 8,0 0 0,0 0 8,0 0-16,1 1 16,-1-1-16,-1 1 0,1 0 0,0 0 0,2-1 0,0 1 8,0 0 16,0 0 0,-3 0-24,3 0 16,0 0 8,0 0-24,0 0 8,1 0-8,4-1 8,-8 1-8,3-1 0,1 0 8,0 0-8,3 1 0,-4-1 0,1 1 8,-4 0-8,9-1 0,-7 0 8,6 0 0,-5 1 0,1-1-8,5 1 0,-9 0 0,3-1 8,7 1 0,-6 0-8,4 0 8,0 0-8,-4-1 0,-4 1 0,11-1 0,-3 0 0,1 0 8,0 0 8,0 0-16,0 0 8,-9 1-8,8-1 0,1-1 0,0 1 8,-1 0-8,2-1 8,-1 1 8,-9 1-16,9-1 0,0 0 0,-1 0 8,0 0 0,1 0 0,0 0 8,-9 1-16,9-1 8,1 0 0,-1 0-8,0 1 0,-1 0 8,1 0-16,-9 0 8,9 0 8,0 0-8,0 0 0,0 0 0,0 0 0,0 0 0,-9 0 0,9 0 0,1 0 0,0 0 0,-1 0 0,0 0 8,0 1-8,-9-1 0,10 0 0,0 0 0,-1 0 0,2 0 0,-2 0 0,1 0 16,-10 0-16,10 0 0,-1 0 0,2 0 0,0 0 0,0 0 0,0 0 16,-11 0-16,13 0 0,-2-1 0,2 1 8,-2 0-8,1 0-8,0 0 24,-12 0-16,13-1 0,0 1 0,2-1 8,-3 0-16,1 1 8,-1-1 0,-12 1 0,13 0 0,0 0 8,0 0-8,1 0 8,-1 0-8,0 0 0,-13 0 0,12 0 0,1 0-8,0 0 8,1 0 0,0 0 8,-1 0-8,-13 0 0,15 0 0,0 0-8,1 0 0,0 0 8,0 0 16,-1 0-16,-15 0 0,14 0 0,-1 0 0,1 0-16,0 0 24,-1 0-8,1 0 8,-14 0-8,14 0 0,1-1 0,0 0 0,1 1 0,-1-1 0,1 1 8,-16 0-8,17-1 8,0 1-8,0-1 0,-1 1 24,2 0-16,-1 0 16,-17 0-24,16 0 16,1 0-16,-1 0 0,-1 0 0,2 0 0,-2 0-8,-15 0 8,16 0-8,0 0 8,-1 0 0,0 0 0,2 0 0,-2 0-8,-15 0 8,15 0 0,1 0 0,0-1-8,0 1 8,3-1 0,-2 1 0,-17 0 0,17-1 0,0 1 0,-2 0 0,1 0-16,1 0 16,0 0 0,-17 0 0,16 0 8,-1 0 0,1 0-16,0 0 0,0 0 0,2 0 0,-18 0 8,16 2 0,-1-2 8,1 0-16,-2 2 8,2-2-8,-2 0 0,-14 0 8,13 0 24,0 0 0,-2 0 0,1 0 8,-1 0-32,0 0-8,-11 0 8,10 0 0,0 0 8,-1 0-8,-2 0 8,1 0 8,0-1-8,-8 1-8,4-1 16,5 0-8,-5-1 0,5 0 8,-6 1-8,0-1 0,-3 2-8,8-2 16,-6 1 0,2 0-16,4 0 0,-8 0 0,3 1 0,-3 0 0,3 0 8,-1 0-8,1 0 0,-1 0-8,0 0 8,-1 0 0,-1 0 0,2 0 0,-1 0 0,0 0 0,0 0-16,0 0 16,0 0-8,-1 0 8,1 0 0,-1 1 0,0-1-8,0 2 0,0-2-8,0 0 16,0 2-8,0-2-16,-2 2 8,0 0 0,0 0 0,0-2-8,2 0 24,-2 2-24,0 0 0,0-2-24,0 2 0,2 0-16,-2 1-56,2-3 120,-2 2-144,-1-1-56,1 1-448,0 0-1664,2-2 2312</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26T09:41:06.348"/>
    </inkml:context>
    <inkml:brush xml:id="br0">
      <inkml:brushProperty name="width" value="0.05003" units="cm"/>
      <inkml:brushProperty name="height" value="0.05003" units="cm"/>
    </inkml:brush>
  </inkml:definitions>
  <inkml:trace contextRef="#ctx0" brushRef="#br0">23 146 1312,'0'0'0,"1"-9"648,-1 9-648,1-8 64,0-1-40,0 1-16,1 4-8,1-5-8,0 6-8,-3 3 16,2-9-16,7 6-8,-6-5 16,8 5 8,-3-6 16,1 5 8,-9 4-24,9-8 40,1 5 40,0-6 24,-1 6 16,1-5 0,-2 6-8,-8 2-112,10-4 96,-2 0-16,0 0-8,1 0-16,-1 1 0,0 1 0,-8 2-56,9-2 72,-1 1 0,-4 0 0,5 0-8,-5 1-8,5 0 16,-9 0-72,3 0 64,6 2-8,-6 0 0,6 0-16,-7 0-24,7 0 24,-9-2-40,3 2 24,1 1-8,0 0 16,3 0-8,-5 0 8,1 0 8,-3-3-40,2 2 24,1 7 16,-1-7 8,0 1 16,-1 5 16,0-7-8,-1-1-72,0 8 80,0-5-8,0 6 16,0-6 8,-3 7-8,0-2 1,3-8-89,-8 7 56,6 2 8,-5 0-8,5-1-16,-7 1 24,6 1 40,3-10-104,-11 9 128,3 1-8,5-2-8,-7 2-48,7 0 16,-8-1 40,11-9-120,-8 10 168,1-2 48,4 1 32,-8-1 8,8-1 16,-6 1 8,9-8-280,-3 8 296,-5-5 0,6 7 8,0-7-32,-1 5-8,0-6 0,3-2-264,-2 3 240,2 0-16,0 4 1,0-7-17,0 2-40,0 1-8,0-3-160,0 2 128,1 0 8,0 0 48,1 0-16,0 0-24,0-2-8,-2 0-136,2 2 72,1-2 8,0 1-32,0-1-32,1 0-16,0 2 8,-4-2-8,7 0 16,-4 2 8,1-2-16,5 0-40,-5 0 16,4 0 0,-8 0 16,4 0-24,5 0 0,-6 0-32,5 0-80,-4 0-112,5 0-184,-9 0 432,4 0-624,4 0-193,-4-1-151,4 1-112,-5-1-88,4 0 15,-7 1 1153,3 0-1048,1 0 312,5 0 288,-7-1 200,2 0 112,4 1-80,-8 0 216,2-1-1568,-2 1 1568</inkml:trace>
  <inkml:trace contextRef="#ctx0" brushRef="#br0" timeOffset="1">151 78 1944,'0'0'0,"0"-2"960,-3-6-432,-7 4-104,8-4-256,-1 7-120,3 1-48,-7-2 24,5 1-24,-1 0-16,0 0 8,0 1 0,0 0 16,3 0-8,-2 0 40,1 0 40,-1 2 72,0-1 72,0 1 41,2 0 15,0-2-280,-3 3 256,1 7-32,-1-7 16,0 8 0,0-1 24,0-1 32,3-9-296,-2 13 304,-6 0 24,6 1 0,-1 1-24,-6 0-56,9-15-248,-1 17 176,-2-1-48,-6-1-32,6 2-24,-5-2 0,6 1-16,2-16-56,-8 16 24,6-1 8,-1 0-24,0 1-120,0-1 0,0 1-104,3-16 216,-2 15-392,0-2-80,0 2-184,0-2-168,0 0-128,2 1-97,0-14 1049,-2 13-904,2 0 272,0 0 248,0 0 208,0 1 16,-2-2-224,2-12 384,0 10-1368,0-10 1368</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26T09:41:01.402"/>
    </inkml:context>
    <inkml:brush xml:id="br0">
      <inkml:brushProperty name="width" value="0.05003" units="cm"/>
      <inkml:brushProperty name="height" value="0.05003" units="cm"/>
    </inkml:brush>
  </inkml:definitions>
  <inkml:trace contextRef="#ctx0" brushRef="#br0">1 115 2072,'0'0'0,"3"-8"176,5-1-24,-8 9-152,9-9 128,-1-1-64,-1 6-72,1-5-24,0 5-24,0-5 8,-8 9 48,11-3-48,-1-4 16,0 4 8,0-5 8,1 5 32,-1-1 40,-10 4-56,9-3 80,1 0 8,-2 0 8,-1 0-8,1 0-8,-5 0-8,-3 3-72,8-1 64,-5 0 24,0 0 16,1 0 0,0 1-8,-1 0-8,-3 0-88,3 0 72,-1 2 0,0 0 24,0 0-32,-1 1 0,0 0 0,-1-3-64,1 3 64,0 5 8,0-6 24,-1 6-8,0-5-8,0 4 0,0-7-80,0 2 64,-2 6-8,0-5-16,-1 6 0,1-7-16,-6 8 24,8-10-48,-2 3 49,-6 6 7,6-6-8,-1 8 0,-6-8-8,7 6 16,2-9-56,-9 3 80,6 8 24,-4-4 0,5 1 24,-1-5 0,-5 8-16,8-11-112,0 7 104,-3-4-16,0 7 0,1-7-8,0 5-16,2-6-32,0-2-32,0 9 24,-2-6-16,2 4 32,0-4 0,0 8-16,0-9 0,0-2-24,0 8 8,2-6 0,0 6 16,0-6 72,0 1 24,1 5 16,-3-8-136,3 2 152,0 0-56,5 1 32,-6 0-24,1 0-24,0-1 24,-3-2-104,8 2 96,-5 0-16,1 0-8,4 0-40,-5-2-8,5 0 16,-8 0-40,3 1 40,1-1 16,3 0-24,-4 2-16,5-2-8,-5 0-24,-3 0 16,4 0-80,3 0-40,-5 0-40,1 0-56,5 0-64,-6 0-152,-2 0 432,4 0-576,-1 0-120,1-1-49,0 1 17,4-1 40,-6 0 160,-2 1 528,3 0-368,5-1 128,-5-2 88,1-1-104,4-5-1184,-8 9 1440</inkml:trace>
  <inkml:trace contextRef="#ctx0" brushRef="#br0" timeOffset="1">524 35 4496,'0'0'0,"0"-4"1353,0-6-569,0 7-688,0-1-232,0 4 136,0-3-336,0 2-128,0 0-80,2 1 72,1 0 119,5 0 137,-8 0 216,4-1-120,6 0 48,-3 0 40,2 0 8,-1 0 8,0-1 16,-8 2 0,9-1-8,-5 0 0,5 1-64,-6 0-96,6 0-80,-6 0-64,-3 0 312,8 2-320,-5-2 32,1 2 48,0 0 72,0 0 56,4 0 40,-8-2 72,2 2-80,1 0-72,1 1-1120,-4-3 1272</inkml:trace>
  <inkml:trace contextRef="#ctx0" brushRef="#br0" timeOffset="2">542 189 2928,'0'0'0,"1"-2"1344,0 0-287,1-6-609,-2 8-448,1-2 56,-1 0-72,1 0-32,0 1-64,0 1-64,2-1-16,-3 1 192,2 0-176,1-1 40,1 0 24,6 0 32,-7-1 0,7 0 7,-10 2 73,8-2-72,-4-1-128,6 2-128,-2-1-96,0 1-88,0 0 48,-8 1 464,9 0-376,0 0 112,0-1 80,2 1 80,-1 0-40,3-1-328,-13 1 472,14-2-1080,-14 2 1080</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26T09:41:00.298"/>
    </inkml:context>
    <inkml:brush xml:id="br0">
      <inkml:brushProperty name="width" value="0.05003" units="cm"/>
      <inkml:brushProperty name="height" value="0.05003" units="cm"/>
    </inkml:brush>
  </inkml:definitions>
  <inkml:trace contextRef="#ctx0" brushRef="#br0">181 2 2000,'0'0'0,"0"0"0,0 0 3153,-2-1-1769,-6 0-1008,6 1-456,-1 0-104,-6 8-64,9-8 248,-1 7-248,-8 3 64,6 1 32,-6 0 56,7 1 48,0-2 8,2-10 40,-3 10-16,0-1-8,0 1 0,0 1 0,0-1 8,-4 2 24,7-12-8,0 10-8,-3 2 8,0-2-8,0 1-16,0-1 8,-5 0 8,8-10 8,0 11-24,-3 0-16,-4 0-40,5 0-32,0-1-48,-1-1-56,3-9 216,-8 9-321,6 0-111,0 0 16,-6 1 40,6-1 24,0-1 64,2-8 288,-3 8-272,0-5 56,0 6 96,-4-7 64,7 6 24,-3-6 0,3-2 32,-3 3-32,0-1 8,0 1-16,0-1 8,-4-2-24,5 2-16,2-2 72,-2 0-88,-1 0-40,0-1-1296,3 1 1424</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26T09:40:59.870"/>
    </inkml:context>
    <inkml:brush xml:id="br0">
      <inkml:brushProperty name="width" value="0.05003" units="cm"/>
      <inkml:brushProperty name="height" value="0.05003" units="cm"/>
    </inkml:brush>
  </inkml:definitions>
  <inkml:trace contextRef="#ctx0" brushRef="#br0">207 107 1512,'0'0'0,"0"-1"384,0-1-320,0 2-64,0-3 24,0 0-8,0 0 0,0 0-8,-2 1 0,2 0 0,0 2-8,0-1 0,0-1-8,0 1 0,-2-2 8,2 1 8,0 0 0,0 2-8,0-3 8,0 0 0,0 0 0,0 0 8,0 1 16,0 0-8,0 2-24,0-2 40,0 0 16,0 0 8,0 0 16,0 0 8,0 1 16,0 1-104,0-1 112,0-1 8,0 1-8,0-1-24,-2 0-8,2 1-24,0 1-56,0-2 64,0 1-8,0 0 8,0-1 0,-2 0 16,2 1 0,0 1-80,0-2 72,0 0 8,0 1-8,0 0 16,0-1 16,0 1-8,0 1-96,-2-2 96,2 1-16,0-1 0,0 1-24,0 0 24,0 0-24,0 1-56,0 0 48,0-1-16,-2 0-16,2 0-8,0 0 8,0 0 0,0 1-16,0-1 16,0 0 0,0 1 1,0-1 7,0 0 0,0 1-8,0 0-16,0 0 16,0-1 16,0 1 8,-1 0 0,1-1 0,0 1-16,0 0-24,0 0 32,0 0 0,0 0 8,0 0 0,-2 0 16,2 0-8,0 0-48,0 0 56,0 0-8,0 0 0,0 0-16,-2 0 24,2 0 16,0 0-72,-2 0 64,2 0-16,0 0-16,0 0 8,0 0 8,-2-1 16,2 1-64,0 0 72,-2 0-24,2-1-8,-2 1-8,2-1 8,-2 1 8,2 0-48,0 0 40,-2 0 0,2-1-8,-2 1 0,2 0-16,0 0 8,0 0-24,-2 0 0,0 0 16,2 0 8,-1 0 0,1 2 0,-2 1-16,2-3-8,-2 3 8,-1 0 8,1 0-8,-1 5 0,0-5 0,0 8 0,3-11-8,-3 7 16,-4 2 0,5 2-8,-6 0 0,6 2-8,-6-2 32,8-11-32,-2 12 32,-8-1-8,7 1-16,-6-1 0,7 2 8,-9-1 16,11-12-32,-3 13 32,-7-1-8,7 0 0,-7 2-16,7-2 8,-5 2 8,8-14-24,-3 12 8,-6 2 0,7-3 16,-6 1-24,6-1 16,-1-1-16,3-10 0,-8 9 0,6 1 8,0-1 8,-1-2 8,0 1 8,2-5 8,1-3-40,-2 9 24,2-7 16,0 0-8,0 1 8,0 0 8,0-1 8,0-2-56,0 2 64,0-2 8,1 0-8,0 0-40,1 0 0,1 0 0,-3 0-24,3-1 32,1-1-8,5-1 0,-6-1-24,4-4 8,-3 4 16,-4 4-24,10-10 40,-3 3-8,2-2 0,-1 1-32,0 0 16,2-1 8,-10 9-24,9-9 24,1 1-8,-1-1 16,-1 1-16,1-1 0,0 1-8,-9 8-8,7-7 0,1-1 0,0 0 32,-1 4-16,1-5-8,-4 6-8,-4 3 0,9-4 0,-7 1 0,7 0 8,-6 0 8,1 2-8,0 0 8,-4 1-16,3-1 32,0 1 8,0 0-8,0 0-8,-1 3-16,-1 0 0,-1-3-8,2 3 8,0 0 24,-1 5-16,1-6-8,-1 6 0,0-5-8,-1-3 0,2 3 16,-2 7-8,1-8 0,0 6-16,0-6-8,1 6 8,-2-8 8,2 2-16,0 1 16,1 4-8,0-5 8,0 0-8,4 1-16,-7-3 24,3 3-24,5 0 0,-5-1 32,5 0 8,-4-1 16,5-1-8,-9 0-24,8 0 8,-1 0 8,1 0 16,0 0 24,-1 0-24,1 0 16,-8 0-48,8-2 40,0-1 8,1 0 32,-1-5-8,0 6 16,0-2 32,-8 4-120,8-7 128,0 4 24,0-6 8,0 2 8,-4-1 9,5 0 31,-9 8-208,4-8 232,7-1 16,-8 1-8,7-1 0,-7-1-32,5 0 8,-8 10-216,2-9 208,2-1 0,-1 0 16,1-1-32,-1 1 0,0-1-24,-3 11-168,3-12 144,-1 2 0,-2 0 0,0-1 16,0 1-16,0 0-24,0 10-120,0-9 96,-1 0-24,-1 6 16,0-7 8,-1 7-40,0-6-32,3 9-24,-3-2-56,0 0-80,-4-1-192,5 0-152,-6 2-232,6 0-320,2 1 1032,-8 0-1320,6 0-225,0 0 33,-6 2 72,6 1 191,-6 0 425,8-3 824,-2 10-568,-1-1 240,-6 1 136,6 1-392,-6-1-696,9-10 1280</inkml:trace>
</inkml:ink>
</file>

<file path=word/ink/ink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26T09:40:58.504"/>
    </inkml:context>
    <inkml:brush xml:id="br0">
      <inkml:brushProperty name="width" value="0.05003" units="cm"/>
      <inkml:brushProperty name="height" value="0.05003" units="cm"/>
    </inkml:brush>
  </inkml:definitions>
  <inkml:trace contextRef="#ctx0" brushRef="#br0">84 24 2528,'0'0'0,"0"-3"416,0 3-416,0-3 432,0-5-88,0 5-144,0 0-112,0 1-40,0 1-32,0 1-16,0-1 8,0 1 8,0 0-8,0 0 0,-2 0-8,2 3 0,0-3 0,0 3 0,0 0-8,0 5 8,0-5 0,0 6 0,0-6 8,0-3-8,0 12-16,-2-3 0,0 1 8,0 0-24,-1 2 8,0 1-40,3-13 64,-3 14-184,-6 1-176,6 2-80,-8 3 48,2 2 88,-1 1 88,10-23 216,-11 24-312,-3 2-1368,14-26 1680</inkml:trace>
</inkml:ink>
</file>

<file path=word/ink/ink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26T09:40:57.483"/>
    </inkml:context>
    <inkml:brush xml:id="br0">
      <inkml:brushProperty name="width" value="0.05003" units="cm"/>
      <inkml:brushProperty name="height" value="0.05003" units="cm"/>
    </inkml:brush>
  </inkml:definitions>
  <inkml:trace contextRef="#ctx0" brushRef="#br0">1 83 2240,'0'0'0,"0"0"0,0-2 296,0-1-264,0 0-24,0 1 0,0 0 0,0 1 0,0 1-8,0 0-8,0 0-8,1 0 32,1 0 0,1 0 8,1 2 0,-4-2-24,3 0 0,5 2 8,-5-2 0,6 1-8,-1-1 16,-5 2-16,-3-2 0,8 0 16,-5 0 8,5 2 0,-4-2-8,6 0 0,-6 2 8,-4-2-24,11 0 16,-7 2 24,7-2-8,-2 2 0,0-2 0,2 2 0,-11-2-32,12 0 40,-1 2 0,0 0-8,1 0-8,-1 0-16,3 0-8,-14-2 0,15 1 8,2 1 0,-2 1 0,2-1-8,0 1 0,2 0 0,-19-3 0,19 3 8,1 0 8,-1 4-16,1-7 16,1 3-16,-2 0 8,-19-3-8,22 3 32,0 0 0,2 0 0,2 4 8,0-5-16,0 1 0,-26-3-24,27 3 24,-1 5 0,3-8 0,2 2 8,0 0-16,-1 0-16,-30-2 0,31 2 8,0-1-8,1-1 8,4 0 8,-1 0-16,1 2 8,-36-2-8,35 3-8,-4 0 0,3 0 0,1 0 8,1 0 0,1-1 0,-37-2 0,38 2-16,-2-2 8,2 0 8,1 0-8,3-1 24,1-2 8,-43 3-24,46-3 24,0-1 16,2 0 0,1 1 8,1-1-8,0 1 0,-50 3-40,51-8 48,2 5-24,1-1 8,-1-3-24,1 4 0,1-6-8,-55 9 0,55-4 0,0-4 16,0 4 0,-1 0 0,-1 1-8,-3 2-8,-50 1 0,51-1-16,0 0 24,-2-1 16,0-1 16,0-4 72,0 4 16,-49 3-128,49-9 160,2 7-24,0-2-48,-1 1-7,0 1 23,-2-2 8,-48 4-112,49-4 128,0-4 0,1 7-56,-2-3 0,-1-4 0,0 5-24,-47 3-48,46-9 40,1 7-8,0-1-8,-1 3 16,0-1 24,-3 0 32,-43 1-96,44-2 104,-1 1-16,0-1-24,0 0-32,-3 0-32,-1-1-8,-39 3 8,40-3-16,-2 2 16,0-1 16,0 1-16,-2 0-8,1 0-40,-37 1 48,35 0-208,2-1-168,-3 0-264,-1 1-193,0 0 97,-2 0 176,-31 0 560,33 2-400,0-1-16,-1 1-1312,-32-2 1728</inkml:trace>
</inkml:ink>
</file>

<file path=word/ink/ink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26T09:42:24.250"/>
    </inkml:context>
    <inkml:brush xml:id="br0">
      <inkml:brushProperty name="width" value="0.05003" units="cm"/>
      <inkml:brushProperty name="height" value="0.05003" units="cm"/>
    </inkml:brush>
  </inkml:definitions>
  <inkml:trace contextRef="#ctx0" brushRef="#br0">69 153 1008,'0'0'0,"-2"0"24,2 0-24,-9 2 0,1 0 0,5 6 0,-6-6 0,8 6 8,-8-5-8,9-3 0,-2 12 0,-6-9 8,6 8 0,-1-3 8,1 0-16,-1-1 8,3-7-8,-2 9 8,0 0 0,0 0 8,2 1 0,-2-2-8,2 2-8,0-10 0,0 9 16,0 0-8,1 0 8,2-1 0,0 0 0,4-5 8,-7-3-24,4 9 48,7-7 16,-1-2 24,3 1 16,1-1 16,3 0-8,-17 0-112,18-8 112,1-1-40,2 1-24,1-2 0,2-1-24,1 1 16,-25 10-40,25-12 40,1 0-8,1-2-8,0 1 16,2-1-16,1-1 8,-30 15-32,32-14 24,0-3 16,0 1-16,0 0-48,2-1-104,-34 17 128,34-17-232,3 1-88,3-1 32,1 0 104,2 0 48,2-1-72,-45 18 208,48-21-864,-48 21 864</inkml:trace>
</inkml:ink>
</file>

<file path=word/ink/ink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26T09:42:30.354"/>
    </inkml:context>
    <inkml:brush xml:id="br0">
      <inkml:brushProperty name="width" value="0.05003" units="cm"/>
      <inkml:brushProperty name="height" value="0.05003" units="cm"/>
    </inkml:brush>
  </inkml:definitions>
  <inkml:trace contextRef="#ctx0" brushRef="#br0">58 71 760,'0'0'0,"0"0"400,-3-1-352,3 1-48,-3-3 16,-6 0 0,7 1 0,0 1 0,-1 1 0,1-1 0,2 1-16,-2 0 8,-1-1 0,0 1 0,1 0 0,0 0 16,0 0 0,2 0-24,-2 0 24,0 0 0,2 0 0,-2 0-8,2 2 8,-2-2 0,2 0-24,-1 0 8,1 0 8,-2 1-8,0 1 0,2 0 0,0-2-8,-2 2 16,2 0 0,0 0 8,-2 0-8,2 0-8,0 0 8,0-2-16,0 3 24,-2-1-8,2 0 0,0 1 0,0 0 0,0 5-8,0-8-8,0 2 16,0 6 8,0-7-8,0 8 8,0-7 0,1 7 0,-1-9-24,1 3 16,2 6 8,-1-6-8,1 7 16,-1-8 8,2 6 8,-4-8-48,8 2 56,-5 6 0,5-8 8,0 3 16,0-1 8,0 1 0,-8-3-88,9 3 88,2 0-8,-1 0 0,3-3-16,-1 2 16,2-2-8,-14 0-72,13 0 72,2 0 16,2-2-32,-1 0-8,0-1 24,2 0-24,-18 3-48,19-4 64,0-5 8,4-1-16,2-3-8,5-2-104,2-2-184,-32 17 240,37-20-488,2-1-72,4-2 72,5-1-104,5-4-560,-53 28 1152</inkml:trace>
</inkml:ink>
</file>

<file path=word/ink/ink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26T09:42:32.313"/>
    </inkml:context>
    <inkml:brush xml:id="br0">
      <inkml:brushProperty name="width" value="0.05003" units="cm"/>
      <inkml:brushProperty name="height" value="0.05003" units="cm"/>
    </inkml:brush>
  </inkml:definitions>
  <inkml:trace contextRef="#ctx0" brushRef="#br0">42 142 1384,'0'0'0,"0"-2"248,-2-1-160,1 0-24,1 0-24,-2 0 0,2 3-40,-2-3 24,0 0 8,2 1-16,0-1 8,-2 1-8,2 2-16,-2-1 16,0-1 0,0 0 8,0 1-8,2 0 0,-2 0 8,0 0-8,2 1-16,-2-1 8,0 0 8,2 1-8,-1-1 0,-1 0 8,2 1-16,0-1 16,-2 0-8,0 0 0,2 0 8,-2 0 8,2 0-8,0 1-16,-2 0 16,2 0 8,0-1 8,-2 1 0,2 0 0,0 0-8,0 0-24,-2 0 24,2 0 0,0 0-8,0 0-8,0 0 0,0 1 0,0-1-8,0 2 16,0 0-8,0 1 0,0 0 0,0 5-8,0-6 0,0-2 0,0 3 8,0 4 0,1-5 0,0 1-8,-1 5 0,1-5 8,-1-3-8,1 7 0,0-4 0,0 5 8,0-6 16,0 6 8,0-6 8,-1-2-40,1 3 40,0 0-8,-1 5 0,1-6 0,0 1 8,0-1 0,-1-2-40,1 3 48,0 5-24,1-6 8,0 1 8,-1 0 0,1 0 8,-2-3-48,2 2 48,0 1-16,1 0-24,0 0 8,0 0 0,0 5 8,-3-8-24,3 2 16,1 0-8,0 7 0,4-7 0,-5 1-8,5 0 16,-8-3-16,3 7 16,7-7-8,-7 2 0,6 0 8,-1 0-8,0 0 8,-8-2-16,8 0 8,1 2 16,-1-2-8,2 0 0,0 0 0,-1 0 0,-9 0-16,12 0 32,-2-1 8,2-2-8,1 0 8,0-5-16,0 5 0,-13 3-24,15-9 8,-1 5 8,1-4 0,1 4-16,-1-7 16,1 7-24,-16 4 8,17-11-8,0 3 0,1-1 0,0-1-8,3-2 8,2 1-16,-23 11 24,25-11 0,1 0 0,2-2-8,0 1-80,3-1-104,2-1-96,-33 14 288,35-14-400,3-2 56,5 1 64,2-2 8,2-3-1368,-47 20 1640</inkml:trace>
</inkml:ink>
</file>

<file path=word/ink/ink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26T09:42:34.438"/>
    </inkml:context>
    <inkml:brush xml:id="br0">
      <inkml:brushProperty name="width" value="0.05003" units="cm"/>
      <inkml:brushProperty name="height" value="0.05003" units="cm"/>
    </inkml:brush>
  </inkml:definitions>
  <inkml:trace contextRef="#ctx0" brushRef="#br0">27 142 760,'0'0'0,"0"0"0,0 0 344,0 0-144,0-1-72,-1 0-80,-1 1-16,0-1-16,2 1-16,-2 0 24,2 0 8,-2 0-8,2 0 0,-2 0-16,2 0 0,0 0-8,-2 0 16,0 0-8,0 0 0,2 0 8,0 0 0,-2 0-8,2 0-8,0 0 8,-2 0 0,2 0 0,-2 0 8,2 0 0,0 0 8,0 0-24,-2 0 16,2 0 0,-1 0 0,1 0 0,0 0 8,0 0-8,0 0-16,0 0 24,0 0-16,0 2 8,0-2-8,0 2-8,0 0 8,0-2-8,0 2 8,1 0 8,-1 1-16,2 0 0,0 4-8,0-7 8,-2 0 0,3 3 0,0 5 16,0-6-8,0 1 0,1 0 16,3 0 16,-7-3-40,4 2 48,6 1 24,-2-1 16,3 0 8,0-2 32,3 0 0,-14 0-128,14 0 120,2-1-8,2-2-32,0 0-16,3 0 0,1-5-16,-22 8-48,23-4 24,3-4-16,1 5-8,1-6 0,2 6 0,0-7 0,-30 10 0,32-10-8,1-2-64,0 0-64,3-1-104,-1 0-88,3-1 16,-38 14 312,39-15-256,2 0 56,3-1-56,0-2-1088,-44 18 1344</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26T09:33:59.992"/>
    </inkml:context>
    <inkml:brush xml:id="br0">
      <inkml:brushProperty name="width" value="0.05003" units="cm"/>
      <inkml:brushProperty name="height" value="0.05003" units="cm"/>
    </inkml:brush>
  </inkml:definitions>
  <inkml:trace contextRef="#ctx0" brushRef="#br0">1 22 1624,'0'0'0,"0"0"0,1-1 1032,-1 0-720,1 0-104,0-1-32,0 1-96,1 0-24,-2 1-56,3-1 32,-1 0-24,1 0 16,1 0-24,-1 0 0,0 1-8,-3 0 8,4-1 0,0 0 0,4 1 8,-5 0 0,1-1 0,-4 1-8,3 0 8,5-1-8,-6 1 0,2 0 0,4 0 0,-7 0 16,-1 0-16,3 0 8,0 0 16,0-1 8,5 1 0,-6 0 0,1 0-16,-3 0-16,3 0 8,1 0 0,5 0-8,-7-1 0,2 1 8,-1 0-8,-3 0 0,8 0 8,-5 0-8,5 0 0,-5 0 8,5 0 0,-5 0-8,-3 0 0,9 0 8,-6 0-8,0 0 0,5 0 0,-5 0 8,5 0 0,-8 0-8,3 0 8,4 0 0,-3 0-8,5 0 16,-6 0 0,6 0 0,-9 0-16,4 0 24,5 0-16,-5 0 0,4-1 0,-5 1 0,7 0-8,-10 0 0,3 0 16,5 0 0,-5 0-16,6 0-8,-6 0 8,6 0 8,-9 0-8,4 0 0,7-1 8,-4 1-8,2 0-8,-1-1 16,-1 1-8,-7 0 0,9 0 0,0 0 0,2 0 8,-1 0-8,-1 0 0,1 0 16,-10 0-16,8 0 0,1 2 0,1-2-8,-2 0 8,2 2 16,0-2-8,-10 0-8,9 0 8,1 1-8,-1-1 0,2 0 0,-1 2 0,0-2 8,-10 0-8,11 2 8,-1-2 0,1 0-8,-1 0 0,1 2-8,-1 0 16,-10-2-8,11 2 8,0-2 0,-1 2 0,0 0-16,-1 0 8,1 0 0,-10-2 0,9 2 0,2 0 0,-1-1 0,0-1 0,-1 2 0,-1-2 0,-8 0 0,9 0 0,1 2 0,-2-2 0,2 0 8,-1 0 0,-2 2-8,-7-2 0,9 0 0,-1 0 8,-1 0 0,1 0 0,0 0 8,-1 0-8,-7 0-8,8 0 8,0 0-8,-1 0 0,2 0 0,0 0 0,-2 0 0,-7 0 0,9 0 8,-1 0 0,-1 0-8,1 0 0,-4 0-8,5 2 8,-9-2 0,8 0 0,1 0 8,-2 2-8,2-2 8,-5 2-16,6 0 0,-10-2 8,8 0 0,0 2 0,0-2 0,0 2 8,1-2-8,-1 0 0,-8 0 0,10 0 0,-1 0-8,0 2 8,0-2 0,-1 0 0,0 0 0,-8 0 0,8 0 16,0 2-16,2-2 0,-1 0 0,-1 0-8,1 0 16,-9 0-8,9 0 0,-1 2 0,1-2 8,0 0-16,-1 0 8,2 1 0,-10-1 0,9 0 0,1 0 0,1 2 16,-1-2-16,0 2-16,0-2 16,-10 0 0,11 2 0,0-2 0,0 0 0,0 0 0,1 2 0,-1-2 0,-11 0 0,11 0 0,0 2 0,-1-2 0,0 0 16,0 0 16,1 0-8,-11 0-24,10 0 32,2 0-32,-2 0-8,1 0 8,-1 0 0,0 0 8,-10 0-8,10 0 0,0 0 0,2 0 0,-2 2-8,3-2 0,-2 2 8,-11-2 0,13 0-8,-3 0 8,2 0 0,-2 0 0,0 0 0,3 0-8,-13 0 8,10 0-8,2 0 8,0 0 8,-1 0 0,1 0-16,1-1 0,-13 1 8,11 0-8,1-1 8,0 0 8,-1 1-8,0 0-8,0 0 8,-11 0 0,11 0-8,2 0 8,-3 0 0,1 0 0,0 0-8,0 0 0,-11 0 8,11 0 0,1 0-8,-1 2 16,1-2-16,-1 0 0,0 0 8,-11 0 0,12 0 0,0 2 0,1-2 0,0 0 0,0 0-16,-1 0 24,-12 0-8,13 0 0,1 0-8,-1 0 40,0 0-8,0 0-8,1 0 8,-14 0-24,13 0-8,1 0 0,-2-1 8,0 0 8,-1 1-16,1-1 8,-12 1 0,11 0-8,1-1 8,-1 1 0,0 0 8,0 0-8,-1 0 0,-10 0 0,10 0-8,0-1 8,0 1-8,-1-1 0,2 0 8,-3 0 0,-8 1 0,10-1 0,0 0 0,-2 0 0,2 0 0,-1 0 0,1 0 0,-10 1 0,10-1 0,-1 0 8,2 1-8,-2 0 0,0 0-8,0 0 8,-9 0 0,7 0 0,-3 0 0,8 0 0,-8 0 8,5 0-16,-5 0 8,-4 0 0,11 0 0,-8 0-16,6 0 24,-6 0 0,5 0-8,-6 0 0,-2 0 0,8 0 0,-5 0-16,5 0 16,-6 0 8,1 0-8,1 0 0,-4 0 0,4 0 0,0 0-8,-1 0 8,1-1 0,-1 1 0,-1 0 8,-2 0-8,3 0 8,-1 0-8,0 0 0,-1 0-8,1 0 0,0 0 8,-2 0 0,1 0 0,0 0 0,0 0 0,0 0-8,0 0 0,-1 1 0,0-1 8,1 0-8,-1 2-16,0 0 0,0-2-16,0 2-16,0 1-40,0-3 96,0 2-184,0 1-160,0 0-2512,0-3 2856</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26T09:33:57.429"/>
    </inkml:context>
    <inkml:brush xml:id="br0">
      <inkml:brushProperty name="width" value="0.05003" units="cm"/>
      <inkml:brushProperty name="height" value="0.05003" units="cm"/>
    </inkml:brush>
  </inkml:definitions>
  <inkml:trace contextRef="#ctx0" brushRef="#br0">1 17 1360,'0'0'0,"1"0"320,0 0-200,-1 0-32,0 0-80,0 0-8,0 0 32,1 0-24,1 0 16,0 0-16,1 0 16,-3 0-24,1 0 8,2 0 0,0 0 0,1 0 8,4 0 40,-6 0 16,-2 0-72,4-1 56,-1 0 8,1 0-16,-1 0-32,1 0 24,0 1-8,-4 0-32,3-1 24,0 0-8,0 0 8,0 0-8,0 0 8,-1 0-16,-2 1-8,3 0 0,0-1 0,1 1 8,-1-1 0,0 1 0,1-1-8,-4 1 0,4 0 0,4 0 0,-5 0 8,5-1 0,-5 1 0,6 0-8,-9 0 0,3-1-8,4 1 8,-3 0 0,5 0 0,-6 0-8,5 0 0,-8 0 8,4 0 0,4 0 0,-4 0 0,4 2 0,-5-2-8,7 0 8,-10 0 0,3 0 0,5 2 0,0-2 8,-5 0-8,6 0 0,-1 0 8,-8 0-8,4 0 0,7 0 0,-4 0 0,-3 0 0,5 0 8,-5 0-8,-4 0 0,9 0 0,-1-1-8,-1 1 8,1-1-8,0 0 16,-4 1-8,-4 0 0,9 0-8,-1-1 8,0 1 0,-5 0 8,7 0-8,-7 0 0,-3 0 0,9 0-8,-7 0 8,8 0-8,-6 0 16,5 0-16,-5 0 0,-4 0 8,9 2 0,-6-2 0,6 2 0,-6 0 0,6 0-8,-6 0 8,-3-2 0,9 1 0,-6-1-8,6 2 8,-6-2 0,5 2-8,-4 0 0,-4-2 8,11 2 0,-7 0-8,6 0 8,-6 0-8,7 0 8,-7 0 0,-4-2 0,10 0 0,-2 2 0,-4 0-8,6 0 8,-2-1 0,0-1-8,-8 0 8,7 2 0,1 0-8,0 0 0,-1 0 8,2-2 0,-5 2 0,-4-2 0,8 2-8,-4 0 8,6 0-8,-6 0 8,7 0 0,-3 0 0,-8-2 0,4 1-8,6-1 8,-6 2 0,7 0-8,-3 0 8,0-2-8,-8 0 8,9 2 0,-2 0 0,1-2-8,1 2 8,-1-2 0,2 0-8,-10 0 8,9 0 0,1 0 8,-1 0-8,0 0 8,1 0 0,-1 0-8,-9 0 0,11 0 8,0 0 0,-1-1-8,1 0 0,-2 0 0,2 0 0,-11 1 0,8-1 8,1 0-8,0 0 0,0 0-16,1 0 0,-1 0 0,-9 1 16,8-2-24,-4 2 24,7-1 0,-3 1 8,1 0-8,-9 0 0,8-1-8,-5 1 8,6 0 0,-5 0 0,6 0 0,-2 0 0,1 0-8,-9 0 8,8 0-16,0 0 24,-4-1 0,6 0-8,-2 1-16,-8 0 16,8 0-8,0 0 0,-1 0 16,-3 0-8,7 0 0,-8 0-8,-3 0 8,10 0-8,-6 0 0,6 0 8,-2 0-8,-5 0-16,7 0 0,-10 0 24,3 2-16,7-2-8,-2 2-8,0-2-16,0 1-24,1-1-32,-9 0 104,7 2-200,1-2-1488,-8 0 1688</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26T09:33:55.514"/>
    </inkml:context>
    <inkml:brush xml:id="br0">
      <inkml:brushProperty name="width" value="0.05003" units="cm"/>
      <inkml:brushProperty name="height" value="0.05003" units="cm"/>
    </inkml:brush>
  </inkml:definitions>
  <inkml:trace contextRef="#ctx0" brushRef="#br0">1 66 672,'0'0'0,"8"0"200,-5-1 16,9 0-16,-8 0-144,5 1 48,-9 0-104,4-1 88,6 0-16,-7 0-8,6 1-24,-6-1-8,1 1 0,-4 0-32,8 0 24,-5-1-8,1 1 0,4 0-8,-6-1 8,2 1-8,-4 0-8,3 0 0,1-1 0,0 1 8,-1-1 0,0 0 8,0 0-8,-3 1-8,3 0 0,0-1 0,0 1-16,1-1 8,-1 1 0,1-1-8,-4 1 16,8-1 0,-6 0 0,0 1 0,6-1 0,-5 1 8,1-1-8,-4 1 0,4 0 0,3-1 8,-5 1-16,1-1 8,5 1 0,-5-1 0,-3 1 0,4 0 8,3 0-8,-4 0-8,5 0 8,-5-1 0,1 1 0,-4 0 0,8 0 0,-5 0 0,1 0 0,5-1-8,-7 1 16,2-1-8,-4 1 0,9 0 8,-6-1-8,4 1 0,-4-1 8,6 0-8,-6 0 0,-3 1 0,4-1 0,3 0 0,-4-1 0,1 1 8,6-1-8,-7 1 0,-3 1 0,7-1 0,-4-1 0,5 0 0,-4 1 0,5-1 0,-5 1 0,-4 1 0,10-1 0,-7-1 0,0 1 0,6 1 0,-6-1 0,5 0 0,-8 1 0,2-1 0,7 0 8,-6 0-8,1 0 0,3 0 0,-4 0-8,-3 1 8,8-1 0,-5 0 8,1 0-16,3 0 8,-4 0 0,0 0 8,-3 1-8,4-1 0,0 1 0,0 0 0,3 0 0,-4 0 0,0 0 0,-3 0 0,4 0-8,-1 0 8,0 0 0,1 0 0,-1 0 8,1 0-8,-4 0 0,4 0-8,-1 2 8,0-2 0,0 0 0,-1 0 8,1 2-16,-3-2 8,2 2 0,2 0 0,0 0 0,-1-2 0,-1 2 0,0-2 0,-2 0 0,3 0 0,0 0 8,-1 0-8,1 0 0,0 0 0,0 2-8,-3-2 8,3 0 0,0 0 8,0 1-8,1-1 0,-2 2-8,1-2 8,-3 0 0,4 2 0,-1-2 0,1 2 0,0 0 0,0 0 0,-1 0 0,-3-2 0,8 0-8,-7 2 8,2-2 0,0 2 0,0-2 0,1 0 0,-4 0 0,3 2 0,1-2-8,0 0 8,-1 0 0,1 0 0,3 0 0,-7 0 0,2 0-8,6 0 8,-5 0 8,1 0-8,4-1 8,-5 0-16,-3 1 8,4 0 0,5-1 0,-6 1 0,5-1 0,-4 1 8,4 0-16,-8 0 8,3 0 0,1 0 0,3 0 0,-4-1 0,6 1 0,-6-1 0,-3 1 0,3 0 0,1 0 0,-1 0 0,5 0 0,-5 0-8,1 0 8,-4 0 0,8 0 0,-5 0 8,1 0-8,5 0 0,-7 0-8,7 0 0,-9 0 8,3 0 8,1 0-8,0 0 0,-2 0 0,1 0 0,0 0-8,-3 0 8,4 0 0,4 0 0,-5 0 0,0 0 8,0 2-8,0-2-8,-3 0 8,3 0 0,1 0-8,0 2 8,0-2 8,-1 0-8,1 2-8,-4-2 8,4 0-8,0 0 8,0 2 8,0-2-8,0 0 0,-1 2 0,-3-2 0,4 0-8,0 2 8,-1-2 0,0 1 0,0-1 0,0 2 0,-3-2 0,2 0 0,1 0 0,-1 0 8,0 2-8,0-2 0,0 2 0,-2-2 0,2 0 0,0 0 8,0 0-16,1 0 16,-1 0-16,-1 0 0,-1 0 8,2 0 0,1 0-8,0 0 16,0 0-8,0 0 8,0 0 0,-3 0-8,3 0-8,-1 0 0,0 0 8,1 0 0,0 0 8,0 0 0,-3 0-8,2 0 0,-1 0 0,1 0 0,-1 0 16,0 0-8,0-1 0,-1 1-8,1-1 0,0 0 8,-1 0 0,1 0 0,-1-1 0,1 2-8,-1 0 0,1-1 8,0 0-8,0 0 8,-1 0 0,1 0-16,0 0 16,-1 1-8,1-1 0,1 0 0,0 0 8,-1-1-8,2 1 0,-2 0 0,-1 1 0,2-1-8,0 0 8,0 0 0,1 0 0,0 1 0,-1-1 8,-2 1-8,4 0-16,0 0 0,0 0-16,4 0-16,-6 2-64,7 1-1544,-9-3 1656,0 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26T09:33:46.749"/>
    </inkml:context>
    <inkml:brush xml:id="br0">
      <inkml:brushProperty name="width" value="0.05003" units="cm"/>
      <inkml:brushProperty name="height" value="0.05003" units="cm"/>
    </inkml:brush>
  </inkml:definitions>
  <inkml:trace contextRef="#ctx0" brushRef="#br0">114 106 2496,'0'0'0,"0"0"0,-22-16 256,1 0-624,-2-4 328,5 2-16,8 6-32,2 2-16,8 10 104,-8-4-120,6-3 16,1 6 16,1 0 0,0 1-40,9 0-232,-9 0 360,8 0-1200,-8 0 120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26T09:33:33.751"/>
    </inkml:context>
    <inkml:brush xml:id="br0">
      <inkml:brushProperty name="width" value="0.05003" units="cm"/>
      <inkml:brushProperty name="height" value="0.05003" units="cm"/>
    </inkml:brush>
  </inkml:definitions>
  <inkml:trace contextRef="#ctx0" brushRef="#br0">65 71 3096,'0'0'0,"-12"-8"168,12 8-168,-10-9-16,10 9 16,-13-9 32,3 0-8,7 5 24,-6-5-24,9 6 8,-2-5-24,2 8-8,-2-2 8,1-1-16,1 1 0,0 0-8,-2 1 0,2 0-8,0 1 24,1-1-48,1 1 0,9 0-24,-2 0-16,0 0-64,2 0-512,-11 0 664,13 0-2112,-13 0 2112</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26T09:40:42.468"/>
    </inkml:context>
    <inkml:brush xml:id="br0">
      <inkml:brushProperty name="width" value="0.05003" units="cm"/>
      <inkml:brushProperty name="height" value="0.05003" units="cm"/>
    </inkml:brush>
  </inkml:definitions>
  <inkml:trace contextRef="#ctx0" brushRef="#br0">0 311 1808,'0'0'0,"0"0"0,0-1 560,1-2 8,1-5-104,2 8-368,6-3-112,0 0-48,-10 3 64,12-3-72,3 1 0,2-1 24,3 0 16,2-1 16,3-3 8,-25 7 8,27-3 0,2-6 56,3 5 32,-1-5 64,3 5 8,0-6 48,-34 10-208,33-7 216,2-1 32,0 0 24,0 0 1,0-1 7,1-1-24,-36 10-256,37-8 256,1-1-32,-1 0-24,0 2-24,-1 3-16,-36 4-160,37-10 136,-1 6-40,0-5-24,2 5-24,-1-7-8,1 9-8,-38 2-32,36-10 24,2 6 40,-3-5-16,0 1 8,0 0 8,0 4-48,-35 4-16,36-8-8,-2 5-64,-1-6-128,-1 6-168,-2-5-192,1 5-168,-31 3 728,29-4-857,2 0-55,1 0 40,-1 0 248,1 1 216,-1 0 168,-31 3 240,32-2-200,0-1-832,-32 3 1032</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7DD680-507E-454C-ACB4-CDE5F5F223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9</Pages>
  <Words>1402</Words>
  <Characters>6900</Characters>
  <Application>Microsoft Office Word</Application>
  <DocSecurity>0</DocSecurity>
  <Lines>276</Lines>
  <Paragraphs>133</Paragraphs>
  <ScaleCrop>false</ScaleCrop>
  <HeadingPairs>
    <vt:vector size="2" baseType="variant">
      <vt:variant>
        <vt:lpstr>Title</vt:lpstr>
      </vt:variant>
      <vt:variant>
        <vt:i4>1</vt:i4>
      </vt:variant>
    </vt:vector>
  </HeadingPairs>
  <TitlesOfParts>
    <vt:vector size="1" baseType="lpstr">
      <vt:lpstr/>
    </vt:vector>
  </TitlesOfParts>
  <Company>Rose-Hulman Institute of Technology</Company>
  <LinksUpToDate>false</LinksUpToDate>
  <CharactersWithSpaces>8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316-LABB</dc:creator>
  <cp:lastModifiedBy>Yonatan Afework Tesfahunegn</cp:lastModifiedBy>
  <cp:revision>16</cp:revision>
  <cp:lastPrinted>2013-12-13T20:33:00Z</cp:lastPrinted>
  <dcterms:created xsi:type="dcterms:W3CDTF">2016-11-22T15:39:00Z</dcterms:created>
  <dcterms:modified xsi:type="dcterms:W3CDTF">2023-10-16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f10545e3c28285e4a2090100e7273100cdd3f8d61231176f0a02ff9592f532</vt:lpwstr>
  </property>
</Properties>
</file>